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D571B" w14:textId="77777777" w:rsidR="00A43EBC" w:rsidRPr="00A6549E" w:rsidRDefault="00A43EBC" w:rsidP="00A43EBC">
      <w:pPr>
        <w:spacing w:line="480" w:lineRule="auto"/>
        <w:jc w:val="center"/>
        <w:rPr>
          <w:b/>
          <w:bCs/>
        </w:rPr>
      </w:pPr>
      <w:r w:rsidRPr="00A6549E">
        <w:rPr>
          <w:b/>
          <w:bCs/>
        </w:rPr>
        <w:t>Supplemental Materials</w:t>
      </w:r>
    </w:p>
    <w:p w14:paraId="30FAB43D" w14:textId="669D9278" w:rsidR="003B0BB4" w:rsidRPr="00586E1D" w:rsidRDefault="003B0BB4" w:rsidP="003B0BB4">
      <w:pPr>
        <w:spacing w:line="480" w:lineRule="auto"/>
      </w:pPr>
      <w:r w:rsidRPr="00586E1D">
        <w:t>Table S1.</w:t>
      </w:r>
    </w:p>
    <w:p w14:paraId="1CE1453B" w14:textId="77777777" w:rsidR="003B0BB4" w:rsidRPr="00586E1D" w:rsidRDefault="003B0BB4" w:rsidP="003B0BB4">
      <w:pPr>
        <w:spacing w:line="480" w:lineRule="auto"/>
      </w:pPr>
      <w:r w:rsidRPr="00586E1D">
        <w:rPr>
          <w:i/>
        </w:rPr>
        <w:t>Factorial invariance tests of self-control and cooperation from age 8 to 11</w:t>
      </w:r>
    </w:p>
    <w:tbl>
      <w:tblPr>
        <w:tblW w:w="7463" w:type="dxa"/>
        <w:tblInd w:w="-5" w:type="dxa"/>
        <w:tblLook w:val="04A0" w:firstRow="1" w:lastRow="0" w:firstColumn="1" w:lastColumn="0" w:noHBand="0" w:noVBand="1"/>
      </w:tblPr>
      <w:tblGrid>
        <w:gridCol w:w="1985"/>
        <w:gridCol w:w="1369"/>
        <w:gridCol w:w="1370"/>
        <w:gridCol w:w="1369"/>
        <w:gridCol w:w="1370"/>
      </w:tblGrid>
      <w:tr w:rsidR="003B0BB4" w:rsidRPr="00586E1D" w14:paraId="68555EEF" w14:textId="77777777" w:rsidTr="004808C7">
        <w:trPr>
          <w:trHeight w:val="530"/>
        </w:trPr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299D56" w14:textId="77777777" w:rsidR="003B0BB4" w:rsidRPr="00586E1D" w:rsidRDefault="003B0BB4" w:rsidP="004808C7">
            <w:pPr>
              <w:pStyle w:val="ListParagraph"/>
              <w:ind w:left="-98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Fit Statistics</w:t>
            </w:r>
          </w:p>
        </w:tc>
        <w:tc>
          <w:tcPr>
            <w:tcW w:w="1369" w:type="dxa"/>
            <w:tcBorders>
              <w:top w:val="single" w:sz="4" w:space="0" w:color="auto"/>
              <w:bottom w:val="single" w:sz="4" w:space="0" w:color="auto"/>
            </w:tcBorders>
          </w:tcPr>
          <w:p w14:paraId="1C85A8DD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Configural Invariance</w:t>
            </w:r>
          </w:p>
        </w:tc>
        <w:tc>
          <w:tcPr>
            <w:tcW w:w="1370" w:type="dxa"/>
            <w:tcBorders>
              <w:top w:val="single" w:sz="4" w:space="0" w:color="auto"/>
              <w:bottom w:val="single" w:sz="4" w:space="0" w:color="auto"/>
            </w:tcBorders>
          </w:tcPr>
          <w:p w14:paraId="4EABD7BD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b/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Weak Invariance</w:t>
            </w:r>
          </w:p>
        </w:tc>
        <w:tc>
          <w:tcPr>
            <w:tcW w:w="1369" w:type="dxa"/>
            <w:tcBorders>
              <w:top w:val="single" w:sz="4" w:space="0" w:color="auto"/>
              <w:bottom w:val="single" w:sz="4" w:space="0" w:color="auto"/>
            </w:tcBorders>
          </w:tcPr>
          <w:p w14:paraId="31804301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b/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Strong Invariance</w:t>
            </w:r>
          </w:p>
        </w:tc>
        <w:tc>
          <w:tcPr>
            <w:tcW w:w="1370" w:type="dxa"/>
            <w:tcBorders>
              <w:top w:val="single" w:sz="4" w:space="0" w:color="auto"/>
              <w:bottom w:val="single" w:sz="4" w:space="0" w:color="auto"/>
            </w:tcBorders>
          </w:tcPr>
          <w:p w14:paraId="209752EF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Strict Invariance</w:t>
            </w:r>
          </w:p>
        </w:tc>
      </w:tr>
      <w:tr w:rsidR="003B0BB4" w:rsidRPr="00586E1D" w14:paraId="71C5E00D" w14:textId="77777777" w:rsidTr="004808C7">
        <w:trPr>
          <w:trHeight w:val="161"/>
        </w:trPr>
        <w:tc>
          <w:tcPr>
            <w:tcW w:w="1985" w:type="dxa"/>
            <w:tcBorders>
              <w:top w:val="single" w:sz="4" w:space="0" w:color="auto"/>
            </w:tcBorders>
          </w:tcPr>
          <w:p w14:paraId="2E27D4F0" w14:textId="77777777" w:rsidR="003B0BB4" w:rsidRPr="00586E1D" w:rsidRDefault="003B0BB4" w:rsidP="004808C7">
            <w:pPr>
              <w:pStyle w:val="ListParagraph"/>
              <w:ind w:left="0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Self-control models</w:t>
            </w:r>
          </w:p>
        </w:tc>
        <w:tc>
          <w:tcPr>
            <w:tcW w:w="1369" w:type="dxa"/>
            <w:tcBorders>
              <w:top w:val="single" w:sz="4" w:space="0" w:color="auto"/>
            </w:tcBorders>
          </w:tcPr>
          <w:p w14:paraId="4920B40F" w14:textId="77777777" w:rsidR="003B0BB4" w:rsidRPr="00586E1D" w:rsidRDefault="003B0BB4" w:rsidP="004808C7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370" w:type="dxa"/>
            <w:tcBorders>
              <w:top w:val="single" w:sz="4" w:space="0" w:color="auto"/>
            </w:tcBorders>
          </w:tcPr>
          <w:p w14:paraId="06A8781F" w14:textId="77777777" w:rsidR="003B0BB4" w:rsidRPr="00586E1D" w:rsidRDefault="003B0BB4" w:rsidP="004808C7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369" w:type="dxa"/>
            <w:tcBorders>
              <w:top w:val="single" w:sz="4" w:space="0" w:color="auto"/>
            </w:tcBorders>
          </w:tcPr>
          <w:p w14:paraId="0814FA7B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370" w:type="dxa"/>
            <w:tcBorders>
              <w:top w:val="single" w:sz="4" w:space="0" w:color="auto"/>
            </w:tcBorders>
          </w:tcPr>
          <w:p w14:paraId="27DA0385" w14:textId="77777777" w:rsidR="003B0BB4" w:rsidRPr="00586E1D" w:rsidRDefault="003B0BB4" w:rsidP="004808C7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  <w:tr w:rsidR="003B0BB4" w:rsidRPr="00586E1D" w14:paraId="2F7903BF" w14:textId="77777777" w:rsidTr="004808C7">
        <w:trPr>
          <w:trHeight w:val="161"/>
        </w:trPr>
        <w:tc>
          <w:tcPr>
            <w:tcW w:w="1985" w:type="dxa"/>
          </w:tcPr>
          <w:p w14:paraId="4F3151A7" w14:textId="77777777" w:rsidR="003B0BB4" w:rsidRPr="00586E1D" w:rsidRDefault="003B0BB4" w:rsidP="004808C7">
            <w:pPr>
              <w:pStyle w:val="ListParagraph"/>
              <w:ind w:left="255"/>
              <w:rPr>
                <w:i/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χ</w:t>
            </w:r>
            <w:r w:rsidRPr="00586E1D">
              <w:rPr>
                <w:sz w:val="20"/>
                <w:szCs w:val="20"/>
                <w:vertAlign w:val="superscript"/>
              </w:rPr>
              <w:t xml:space="preserve">2 </w:t>
            </w:r>
            <w:r w:rsidRPr="00586E1D">
              <w:rPr>
                <w:sz w:val="20"/>
                <w:szCs w:val="20"/>
              </w:rPr>
              <w:t>(df)</w:t>
            </w:r>
          </w:p>
        </w:tc>
        <w:tc>
          <w:tcPr>
            <w:tcW w:w="1369" w:type="dxa"/>
          </w:tcPr>
          <w:p w14:paraId="3216421E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43.64 (30)</w:t>
            </w:r>
          </w:p>
        </w:tc>
        <w:tc>
          <w:tcPr>
            <w:tcW w:w="1370" w:type="dxa"/>
          </w:tcPr>
          <w:p w14:paraId="1AF3598F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54.995 (36)</w:t>
            </w:r>
          </w:p>
        </w:tc>
        <w:tc>
          <w:tcPr>
            <w:tcW w:w="1369" w:type="dxa"/>
          </w:tcPr>
          <w:p w14:paraId="04BF8291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64.22 (42)</w:t>
            </w:r>
          </w:p>
        </w:tc>
        <w:tc>
          <w:tcPr>
            <w:tcW w:w="1370" w:type="dxa"/>
          </w:tcPr>
          <w:p w14:paraId="4200B052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75.644 (51)</w:t>
            </w:r>
          </w:p>
        </w:tc>
      </w:tr>
      <w:tr w:rsidR="003B0BB4" w:rsidRPr="00586E1D" w14:paraId="400EA260" w14:textId="77777777" w:rsidTr="004808C7">
        <w:trPr>
          <w:trHeight w:val="161"/>
        </w:trPr>
        <w:tc>
          <w:tcPr>
            <w:tcW w:w="1985" w:type="dxa"/>
          </w:tcPr>
          <w:p w14:paraId="50917494" w14:textId="77777777" w:rsidR="003B0BB4" w:rsidRPr="00586E1D" w:rsidRDefault="003B0BB4" w:rsidP="004808C7">
            <w:pPr>
              <w:pStyle w:val="ListParagraph"/>
              <w:ind w:left="255"/>
              <w:rPr>
                <w:i/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AIC</w:t>
            </w:r>
          </w:p>
        </w:tc>
        <w:tc>
          <w:tcPr>
            <w:tcW w:w="1369" w:type="dxa"/>
          </w:tcPr>
          <w:p w14:paraId="77322276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2615.06</w:t>
            </w:r>
          </w:p>
        </w:tc>
        <w:tc>
          <w:tcPr>
            <w:tcW w:w="1370" w:type="dxa"/>
          </w:tcPr>
          <w:p w14:paraId="5960FAC2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2614.85</w:t>
            </w:r>
          </w:p>
        </w:tc>
        <w:tc>
          <w:tcPr>
            <w:tcW w:w="1369" w:type="dxa"/>
          </w:tcPr>
          <w:p w14:paraId="7880C1E9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2612.16</w:t>
            </w:r>
          </w:p>
        </w:tc>
        <w:tc>
          <w:tcPr>
            <w:tcW w:w="1370" w:type="dxa"/>
          </w:tcPr>
          <w:p w14:paraId="7E9BF4E3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2604.83</w:t>
            </w:r>
          </w:p>
        </w:tc>
      </w:tr>
      <w:tr w:rsidR="003B0BB4" w:rsidRPr="00586E1D" w14:paraId="0F03F0A4" w14:textId="77777777" w:rsidTr="004808C7">
        <w:trPr>
          <w:trHeight w:val="161"/>
        </w:trPr>
        <w:tc>
          <w:tcPr>
            <w:tcW w:w="1985" w:type="dxa"/>
          </w:tcPr>
          <w:p w14:paraId="0C7804BC" w14:textId="77777777" w:rsidR="003B0BB4" w:rsidRPr="00586E1D" w:rsidRDefault="003B0BB4" w:rsidP="004808C7">
            <w:pPr>
              <w:pStyle w:val="ListParagraph"/>
              <w:ind w:left="255"/>
              <w:rPr>
                <w:i/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BIC</w:t>
            </w:r>
          </w:p>
        </w:tc>
        <w:tc>
          <w:tcPr>
            <w:tcW w:w="1369" w:type="dxa"/>
          </w:tcPr>
          <w:p w14:paraId="735A5B30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2915.41</w:t>
            </w:r>
          </w:p>
        </w:tc>
        <w:tc>
          <w:tcPr>
            <w:tcW w:w="1370" w:type="dxa"/>
          </w:tcPr>
          <w:p w14:paraId="6C6937CC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2885.17</w:t>
            </w:r>
          </w:p>
        </w:tc>
        <w:tc>
          <w:tcPr>
            <w:tcW w:w="1369" w:type="dxa"/>
          </w:tcPr>
          <w:p w14:paraId="1B8E7497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2852.44</w:t>
            </w:r>
          </w:p>
        </w:tc>
        <w:tc>
          <w:tcPr>
            <w:tcW w:w="1370" w:type="dxa"/>
          </w:tcPr>
          <w:p w14:paraId="431B727D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2800.06</w:t>
            </w:r>
          </w:p>
        </w:tc>
      </w:tr>
      <w:tr w:rsidR="003B0BB4" w:rsidRPr="00586E1D" w14:paraId="3E0C9774" w14:textId="77777777" w:rsidTr="004808C7">
        <w:trPr>
          <w:trHeight w:val="161"/>
        </w:trPr>
        <w:tc>
          <w:tcPr>
            <w:tcW w:w="1985" w:type="dxa"/>
          </w:tcPr>
          <w:p w14:paraId="25338524" w14:textId="77777777" w:rsidR="003B0BB4" w:rsidRPr="00586E1D" w:rsidRDefault="003B0BB4" w:rsidP="004808C7">
            <w:pPr>
              <w:pStyle w:val="ListParagraph"/>
              <w:ind w:left="255"/>
              <w:rPr>
                <w:i/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RMSEA</w:t>
            </w:r>
          </w:p>
        </w:tc>
        <w:tc>
          <w:tcPr>
            <w:tcW w:w="1369" w:type="dxa"/>
          </w:tcPr>
          <w:p w14:paraId="44878D72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20</w:t>
            </w:r>
          </w:p>
        </w:tc>
        <w:tc>
          <w:tcPr>
            <w:tcW w:w="1370" w:type="dxa"/>
          </w:tcPr>
          <w:p w14:paraId="1F4A2050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22</w:t>
            </w:r>
          </w:p>
        </w:tc>
        <w:tc>
          <w:tcPr>
            <w:tcW w:w="1369" w:type="dxa"/>
          </w:tcPr>
          <w:p w14:paraId="79C664FE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22</w:t>
            </w:r>
          </w:p>
        </w:tc>
        <w:tc>
          <w:tcPr>
            <w:tcW w:w="1370" w:type="dxa"/>
          </w:tcPr>
          <w:p w14:paraId="4B1D4C80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21</w:t>
            </w:r>
          </w:p>
        </w:tc>
      </w:tr>
      <w:tr w:rsidR="003B0BB4" w:rsidRPr="00586E1D" w14:paraId="03D7AA2E" w14:textId="77777777" w:rsidTr="004808C7">
        <w:trPr>
          <w:trHeight w:val="161"/>
        </w:trPr>
        <w:tc>
          <w:tcPr>
            <w:tcW w:w="1985" w:type="dxa"/>
          </w:tcPr>
          <w:p w14:paraId="041B0586" w14:textId="77777777" w:rsidR="003B0BB4" w:rsidRPr="00586E1D" w:rsidRDefault="003B0BB4" w:rsidP="004808C7">
            <w:pPr>
              <w:pStyle w:val="ListParagraph"/>
              <w:ind w:left="255"/>
              <w:rPr>
                <w:i/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CFI</w:t>
            </w:r>
          </w:p>
        </w:tc>
        <w:tc>
          <w:tcPr>
            <w:tcW w:w="1369" w:type="dxa"/>
          </w:tcPr>
          <w:p w14:paraId="1BAFAAFE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997</w:t>
            </w:r>
          </w:p>
        </w:tc>
        <w:tc>
          <w:tcPr>
            <w:tcW w:w="1370" w:type="dxa"/>
          </w:tcPr>
          <w:p w14:paraId="3D3F866D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996</w:t>
            </w:r>
          </w:p>
        </w:tc>
        <w:tc>
          <w:tcPr>
            <w:tcW w:w="1369" w:type="dxa"/>
          </w:tcPr>
          <w:p w14:paraId="4914C742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996</w:t>
            </w:r>
          </w:p>
        </w:tc>
        <w:tc>
          <w:tcPr>
            <w:tcW w:w="1370" w:type="dxa"/>
          </w:tcPr>
          <w:p w14:paraId="3D2D09A4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995</w:t>
            </w:r>
          </w:p>
        </w:tc>
      </w:tr>
      <w:tr w:rsidR="003B0BB4" w:rsidRPr="00586E1D" w14:paraId="3C13A77D" w14:textId="77777777" w:rsidTr="004808C7">
        <w:trPr>
          <w:trHeight w:val="161"/>
        </w:trPr>
        <w:tc>
          <w:tcPr>
            <w:tcW w:w="1985" w:type="dxa"/>
          </w:tcPr>
          <w:p w14:paraId="03A852C6" w14:textId="77777777" w:rsidR="003B0BB4" w:rsidRPr="00586E1D" w:rsidRDefault="003B0BB4" w:rsidP="004808C7">
            <w:pPr>
              <w:pStyle w:val="ListParagraph"/>
              <w:ind w:left="255"/>
              <w:rPr>
                <w:i/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TLI</w:t>
            </w:r>
          </w:p>
        </w:tc>
        <w:tc>
          <w:tcPr>
            <w:tcW w:w="1369" w:type="dxa"/>
          </w:tcPr>
          <w:p w14:paraId="6B7C21E9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994</w:t>
            </w:r>
          </w:p>
        </w:tc>
        <w:tc>
          <w:tcPr>
            <w:tcW w:w="1370" w:type="dxa"/>
          </w:tcPr>
          <w:p w14:paraId="142DD964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993</w:t>
            </w:r>
          </w:p>
        </w:tc>
        <w:tc>
          <w:tcPr>
            <w:tcW w:w="1369" w:type="dxa"/>
          </w:tcPr>
          <w:p w14:paraId="3DF97A9D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993</w:t>
            </w:r>
          </w:p>
        </w:tc>
        <w:tc>
          <w:tcPr>
            <w:tcW w:w="1370" w:type="dxa"/>
          </w:tcPr>
          <w:p w14:paraId="26E1B619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994</w:t>
            </w:r>
          </w:p>
        </w:tc>
      </w:tr>
      <w:tr w:rsidR="003B0BB4" w:rsidRPr="00586E1D" w14:paraId="1C49057A" w14:textId="77777777" w:rsidTr="004808C7">
        <w:trPr>
          <w:trHeight w:val="171"/>
        </w:trPr>
        <w:tc>
          <w:tcPr>
            <w:tcW w:w="1985" w:type="dxa"/>
          </w:tcPr>
          <w:p w14:paraId="590D280C" w14:textId="77777777" w:rsidR="003B0BB4" w:rsidRPr="00586E1D" w:rsidRDefault="003B0BB4" w:rsidP="004808C7">
            <w:pPr>
              <w:pStyle w:val="ListParagraph"/>
              <w:ind w:left="255"/>
              <w:rPr>
                <w:i/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SRMR</w:t>
            </w:r>
          </w:p>
        </w:tc>
        <w:tc>
          <w:tcPr>
            <w:tcW w:w="1369" w:type="dxa"/>
          </w:tcPr>
          <w:p w14:paraId="68C632B1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16</w:t>
            </w:r>
          </w:p>
        </w:tc>
        <w:tc>
          <w:tcPr>
            <w:tcW w:w="1370" w:type="dxa"/>
          </w:tcPr>
          <w:p w14:paraId="1693A471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28</w:t>
            </w:r>
          </w:p>
        </w:tc>
        <w:tc>
          <w:tcPr>
            <w:tcW w:w="1369" w:type="dxa"/>
          </w:tcPr>
          <w:p w14:paraId="39184B5B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32</w:t>
            </w:r>
          </w:p>
        </w:tc>
        <w:tc>
          <w:tcPr>
            <w:tcW w:w="1370" w:type="dxa"/>
          </w:tcPr>
          <w:p w14:paraId="740FC6C2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46</w:t>
            </w:r>
          </w:p>
        </w:tc>
      </w:tr>
      <w:tr w:rsidR="003B0BB4" w:rsidRPr="00586E1D" w14:paraId="4F7DC61B" w14:textId="77777777" w:rsidTr="004808C7">
        <w:trPr>
          <w:trHeight w:val="161"/>
        </w:trPr>
        <w:tc>
          <w:tcPr>
            <w:tcW w:w="1985" w:type="dxa"/>
          </w:tcPr>
          <w:p w14:paraId="3863DCAE" w14:textId="77777777" w:rsidR="003B0BB4" w:rsidRPr="00586E1D" w:rsidRDefault="003B0BB4" w:rsidP="004808C7">
            <w:pPr>
              <w:pStyle w:val="ListParagraph"/>
              <w:ind w:left="255"/>
              <w:rPr>
                <w:i/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ΔCFI</w:t>
            </w:r>
          </w:p>
        </w:tc>
        <w:tc>
          <w:tcPr>
            <w:tcW w:w="1369" w:type="dxa"/>
          </w:tcPr>
          <w:p w14:paraId="6A15E45D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370" w:type="dxa"/>
          </w:tcPr>
          <w:p w14:paraId="64E6A5DD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01</w:t>
            </w:r>
          </w:p>
        </w:tc>
        <w:tc>
          <w:tcPr>
            <w:tcW w:w="1369" w:type="dxa"/>
          </w:tcPr>
          <w:p w14:paraId="7F760691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00</w:t>
            </w:r>
          </w:p>
        </w:tc>
        <w:tc>
          <w:tcPr>
            <w:tcW w:w="1370" w:type="dxa"/>
          </w:tcPr>
          <w:p w14:paraId="6DE6EF78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01</w:t>
            </w:r>
          </w:p>
        </w:tc>
      </w:tr>
      <w:tr w:rsidR="003B0BB4" w:rsidRPr="00586E1D" w14:paraId="1863950D" w14:textId="77777777" w:rsidTr="004808C7">
        <w:trPr>
          <w:trHeight w:val="161"/>
        </w:trPr>
        <w:tc>
          <w:tcPr>
            <w:tcW w:w="1985" w:type="dxa"/>
          </w:tcPr>
          <w:p w14:paraId="2725C8DC" w14:textId="77777777" w:rsidR="003B0BB4" w:rsidRPr="00586E1D" w:rsidRDefault="003B0BB4" w:rsidP="004808C7">
            <w:pPr>
              <w:pStyle w:val="ListParagraph"/>
              <w:ind w:left="0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Cooperation models</w:t>
            </w:r>
          </w:p>
        </w:tc>
        <w:tc>
          <w:tcPr>
            <w:tcW w:w="1369" w:type="dxa"/>
          </w:tcPr>
          <w:p w14:paraId="6F976B99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370" w:type="dxa"/>
          </w:tcPr>
          <w:p w14:paraId="1F07B7F5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369" w:type="dxa"/>
          </w:tcPr>
          <w:p w14:paraId="0628F0B9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370" w:type="dxa"/>
          </w:tcPr>
          <w:p w14:paraId="6BA79DF4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3B0BB4" w:rsidRPr="00586E1D" w14:paraId="7941313F" w14:textId="77777777" w:rsidTr="004808C7">
        <w:tc>
          <w:tcPr>
            <w:tcW w:w="1985" w:type="dxa"/>
          </w:tcPr>
          <w:p w14:paraId="3F59CD7E" w14:textId="77777777" w:rsidR="003B0BB4" w:rsidRPr="00586E1D" w:rsidRDefault="003B0BB4" w:rsidP="004808C7">
            <w:pPr>
              <w:pStyle w:val="ListParagraph"/>
              <w:ind w:left="255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  <w:vertAlign w:val="superscript"/>
              </w:rPr>
              <w:t xml:space="preserve"> </w:t>
            </w:r>
            <w:r w:rsidRPr="00586E1D">
              <w:rPr>
                <w:sz w:val="20"/>
                <w:szCs w:val="20"/>
              </w:rPr>
              <w:t>χ</w:t>
            </w:r>
            <w:r w:rsidRPr="00586E1D">
              <w:rPr>
                <w:sz w:val="20"/>
                <w:szCs w:val="20"/>
                <w:vertAlign w:val="superscript"/>
              </w:rPr>
              <w:t xml:space="preserve">2 </w:t>
            </w:r>
            <w:r w:rsidRPr="00586E1D">
              <w:rPr>
                <w:sz w:val="20"/>
                <w:szCs w:val="20"/>
              </w:rPr>
              <w:t>(df)</w:t>
            </w:r>
          </w:p>
        </w:tc>
        <w:tc>
          <w:tcPr>
            <w:tcW w:w="1369" w:type="dxa"/>
          </w:tcPr>
          <w:p w14:paraId="732D3655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47.36 (30)</w:t>
            </w:r>
          </w:p>
        </w:tc>
        <w:tc>
          <w:tcPr>
            <w:tcW w:w="1370" w:type="dxa"/>
          </w:tcPr>
          <w:p w14:paraId="288A59BC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52.27 (36)</w:t>
            </w:r>
          </w:p>
        </w:tc>
        <w:tc>
          <w:tcPr>
            <w:tcW w:w="1369" w:type="dxa"/>
          </w:tcPr>
          <w:p w14:paraId="5EA148B4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76.39 (42)</w:t>
            </w:r>
          </w:p>
        </w:tc>
        <w:tc>
          <w:tcPr>
            <w:tcW w:w="1370" w:type="dxa"/>
          </w:tcPr>
          <w:p w14:paraId="6C6EFF33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92.33 (51)</w:t>
            </w:r>
          </w:p>
        </w:tc>
      </w:tr>
      <w:tr w:rsidR="003B0BB4" w:rsidRPr="00586E1D" w14:paraId="6857E572" w14:textId="77777777" w:rsidTr="004808C7">
        <w:tc>
          <w:tcPr>
            <w:tcW w:w="1985" w:type="dxa"/>
          </w:tcPr>
          <w:p w14:paraId="550B497A" w14:textId="77777777" w:rsidR="003B0BB4" w:rsidRPr="00586E1D" w:rsidRDefault="003B0BB4" w:rsidP="004808C7">
            <w:pPr>
              <w:pStyle w:val="ListParagraph"/>
              <w:ind w:left="255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AIC</w:t>
            </w:r>
          </w:p>
        </w:tc>
        <w:tc>
          <w:tcPr>
            <w:tcW w:w="1369" w:type="dxa"/>
          </w:tcPr>
          <w:p w14:paraId="2D0EB672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3247.30</w:t>
            </w:r>
          </w:p>
        </w:tc>
        <w:tc>
          <w:tcPr>
            <w:tcW w:w="1370" w:type="dxa"/>
          </w:tcPr>
          <w:p w14:paraId="287A0730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3240.48</w:t>
            </w:r>
          </w:p>
        </w:tc>
        <w:tc>
          <w:tcPr>
            <w:tcW w:w="1369" w:type="dxa"/>
          </w:tcPr>
          <w:p w14:paraId="6C7272C2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3253.88</w:t>
            </w:r>
          </w:p>
        </w:tc>
        <w:tc>
          <w:tcPr>
            <w:tcW w:w="1370" w:type="dxa"/>
          </w:tcPr>
          <w:p w14:paraId="7DA970C3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3251.06</w:t>
            </w:r>
          </w:p>
        </w:tc>
      </w:tr>
      <w:tr w:rsidR="003B0BB4" w:rsidRPr="00586E1D" w14:paraId="54FAF5D0" w14:textId="77777777" w:rsidTr="004808C7">
        <w:tc>
          <w:tcPr>
            <w:tcW w:w="1985" w:type="dxa"/>
          </w:tcPr>
          <w:p w14:paraId="0F0A22F4" w14:textId="77777777" w:rsidR="003B0BB4" w:rsidRPr="00586E1D" w:rsidRDefault="003B0BB4" w:rsidP="004808C7">
            <w:pPr>
              <w:pStyle w:val="ListParagraph"/>
              <w:ind w:left="255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BIC</w:t>
            </w:r>
          </w:p>
        </w:tc>
        <w:tc>
          <w:tcPr>
            <w:tcW w:w="1369" w:type="dxa"/>
          </w:tcPr>
          <w:p w14:paraId="12EBAAA2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3547.64</w:t>
            </w:r>
          </w:p>
        </w:tc>
        <w:tc>
          <w:tcPr>
            <w:tcW w:w="1370" w:type="dxa"/>
          </w:tcPr>
          <w:p w14:paraId="75FDC0F8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3510.80</w:t>
            </w:r>
          </w:p>
        </w:tc>
        <w:tc>
          <w:tcPr>
            <w:tcW w:w="1369" w:type="dxa"/>
          </w:tcPr>
          <w:p w14:paraId="22E0EC2C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3494.16</w:t>
            </w:r>
          </w:p>
        </w:tc>
        <w:tc>
          <w:tcPr>
            <w:tcW w:w="1370" w:type="dxa"/>
          </w:tcPr>
          <w:p w14:paraId="29D1140D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3446.29</w:t>
            </w:r>
          </w:p>
        </w:tc>
      </w:tr>
      <w:tr w:rsidR="003B0BB4" w:rsidRPr="00586E1D" w14:paraId="2CB26EE9" w14:textId="77777777" w:rsidTr="004808C7">
        <w:tc>
          <w:tcPr>
            <w:tcW w:w="1985" w:type="dxa"/>
          </w:tcPr>
          <w:p w14:paraId="3AB50428" w14:textId="77777777" w:rsidR="003B0BB4" w:rsidRPr="00586E1D" w:rsidRDefault="003B0BB4" w:rsidP="004808C7">
            <w:pPr>
              <w:pStyle w:val="ListParagraph"/>
              <w:ind w:left="255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RMSEA</w:t>
            </w:r>
          </w:p>
        </w:tc>
        <w:tc>
          <w:tcPr>
            <w:tcW w:w="1369" w:type="dxa"/>
          </w:tcPr>
          <w:p w14:paraId="4D6D32F8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23</w:t>
            </w:r>
          </w:p>
        </w:tc>
        <w:tc>
          <w:tcPr>
            <w:tcW w:w="1370" w:type="dxa"/>
          </w:tcPr>
          <w:p w14:paraId="71493606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20</w:t>
            </w:r>
          </w:p>
        </w:tc>
        <w:tc>
          <w:tcPr>
            <w:tcW w:w="1369" w:type="dxa"/>
          </w:tcPr>
          <w:p w14:paraId="20AA6D88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27</w:t>
            </w:r>
          </w:p>
        </w:tc>
        <w:tc>
          <w:tcPr>
            <w:tcW w:w="1370" w:type="dxa"/>
          </w:tcPr>
          <w:p w14:paraId="4538BCDE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27</w:t>
            </w:r>
          </w:p>
        </w:tc>
      </w:tr>
      <w:tr w:rsidR="003B0BB4" w:rsidRPr="00586E1D" w14:paraId="3AC79154" w14:textId="77777777" w:rsidTr="004808C7">
        <w:tc>
          <w:tcPr>
            <w:tcW w:w="1985" w:type="dxa"/>
          </w:tcPr>
          <w:p w14:paraId="5455A773" w14:textId="77777777" w:rsidR="003B0BB4" w:rsidRPr="00586E1D" w:rsidRDefault="003B0BB4" w:rsidP="004808C7">
            <w:pPr>
              <w:pStyle w:val="ListParagraph"/>
              <w:ind w:left="255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CFI</w:t>
            </w:r>
          </w:p>
        </w:tc>
        <w:tc>
          <w:tcPr>
            <w:tcW w:w="1369" w:type="dxa"/>
          </w:tcPr>
          <w:p w14:paraId="7505D991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996</w:t>
            </w:r>
          </w:p>
        </w:tc>
        <w:tc>
          <w:tcPr>
            <w:tcW w:w="1370" w:type="dxa"/>
          </w:tcPr>
          <w:p w14:paraId="7C787400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997</w:t>
            </w:r>
          </w:p>
        </w:tc>
        <w:tc>
          <w:tcPr>
            <w:tcW w:w="1369" w:type="dxa"/>
          </w:tcPr>
          <w:p w14:paraId="34072C98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993</w:t>
            </w:r>
          </w:p>
        </w:tc>
        <w:tc>
          <w:tcPr>
            <w:tcW w:w="1370" w:type="dxa"/>
          </w:tcPr>
          <w:p w14:paraId="1246A228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991</w:t>
            </w:r>
          </w:p>
        </w:tc>
      </w:tr>
      <w:tr w:rsidR="003B0BB4" w:rsidRPr="00586E1D" w14:paraId="02DC9F7C" w14:textId="77777777" w:rsidTr="004808C7">
        <w:tc>
          <w:tcPr>
            <w:tcW w:w="1985" w:type="dxa"/>
          </w:tcPr>
          <w:p w14:paraId="151F1138" w14:textId="77777777" w:rsidR="003B0BB4" w:rsidRPr="00586E1D" w:rsidRDefault="003B0BB4" w:rsidP="004808C7">
            <w:pPr>
              <w:pStyle w:val="ListParagraph"/>
              <w:ind w:left="255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TLI</w:t>
            </w:r>
          </w:p>
        </w:tc>
        <w:tc>
          <w:tcPr>
            <w:tcW w:w="1369" w:type="dxa"/>
          </w:tcPr>
          <w:p w14:paraId="63E452AE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992</w:t>
            </w:r>
          </w:p>
        </w:tc>
        <w:tc>
          <w:tcPr>
            <w:tcW w:w="1370" w:type="dxa"/>
          </w:tcPr>
          <w:p w14:paraId="4944C609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994</w:t>
            </w:r>
          </w:p>
        </w:tc>
        <w:tc>
          <w:tcPr>
            <w:tcW w:w="1369" w:type="dxa"/>
          </w:tcPr>
          <w:p w14:paraId="6E6E2587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989</w:t>
            </w:r>
          </w:p>
        </w:tc>
        <w:tc>
          <w:tcPr>
            <w:tcW w:w="1370" w:type="dxa"/>
          </w:tcPr>
          <w:p w14:paraId="12A29937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989</w:t>
            </w:r>
          </w:p>
        </w:tc>
      </w:tr>
      <w:tr w:rsidR="003B0BB4" w:rsidRPr="00586E1D" w14:paraId="40FB1B82" w14:textId="77777777" w:rsidTr="004808C7">
        <w:tc>
          <w:tcPr>
            <w:tcW w:w="1985" w:type="dxa"/>
          </w:tcPr>
          <w:p w14:paraId="64DF1CFB" w14:textId="77777777" w:rsidR="003B0BB4" w:rsidRPr="00586E1D" w:rsidRDefault="003B0BB4" w:rsidP="004808C7">
            <w:pPr>
              <w:pStyle w:val="ListParagraph"/>
              <w:ind w:left="255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SRMR</w:t>
            </w:r>
          </w:p>
        </w:tc>
        <w:tc>
          <w:tcPr>
            <w:tcW w:w="1369" w:type="dxa"/>
          </w:tcPr>
          <w:p w14:paraId="5E67A738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25</w:t>
            </w:r>
          </w:p>
        </w:tc>
        <w:tc>
          <w:tcPr>
            <w:tcW w:w="1370" w:type="dxa"/>
          </w:tcPr>
          <w:p w14:paraId="4986FE9D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27</w:t>
            </w:r>
          </w:p>
        </w:tc>
        <w:tc>
          <w:tcPr>
            <w:tcW w:w="1369" w:type="dxa"/>
          </w:tcPr>
          <w:p w14:paraId="5AE29CC2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30</w:t>
            </w:r>
          </w:p>
        </w:tc>
        <w:tc>
          <w:tcPr>
            <w:tcW w:w="1370" w:type="dxa"/>
          </w:tcPr>
          <w:p w14:paraId="42A4A282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43</w:t>
            </w:r>
          </w:p>
        </w:tc>
      </w:tr>
      <w:tr w:rsidR="003B0BB4" w:rsidRPr="00586E1D" w14:paraId="1E4588AB" w14:textId="77777777" w:rsidTr="004808C7">
        <w:tc>
          <w:tcPr>
            <w:tcW w:w="1985" w:type="dxa"/>
            <w:tcBorders>
              <w:bottom w:val="single" w:sz="4" w:space="0" w:color="auto"/>
            </w:tcBorders>
          </w:tcPr>
          <w:p w14:paraId="7C5B3299" w14:textId="77777777" w:rsidR="003B0BB4" w:rsidRPr="00586E1D" w:rsidRDefault="003B0BB4" w:rsidP="004808C7">
            <w:pPr>
              <w:pStyle w:val="ListParagraph"/>
              <w:ind w:left="255"/>
              <w:rPr>
                <w:sz w:val="20"/>
                <w:szCs w:val="20"/>
              </w:rPr>
            </w:pPr>
            <w:r w:rsidRPr="00586E1D">
              <w:rPr>
                <w:sz w:val="20"/>
                <w:szCs w:val="20"/>
              </w:rPr>
              <w:t>ΔCFI</w:t>
            </w:r>
          </w:p>
        </w:tc>
        <w:tc>
          <w:tcPr>
            <w:tcW w:w="1369" w:type="dxa"/>
            <w:tcBorders>
              <w:bottom w:val="single" w:sz="4" w:space="0" w:color="auto"/>
            </w:tcBorders>
          </w:tcPr>
          <w:p w14:paraId="51B118C2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370" w:type="dxa"/>
            <w:tcBorders>
              <w:bottom w:val="single" w:sz="4" w:space="0" w:color="auto"/>
            </w:tcBorders>
          </w:tcPr>
          <w:p w14:paraId="120FAA03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01</w:t>
            </w:r>
          </w:p>
        </w:tc>
        <w:tc>
          <w:tcPr>
            <w:tcW w:w="1369" w:type="dxa"/>
            <w:tcBorders>
              <w:bottom w:val="single" w:sz="4" w:space="0" w:color="auto"/>
            </w:tcBorders>
          </w:tcPr>
          <w:p w14:paraId="7DF9FF44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04</w:t>
            </w:r>
          </w:p>
        </w:tc>
        <w:tc>
          <w:tcPr>
            <w:tcW w:w="1370" w:type="dxa"/>
            <w:tcBorders>
              <w:bottom w:val="single" w:sz="4" w:space="0" w:color="auto"/>
            </w:tcBorders>
          </w:tcPr>
          <w:p w14:paraId="7AC2CD29" w14:textId="77777777" w:rsidR="003B0BB4" w:rsidRPr="00586E1D" w:rsidRDefault="003B0BB4" w:rsidP="004808C7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Pr="00586E1D">
              <w:rPr>
                <w:sz w:val="20"/>
                <w:szCs w:val="20"/>
              </w:rPr>
              <w:t>.002</w:t>
            </w:r>
          </w:p>
        </w:tc>
      </w:tr>
    </w:tbl>
    <w:p w14:paraId="6C98DBD0" w14:textId="77777777" w:rsidR="003B0BB4" w:rsidRPr="00586E1D" w:rsidRDefault="003B0BB4" w:rsidP="003B0BB4">
      <w:pPr>
        <w:spacing w:line="276" w:lineRule="auto"/>
      </w:pPr>
    </w:p>
    <w:p w14:paraId="3F35B6A5" w14:textId="77777777" w:rsidR="003B0BB4" w:rsidRPr="00586E1D" w:rsidRDefault="003B0BB4" w:rsidP="003B0BB4">
      <w:pPr>
        <w:spacing w:line="276" w:lineRule="auto"/>
        <w:rPr>
          <w:i/>
        </w:rPr>
      </w:pPr>
    </w:p>
    <w:p w14:paraId="0AACA9FE" w14:textId="77777777" w:rsidR="003B0BB4" w:rsidRPr="00586E1D" w:rsidRDefault="003B0BB4" w:rsidP="003B0BB4">
      <w:pPr>
        <w:spacing w:line="276" w:lineRule="auto"/>
        <w:rPr>
          <w:i/>
        </w:rPr>
        <w:sectPr w:rsidR="003B0BB4" w:rsidRPr="00586E1D" w:rsidSect="00BB35F8">
          <w:pgSz w:w="12240" w:h="15840"/>
          <w:pgMar w:top="1440" w:right="990" w:bottom="1440" w:left="1440" w:header="720" w:footer="720" w:gutter="0"/>
          <w:cols w:space="720"/>
          <w:docGrid w:linePitch="360"/>
        </w:sectPr>
      </w:pPr>
    </w:p>
    <w:p w14:paraId="1D0224C8" w14:textId="77777777" w:rsidR="003B0BB4" w:rsidRPr="00586E1D" w:rsidRDefault="003B0BB4" w:rsidP="003B0BB4">
      <w:pPr>
        <w:spacing w:line="480" w:lineRule="auto"/>
      </w:pPr>
      <w:r w:rsidRPr="00586E1D">
        <w:lastRenderedPageBreak/>
        <w:t>Table S2.</w:t>
      </w:r>
    </w:p>
    <w:p w14:paraId="7649C646" w14:textId="77777777" w:rsidR="003B0BB4" w:rsidRPr="00586E1D" w:rsidRDefault="003B0BB4" w:rsidP="003B0BB4">
      <w:pPr>
        <w:spacing w:line="480" w:lineRule="auto"/>
      </w:pPr>
      <w:r w:rsidRPr="00586E1D">
        <w:rPr>
          <w:i/>
        </w:rPr>
        <w:t>Functional form of the change in children’s self-control and cooperation from age 8 to 11</w:t>
      </w:r>
    </w:p>
    <w:tbl>
      <w:tblPr>
        <w:tblW w:w="12768" w:type="dxa"/>
        <w:tblInd w:w="-9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796"/>
        <w:gridCol w:w="866"/>
        <w:gridCol w:w="800"/>
        <w:gridCol w:w="666"/>
        <w:gridCol w:w="1570"/>
        <w:gridCol w:w="1152"/>
        <w:gridCol w:w="700"/>
        <w:gridCol w:w="616"/>
        <w:gridCol w:w="906"/>
        <w:gridCol w:w="1368"/>
        <w:gridCol w:w="712"/>
        <w:gridCol w:w="686"/>
        <w:gridCol w:w="930"/>
      </w:tblGrid>
      <w:tr w:rsidR="003B0BB4" w:rsidRPr="00586E1D" w14:paraId="015884DE" w14:textId="77777777" w:rsidTr="004808C7">
        <w:trPr>
          <w:trHeight w:val="98"/>
        </w:trPr>
        <w:tc>
          <w:tcPr>
            <w:tcW w:w="1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85F6C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bookmarkStart w:id="0" w:name="_Hlk29744425"/>
            <w:r w:rsidRPr="00586E1D">
              <w:rPr>
                <w:sz w:val="20"/>
                <w:szCs w:val="20"/>
                <w:lang w:eastAsia="zh-CN"/>
              </w:rPr>
              <w:t>Model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16C9A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ꭓ2</w:t>
            </w:r>
          </w:p>
        </w:tc>
        <w:tc>
          <w:tcPr>
            <w:tcW w:w="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03CE4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df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CD4DD" w14:textId="77777777" w:rsidR="003B0BB4" w:rsidRPr="00586E1D" w:rsidRDefault="003B0BB4" w:rsidP="004808C7">
            <w:pPr>
              <w:spacing w:line="276" w:lineRule="auto"/>
              <w:jc w:val="center"/>
              <w:rPr>
                <w:i/>
                <w:iCs/>
                <w:sz w:val="20"/>
                <w:szCs w:val="20"/>
                <w:lang w:eastAsia="zh-CN"/>
              </w:rPr>
            </w:pPr>
            <w:r w:rsidRPr="00586E1D">
              <w:rPr>
                <w:i/>
                <w:iCs/>
                <w:sz w:val="20"/>
                <w:szCs w:val="20"/>
                <w:lang w:eastAsia="zh-CN"/>
              </w:rPr>
              <w:t>p</w:t>
            </w:r>
          </w:p>
        </w:tc>
        <w:tc>
          <w:tcPr>
            <w:tcW w:w="15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FA8C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bookmarkStart w:id="1" w:name="_Hlk62063556"/>
            <w:r w:rsidRPr="00586E1D">
              <w:rPr>
                <w:sz w:val="20"/>
                <w:szCs w:val="20"/>
                <w:lang w:eastAsia="zh-CN"/>
              </w:rPr>
              <w:t>Scaling Correction</w:t>
            </w:r>
          </w:p>
          <w:p w14:paraId="57FECC03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Factor for MLR</w:t>
            </w:r>
            <w:bookmarkEnd w:id="1"/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5725E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Satorra-Bentler</w:t>
            </w:r>
          </w:p>
          <w:p w14:paraId="516173D6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Scaled Δꭓ2</w:t>
            </w:r>
          </w:p>
        </w:tc>
        <w:tc>
          <w:tcPr>
            <w:tcW w:w="7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5C3F7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Δdf</w:t>
            </w:r>
          </w:p>
        </w:tc>
        <w:tc>
          <w:tcPr>
            <w:tcW w:w="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BB1CC" w14:textId="77777777" w:rsidR="003B0BB4" w:rsidRPr="00586E1D" w:rsidRDefault="003B0BB4" w:rsidP="004808C7">
            <w:pPr>
              <w:spacing w:line="276" w:lineRule="auto"/>
              <w:jc w:val="center"/>
              <w:rPr>
                <w:i/>
                <w:iCs/>
                <w:sz w:val="20"/>
                <w:szCs w:val="20"/>
                <w:lang w:eastAsia="zh-CN"/>
              </w:rPr>
            </w:pPr>
            <w:r w:rsidRPr="00586E1D">
              <w:rPr>
                <w:i/>
                <w:iCs/>
                <w:sz w:val="20"/>
                <w:szCs w:val="20"/>
                <w:lang w:eastAsia="zh-CN"/>
              </w:rPr>
              <w:t>p</w:t>
            </w:r>
          </w:p>
        </w:tc>
        <w:tc>
          <w:tcPr>
            <w:tcW w:w="9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0BB7E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RMSEA</w:t>
            </w:r>
          </w:p>
        </w:tc>
        <w:tc>
          <w:tcPr>
            <w:tcW w:w="13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5CF8E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95% CI</w:t>
            </w:r>
          </w:p>
        </w:tc>
        <w:tc>
          <w:tcPr>
            <w:tcW w:w="7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83AF3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CFI</w:t>
            </w: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A573D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TLI</w:t>
            </w:r>
          </w:p>
        </w:tc>
        <w:tc>
          <w:tcPr>
            <w:tcW w:w="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1ACA2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SRMR</w:t>
            </w:r>
          </w:p>
        </w:tc>
      </w:tr>
      <w:tr w:rsidR="003B0BB4" w:rsidRPr="00586E1D" w14:paraId="571E83B8" w14:textId="77777777" w:rsidTr="004808C7">
        <w:trPr>
          <w:trHeight w:val="320"/>
        </w:trPr>
        <w:tc>
          <w:tcPr>
            <w:tcW w:w="179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BEDED19" w14:textId="77777777" w:rsidR="003B0BB4" w:rsidRPr="00586E1D" w:rsidRDefault="003B0BB4" w:rsidP="004808C7">
            <w:pPr>
              <w:spacing w:line="276" w:lineRule="auto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Self-control model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1ADB79E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8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7069FE0A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D43B713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157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9D32E0B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59A232D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7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544649E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61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7BD4D11E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E67764B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136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231E19A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71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EA8C04A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68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AE5AD94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93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840C050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</w:tr>
      <w:tr w:rsidR="003B0BB4" w:rsidRPr="00586E1D" w14:paraId="27257AF5" w14:textId="77777777" w:rsidTr="004808C7">
        <w:trPr>
          <w:trHeight w:val="320"/>
        </w:trPr>
        <w:tc>
          <w:tcPr>
            <w:tcW w:w="1796" w:type="dxa"/>
            <w:shd w:val="clear" w:color="auto" w:fill="auto"/>
            <w:noWrap/>
            <w:vAlign w:val="bottom"/>
          </w:tcPr>
          <w:p w14:paraId="48B00EB2" w14:textId="77777777" w:rsidR="003B0BB4" w:rsidRPr="00586E1D" w:rsidRDefault="003B0BB4" w:rsidP="004808C7">
            <w:pPr>
              <w:spacing w:line="276" w:lineRule="auto"/>
              <w:ind w:left="236"/>
              <w:rPr>
                <w:i/>
                <w:iCs/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No Growth</w:t>
            </w:r>
          </w:p>
        </w:tc>
        <w:tc>
          <w:tcPr>
            <w:tcW w:w="866" w:type="dxa"/>
            <w:shd w:val="clear" w:color="auto" w:fill="auto"/>
            <w:noWrap/>
            <w:vAlign w:val="bottom"/>
          </w:tcPr>
          <w:p w14:paraId="2530AF3D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98.13</w:t>
            </w:r>
          </w:p>
        </w:tc>
        <w:tc>
          <w:tcPr>
            <w:tcW w:w="800" w:type="dxa"/>
            <w:shd w:val="clear" w:color="auto" w:fill="auto"/>
            <w:noWrap/>
            <w:vAlign w:val="bottom"/>
          </w:tcPr>
          <w:p w14:paraId="57BF7234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53</w:t>
            </w:r>
          </w:p>
        </w:tc>
        <w:tc>
          <w:tcPr>
            <w:tcW w:w="666" w:type="dxa"/>
            <w:shd w:val="clear" w:color="auto" w:fill="auto"/>
            <w:noWrap/>
            <w:vAlign w:val="bottom"/>
          </w:tcPr>
          <w:p w14:paraId="668D13D3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.000</w:t>
            </w:r>
          </w:p>
        </w:tc>
        <w:tc>
          <w:tcPr>
            <w:tcW w:w="1570" w:type="dxa"/>
            <w:shd w:val="clear" w:color="auto" w:fill="auto"/>
            <w:noWrap/>
            <w:vAlign w:val="bottom"/>
          </w:tcPr>
          <w:p w14:paraId="4D3E64D0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1.0383</w:t>
            </w: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6DAE4D43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—</w:t>
            </w:r>
          </w:p>
        </w:tc>
        <w:tc>
          <w:tcPr>
            <w:tcW w:w="700" w:type="dxa"/>
            <w:shd w:val="clear" w:color="auto" w:fill="auto"/>
            <w:noWrap/>
            <w:vAlign w:val="bottom"/>
          </w:tcPr>
          <w:p w14:paraId="52D6EB0A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—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1A03C776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—</w:t>
            </w:r>
          </w:p>
        </w:tc>
        <w:tc>
          <w:tcPr>
            <w:tcW w:w="906" w:type="dxa"/>
            <w:shd w:val="clear" w:color="auto" w:fill="auto"/>
            <w:noWrap/>
            <w:vAlign w:val="bottom"/>
          </w:tcPr>
          <w:p w14:paraId="1E07B1C4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28</w:t>
            </w:r>
          </w:p>
        </w:tc>
        <w:tc>
          <w:tcPr>
            <w:tcW w:w="1368" w:type="dxa"/>
            <w:shd w:val="clear" w:color="auto" w:fill="auto"/>
            <w:noWrap/>
            <w:vAlign w:val="bottom"/>
          </w:tcPr>
          <w:p w14:paraId="283B7303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[0</w:t>
            </w:r>
            <w:r w:rsidRPr="00586E1D">
              <w:rPr>
                <w:sz w:val="20"/>
                <w:szCs w:val="20"/>
                <w:lang w:eastAsia="zh-CN"/>
              </w:rPr>
              <w:t xml:space="preserve">.019, </w:t>
            </w: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36</w:t>
            </w:r>
            <w:r>
              <w:rPr>
                <w:sz w:val="20"/>
                <w:szCs w:val="20"/>
                <w:lang w:eastAsia="zh-CN"/>
              </w:rPr>
              <w:t>]</w:t>
            </w:r>
          </w:p>
        </w:tc>
        <w:tc>
          <w:tcPr>
            <w:tcW w:w="712" w:type="dxa"/>
            <w:shd w:val="clear" w:color="auto" w:fill="auto"/>
            <w:noWrap/>
            <w:vAlign w:val="bottom"/>
          </w:tcPr>
          <w:p w14:paraId="0BB80685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991</w:t>
            </w:r>
          </w:p>
        </w:tc>
        <w:tc>
          <w:tcPr>
            <w:tcW w:w="686" w:type="dxa"/>
            <w:shd w:val="clear" w:color="auto" w:fill="auto"/>
            <w:noWrap/>
            <w:vAlign w:val="bottom"/>
          </w:tcPr>
          <w:p w14:paraId="2DDEDA49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989</w:t>
            </w:r>
          </w:p>
        </w:tc>
        <w:tc>
          <w:tcPr>
            <w:tcW w:w="930" w:type="dxa"/>
            <w:shd w:val="clear" w:color="auto" w:fill="auto"/>
            <w:noWrap/>
            <w:vAlign w:val="bottom"/>
          </w:tcPr>
          <w:p w14:paraId="5968DE50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38</w:t>
            </w:r>
          </w:p>
        </w:tc>
      </w:tr>
      <w:tr w:rsidR="003B0BB4" w:rsidRPr="00586E1D" w14:paraId="614D5BD5" w14:textId="77777777" w:rsidTr="004808C7">
        <w:trPr>
          <w:trHeight w:val="320"/>
        </w:trPr>
        <w:tc>
          <w:tcPr>
            <w:tcW w:w="1796" w:type="dxa"/>
            <w:shd w:val="clear" w:color="auto" w:fill="auto"/>
            <w:noWrap/>
            <w:vAlign w:val="bottom"/>
          </w:tcPr>
          <w:p w14:paraId="63EABEF3" w14:textId="77777777" w:rsidR="003B0BB4" w:rsidRPr="00586E1D" w:rsidRDefault="003B0BB4" w:rsidP="004808C7">
            <w:pPr>
              <w:spacing w:line="276" w:lineRule="auto"/>
              <w:ind w:left="236"/>
              <w:rPr>
                <w:i/>
                <w:iCs/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 xml:space="preserve">Linear </w:t>
            </w:r>
            <w:r w:rsidRPr="00586E1D">
              <w:rPr>
                <w:sz w:val="20"/>
                <w:szCs w:val="20"/>
                <w:vertAlign w:val="superscript"/>
                <w:lang w:eastAsia="zh-CN"/>
              </w:rPr>
              <w:t>a</w:t>
            </w:r>
          </w:p>
        </w:tc>
        <w:tc>
          <w:tcPr>
            <w:tcW w:w="866" w:type="dxa"/>
            <w:shd w:val="clear" w:color="auto" w:fill="auto"/>
            <w:noWrap/>
            <w:vAlign w:val="bottom"/>
          </w:tcPr>
          <w:p w14:paraId="3FAC6817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79.35</w:t>
            </w:r>
          </w:p>
        </w:tc>
        <w:tc>
          <w:tcPr>
            <w:tcW w:w="800" w:type="dxa"/>
            <w:shd w:val="clear" w:color="auto" w:fill="auto"/>
            <w:noWrap/>
            <w:vAlign w:val="bottom"/>
          </w:tcPr>
          <w:p w14:paraId="5421FED7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50</w:t>
            </w:r>
          </w:p>
        </w:tc>
        <w:tc>
          <w:tcPr>
            <w:tcW w:w="666" w:type="dxa"/>
            <w:shd w:val="clear" w:color="auto" w:fill="auto"/>
            <w:noWrap/>
            <w:vAlign w:val="bottom"/>
          </w:tcPr>
          <w:p w14:paraId="373A58B2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.005</w:t>
            </w:r>
          </w:p>
        </w:tc>
        <w:tc>
          <w:tcPr>
            <w:tcW w:w="1570" w:type="dxa"/>
            <w:shd w:val="clear" w:color="auto" w:fill="auto"/>
            <w:noWrap/>
            <w:vAlign w:val="bottom"/>
          </w:tcPr>
          <w:p w14:paraId="54696F4B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1.0350</w:t>
            </w: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6BDF66C9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18.08</w:t>
            </w:r>
          </w:p>
        </w:tc>
        <w:tc>
          <w:tcPr>
            <w:tcW w:w="700" w:type="dxa"/>
            <w:shd w:val="clear" w:color="auto" w:fill="auto"/>
            <w:noWrap/>
            <w:vAlign w:val="bottom"/>
          </w:tcPr>
          <w:p w14:paraId="7477255A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3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19E0E31C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.000</w:t>
            </w:r>
          </w:p>
        </w:tc>
        <w:tc>
          <w:tcPr>
            <w:tcW w:w="906" w:type="dxa"/>
            <w:shd w:val="clear" w:color="auto" w:fill="auto"/>
            <w:noWrap/>
            <w:vAlign w:val="bottom"/>
          </w:tcPr>
          <w:p w14:paraId="637574EC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23</w:t>
            </w:r>
          </w:p>
        </w:tc>
        <w:tc>
          <w:tcPr>
            <w:tcW w:w="1368" w:type="dxa"/>
            <w:shd w:val="clear" w:color="auto" w:fill="auto"/>
            <w:noWrap/>
            <w:vAlign w:val="bottom"/>
          </w:tcPr>
          <w:p w14:paraId="2C137414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[0</w:t>
            </w:r>
            <w:r w:rsidRPr="00586E1D">
              <w:rPr>
                <w:sz w:val="20"/>
                <w:szCs w:val="20"/>
                <w:lang w:eastAsia="zh-CN"/>
              </w:rPr>
              <w:t xml:space="preserve">.013, </w:t>
            </w: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32</w:t>
            </w:r>
            <w:r>
              <w:rPr>
                <w:sz w:val="20"/>
                <w:szCs w:val="20"/>
                <w:lang w:eastAsia="zh-CN"/>
              </w:rPr>
              <w:t>]</w:t>
            </w:r>
          </w:p>
        </w:tc>
        <w:tc>
          <w:tcPr>
            <w:tcW w:w="712" w:type="dxa"/>
            <w:shd w:val="clear" w:color="auto" w:fill="auto"/>
            <w:noWrap/>
            <w:vAlign w:val="bottom"/>
          </w:tcPr>
          <w:p w14:paraId="0158DDCA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994</w:t>
            </w:r>
          </w:p>
        </w:tc>
        <w:tc>
          <w:tcPr>
            <w:tcW w:w="686" w:type="dxa"/>
            <w:shd w:val="clear" w:color="auto" w:fill="auto"/>
            <w:noWrap/>
            <w:vAlign w:val="bottom"/>
          </w:tcPr>
          <w:p w14:paraId="49413C8A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993</w:t>
            </w:r>
          </w:p>
        </w:tc>
        <w:tc>
          <w:tcPr>
            <w:tcW w:w="930" w:type="dxa"/>
            <w:shd w:val="clear" w:color="auto" w:fill="auto"/>
            <w:noWrap/>
            <w:vAlign w:val="bottom"/>
          </w:tcPr>
          <w:p w14:paraId="66BC4FC6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37</w:t>
            </w:r>
          </w:p>
        </w:tc>
      </w:tr>
      <w:tr w:rsidR="003B0BB4" w:rsidRPr="00586E1D" w14:paraId="3BD8AC6E" w14:textId="77777777" w:rsidTr="004808C7">
        <w:trPr>
          <w:trHeight w:val="320"/>
        </w:trPr>
        <w:tc>
          <w:tcPr>
            <w:tcW w:w="1796" w:type="dxa"/>
            <w:shd w:val="clear" w:color="auto" w:fill="auto"/>
            <w:noWrap/>
            <w:vAlign w:val="bottom"/>
          </w:tcPr>
          <w:p w14:paraId="6FC8F2B6" w14:textId="77777777" w:rsidR="003B0BB4" w:rsidRPr="00586E1D" w:rsidRDefault="003B0BB4" w:rsidP="004808C7">
            <w:pPr>
              <w:spacing w:line="276" w:lineRule="auto"/>
              <w:ind w:left="236"/>
              <w:rPr>
                <w:i/>
                <w:iCs/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Quadratic</w:t>
            </w:r>
            <w:r w:rsidRPr="00586E1D">
              <w:t xml:space="preserve"> </w:t>
            </w:r>
            <w:r w:rsidRPr="00586E1D">
              <w:rPr>
                <w:vertAlign w:val="superscript"/>
              </w:rPr>
              <w:t>Ϯ</w:t>
            </w:r>
          </w:p>
        </w:tc>
        <w:tc>
          <w:tcPr>
            <w:tcW w:w="866" w:type="dxa"/>
            <w:shd w:val="clear" w:color="auto" w:fill="auto"/>
            <w:noWrap/>
            <w:vAlign w:val="bottom"/>
          </w:tcPr>
          <w:p w14:paraId="0B142562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78.</w:t>
            </w:r>
            <w:r>
              <w:rPr>
                <w:sz w:val="20"/>
                <w:szCs w:val="20"/>
                <w:lang w:eastAsia="zh-CN"/>
              </w:rPr>
              <w:t>87</w:t>
            </w:r>
          </w:p>
        </w:tc>
        <w:tc>
          <w:tcPr>
            <w:tcW w:w="800" w:type="dxa"/>
            <w:shd w:val="clear" w:color="auto" w:fill="auto"/>
            <w:noWrap/>
            <w:vAlign w:val="bottom"/>
          </w:tcPr>
          <w:p w14:paraId="1EEADE6B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4</w:t>
            </w:r>
            <w:r>
              <w:rPr>
                <w:sz w:val="20"/>
                <w:szCs w:val="20"/>
                <w:lang w:eastAsia="zh-CN"/>
              </w:rPr>
              <w:t>9</w:t>
            </w:r>
          </w:p>
        </w:tc>
        <w:tc>
          <w:tcPr>
            <w:tcW w:w="666" w:type="dxa"/>
            <w:shd w:val="clear" w:color="auto" w:fill="auto"/>
            <w:noWrap/>
            <w:vAlign w:val="bottom"/>
          </w:tcPr>
          <w:p w14:paraId="33638317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.00</w:t>
            </w:r>
            <w:r>
              <w:rPr>
                <w:sz w:val="20"/>
                <w:szCs w:val="20"/>
                <w:lang w:eastAsia="zh-CN"/>
              </w:rPr>
              <w:t>4</w:t>
            </w:r>
          </w:p>
        </w:tc>
        <w:tc>
          <w:tcPr>
            <w:tcW w:w="1570" w:type="dxa"/>
            <w:shd w:val="clear" w:color="auto" w:fill="auto"/>
            <w:noWrap/>
            <w:vAlign w:val="bottom"/>
          </w:tcPr>
          <w:p w14:paraId="0BA8E97E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1.0</w:t>
            </w:r>
            <w:r>
              <w:rPr>
                <w:sz w:val="20"/>
                <w:szCs w:val="20"/>
                <w:lang w:eastAsia="zh-CN"/>
              </w:rPr>
              <w:t>356</w:t>
            </w: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6A123BF8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.45</w:t>
            </w:r>
          </w:p>
        </w:tc>
        <w:tc>
          <w:tcPr>
            <w:tcW w:w="700" w:type="dxa"/>
            <w:shd w:val="clear" w:color="auto" w:fill="auto"/>
            <w:noWrap/>
            <w:vAlign w:val="bottom"/>
          </w:tcPr>
          <w:p w14:paraId="589397F2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1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31390C9C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.</w:t>
            </w:r>
            <w:r>
              <w:rPr>
                <w:sz w:val="20"/>
                <w:szCs w:val="20"/>
                <w:lang w:eastAsia="zh-CN"/>
              </w:rPr>
              <w:t>504</w:t>
            </w:r>
          </w:p>
        </w:tc>
        <w:tc>
          <w:tcPr>
            <w:tcW w:w="906" w:type="dxa"/>
            <w:shd w:val="clear" w:color="auto" w:fill="auto"/>
            <w:noWrap/>
            <w:vAlign w:val="bottom"/>
          </w:tcPr>
          <w:p w14:paraId="74A59383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2</w:t>
            </w:r>
            <w:r>
              <w:rPr>
                <w:sz w:val="20"/>
                <w:szCs w:val="20"/>
                <w:lang w:eastAsia="zh-CN"/>
              </w:rPr>
              <w:t>4</w:t>
            </w:r>
          </w:p>
        </w:tc>
        <w:tc>
          <w:tcPr>
            <w:tcW w:w="1368" w:type="dxa"/>
            <w:shd w:val="clear" w:color="auto" w:fill="auto"/>
            <w:noWrap/>
            <w:vAlign w:val="bottom"/>
          </w:tcPr>
          <w:p w14:paraId="0F18F670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[0</w:t>
            </w:r>
            <w:r w:rsidRPr="00586E1D">
              <w:rPr>
                <w:sz w:val="20"/>
                <w:szCs w:val="20"/>
                <w:lang w:eastAsia="zh-CN"/>
              </w:rPr>
              <w:t>.01</w:t>
            </w:r>
            <w:r>
              <w:rPr>
                <w:sz w:val="20"/>
                <w:szCs w:val="20"/>
                <w:lang w:eastAsia="zh-CN"/>
              </w:rPr>
              <w:t>3</w:t>
            </w:r>
            <w:r w:rsidRPr="00586E1D">
              <w:rPr>
                <w:sz w:val="20"/>
                <w:szCs w:val="20"/>
                <w:lang w:eastAsia="zh-CN"/>
              </w:rPr>
              <w:t xml:space="preserve">, </w:t>
            </w: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3</w:t>
            </w:r>
            <w:r>
              <w:rPr>
                <w:sz w:val="20"/>
                <w:szCs w:val="20"/>
                <w:lang w:eastAsia="zh-CN"/>
              </w:rPr>
              <w:t>3]</w:t>
            </w:r>
          </w:p>
        </w:tc>
        <w:tc>
          <w:tcPr>
            <w:tcW w:w="712" w:type="dxa"/>
            <w:shd w:val="clear" w:color="auto" w:fill="auto"/>
            <w:noWrap/>
            <w:vAlign w:val="bottom"/>
          </w:tcPr>
          <w:p w14:paraId="4BB2E541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994</w:t>
            </w:r>
          </w:p>
        </w:tc>
        <w:tc>
          <w:tcPr>
            <w:tcW w:w="686" w:type="dxa"/>
            <w:shd w:val="clear" w:color="auto" w:fill="auto"/>
            <w:noWrap/>
            <w:vAlign w:val="bottom"/>
          </w:tcPr>
          <w:p w14:paraId="2911BBCB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99</w:t>
            </w:r>
            <w:r>
              <w:rPr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30" w:type="dxa"/>
            <w:shd w:val="clear" w:color="auto" w:fill="auto"/>
            <w:noWrap/>
            <w:vAlign w:val="bottom"/>
          </w:tcPr>
          <w:p w14:paraId="285E11AC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3</w:t>
            </w:r>
            <w:r>
              <w:rPr>
                <w:sz w:val="20"/>
                <w:szCs w:val="20"/>
                <w:lang w:eastAsia="zh-CN"/>
              </w:rPr>
              <w:t>7</w:t>
            </w:r>
          </w:p>
        </w:tc>
      </w:tr>
      <w:tr w:rsidR="003B0BB4" w:rsidRPr="00586E1D" w14:paraId="2957A23E" w14:textId="77777777" w:rsidTr="004808C7">
        <w:trPr>
          <w:trHeight w:val="320"/>
        </w:trPr>
        <w:tc>
          <w:tcPr>
            <w:tcW w:w="1796" w:type="dxa"/>
            <w:shd w:val="clear" w:color="auto" w:fill="auto"/>
            <w:noWrap/>
            <w:vAlign w:val="bottom"/>
            <w:hideMark/>
          </w:tcPr>
          <w:p w14:paraId="025BD39A" w14:textId="77777777" w:rsidR="003B0BB4" w:rsidRPr="00586E1D" w:rsidRDefault="003B0BB4" w:rsidP="004808C7">
            <w:pPr>
              <w:spacing w:line="276" w:lineRule="auto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Cooperation model</w:t>
            </w:r>
          </w:p>
        </w:tc>
        <w:tc>
          <w:tcPr>
            <w:tcW w:w="866" w:type="dxa"/>
            <w:shd w:val="clear" w:color="auto" w:fill="auto"/>
            <w:noWrap/>
            <w:vAlign w:val="bottom"/>
            <w:hideMark/>
          </w:tcPr>
          <w:p w14:paraId="17D1740B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800" w:type="dxa"/>
            <w:shd w:val="clear" w:color="auto" w:fill="auto"/>
            <w:noWrap/>
            <w:vAlign w:val="bottom"/>
            <w:hideMark/>
          </w:tcPr>
          <w:p w14:paraId="595D8D35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666" w:type="dxa"/>
            <w:shd w:val="clear" w:color="auto" w:fill="auto"/>
            <w:noWrap/>
            <w:vAlign w:val="bottom"/>
            <w:hideMark/>
          </w:tcPr>
          <w:p w14:paraId="74FF1878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1570" w:type="dxa"/>
            <w:shd w:val="clear" w:color="auto" w:fill="auto"/>
            <w:noWrap/>
            <w:vAlign w:val="bottom"/>
            <w:hideMark/>
          </w:tcPr>
          <w:p w14:paraId="795ABB36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  <w:hideMark/>
          </w:tcPr>
          <w:p w14:paraId="28CCFE21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700" w:type="dxa"/>
            <w:shd w:val="clear" w:color="auto" w:fill="auto"/>
            <w:noWrap/>
            <w:vAlign w:val="bottom"/>
            <w:hideMark/>
          </w:tcPr>
          <w:p w14:paraId="5B3E0709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75A0D64F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364A8013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1368" w:type="dxa"/>
            <w:shd w:val="clear" w:color="auto" w:fill="auto"/>
            <w:noWrap/>
            <w:vAlign w:val="bottom"/>
            <w:hideMark/>
          </w:tcPr>
          <w:p w14:paraId="6320179E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712" w:type="dxa"/>
            <w:shd w:val="clear" w:color="auto" w:fill="auto"/>
            <w:noWrap/>
            <w:vAlign w:val="bottom"/>
            <w:hideMark/>
          </w:tcPr>
          <w:p w14:paraId="6136E382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11C2EDA3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7E233FE8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</w:tr>
      <w:tr w:rsidR="003B0BB4" w:rsidRPr="00586E1D" w14:paraId="4FEFFEC6" w14:textId="77777777" w:rsidTr="004808C7">
        <w:trPr>
          <w:trHeight w:val="99"/>
        </w:trPr>
        <w:tc>
          <w:tcPr>
            <w:tcW w:w="1796" w:type="dxa"/>
            <w:shd w:val="clear" w:color="auto" w:fill="auto"/>
            <w:noWrap/>
            <w:vAlign w:val="bottom"/>
            <w:hideMark/>
          </w:tcPr>
          <w:p w14:paraId="21F7DAD9" w14:textId="77777777" w:rsidR="003B0BB4" w:rsidRPr="00586E1D" w:rsidRDefault="003B0BB4" w:rsidP="004808C7">
            <w:pPr>
              <w:spacing w:line="276" w:lineRule="auto"/>
              <w:ind w:left="236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No Growth</w:t>
            </w:r>
          </w:p>
        </w:tc>
        <w:tc>
          <w:tcPr>
            <w:tcW w:w="866" w:type="dxa"/>
            <w:shd w:val="clear" w:color="auto" w:fill="auto"/>
            <w:noWrap/>
            <w:vAlign w:val="bottom"/>
            <w:hideMark/>
          </w:tcPr>
          <w:p w14:paraId="3C9384C2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111.57</w:t>
            </w:r>
          </w:p>
        </w:tc>
        <w:tc>
          <w:tcPr>
            <w:tcW w:w="800" w:type="dxa"/>
            <w:shd w:val="clear" w:color="auto" w:fill="auto"/>
            <w:noWrap/>
            <w:vAlign w:val="bottom"/>
            <w:hideMark/>
          </w:tcPr>
          <w:p w14:paraId="0258DCB9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53</w:t>
            </w:r>
          </w:p>
        </w:tc>
        <w:tc>
          <w:tcPr>
            <w:tcW w:w="666" w:type="dxa"/>
            <w:shd w:val="clear" w:color="auto" w:fill="auto"/>
            <w:noWrap/>
            <w:vAlign w:val="bottom"/>
            <w:hideMark/>
          </w:tcPr>
          <w:p w14:paraId="26185B4F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.000</w:t>
            </w:r>
          </w:p>
        </w:tc>
        <w:tc>
          <w:tcPr>
            <w:tcW w:w="1570" w:type="dxa"/>
            <w:shd w:val="clear" w:color="auto" w:fill="auto"/>
            <w:noWrap/>
            <w:vAlign w:val="bottom"/>
            <w:hideMark/>
          </w:tcPr>
          <w:p w14:paraId="0F739EBA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1.0817</w:t>
            </w:r>
          </w:p>
        </w:tc>
        <w:tc>
          <w:tcPr>
            <w:tcW w:w="1152" w:type="dxa"/>
            <w:shd w:val="clear" w:color="auto" w:fill="auto"/>
            <w:noWrap/>
            <w:vAlign w:val="bottom"/>
            <w:hideMark/>
          </w:tcPr>
          <w:p w14:paraId="619CF273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—</w:t>
            </w:r>
          </w:p>
        </w:tc>
        <w:tc>
          <w:tcPr>
            <w:tcW w:w="700" w:type="dxa"/>
            <w:shd w:val="clear" w:color="auto" w:fill="auto"/>
            <w:noWrap/>
            <w:vAlign w:val="bottom"/>
            <w:hideMark/>
          </w:tcPr>
          <w:p w14:paraId="5D0E1E69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—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1B18CEC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—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1377E6FE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32</w:t>
            </w:r>
          </w:p>
        </w:tc>
        <w:tc>
          <w:tcPr>
            <w:tcW w:w="1368" w:type="dxa"/>
            <w:shd w:val="clear" w:color="auto" w:fill="auto"/>
            <w:noWrap/>
            <w:vAlign w:val="bottom"/>
            <w:hideMark/>
          </w:tcPr>
          <w:p w14:paraId="79E56D06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[0</w:t>
            </w:r>
            <w:r w:rsidRPr="00586E1D">
              <w:rPr>
                <w:sz w:val="20"/>
                <w:szCs w:val="20"/>
                <w:lang w:eastAsia="zh-CN"/>
              </w:rPr>
              <w:t xml:space="preserve">.023, </w:t>
            </w: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40</w:t>
            </w:r>
            <w:r>
              <w:rPr>
                <w:sz w:val="20"/>
                <w:szCs w:val="20"/>
                <w:lang w:eastAsia="zh-CN"/>
              </w:rPr>
              <w:t>]</w:t>
            </w:r>
          </w:p>
        </w:tc>
        <w:tc>
          <w:tcPr>
            <w:tcW w:w="712" w:type="dxa"/>
            <w:shd w:val="clear" w:color="auto" w:fill="auto"/>
            <w:noWrap/>
            <w:vAlign w:val="bottom"/>
            <w:hideMark/>
          </w:tcPr>
          <w:p w14:paraId="71946C59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988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660D8532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985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2FBBBA8A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40</w:t>
            </w:r>
          </w:p>
        </w:tc>
      </w:tr>
      <w:tr w:rsidR="003B0BB4" w:rsidRPr="00586E1D" w14:paraId="7353AF4E" w14:textId="77777777" w:rsidTr="004808C7">
        <w:trPr>
          <w:trHeight w:val="68"/>
        </w:trPr>
        <w:tc>
          <w:tcPr>
            <w:tcW w:w="1796" w:type="dxa"/>
            <w:shd w:val="clear" w:color="auto" w:fill="auto"/>
            <w:noWrap/>
            <w:vAlign w:val="bottom"/>
            <w:hideMark/>
          </w:tcPr>
          <w:p w14:paraId="450DC613" w14:textId="77777777" w:rsidR="003B0BB4" w:rsidRPr="00586E1D" w:rsidRDefault="003B0BB4" w:rsidP="004808C7">
            <w:pPr>
              <w:spacing w:line="276" w:lineRule="auto"/>
              <w:ind w:left="236"/>
              <w:rPr>
                <w:sz w:val="20"/>
                <w:szCs w:val="20"/>
                <w:vertAlign w:val="superscript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 xml:space="preserve">Linear </w:t>
            </w:r>
            <w:r w:rsidRPr="00586E1D">
              <w:rPr>
                <w:sz w:val="20"/>
                <w:szCs w:val="20"/>
                <w:vertAlign w:val="superscript"/>
                <w:lang w:eastAsia="zh-CN"/>
              </w:rPr>
              <w:t>a</w:t>
            </w:r>
          </w:p>
        </w:tc>
        <w:tc>
          <w:tcPr>
            <w:tcW w:w="866" w:type="dxa"/>
            <w:shd w:val="clear" w:color="auto" w:fill="auto"/>
            <w:noWrap/>
            <w:vAlign w:val="bottom"/>
            <w:hideMark/>
          </w:tcPr>
          <w:p w14:paraId="3C74A011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92.65</w:t>
            </w:r>
          </w:p>
        </w:tc>
        <w:tc>
          <w:tcPr>
            <w:tcW w:w="800" w:type="dxa"/>
            <w:shd w:val="clear" w:color="auto" w:fill="auto"/>
            <w:noWrap/>
            <w:vAlign w:val="bottom"/>
            <w:hideMark/>
          </w:tcPr>
          <w:p w14:paraId="612D8BDC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50</w:t>
            </w:r>
          </w:p>
        </w:tc>
        <w:tc>
          <w:tcPr>
            <w:tcW w:w="666" w:type="dxa"/>
            <w:shd w:val="clear" w:color="auto" w:fill="auto"/>
            <w:noWrap/>
            <w:vAlign w:val="bottom"/>
            <w:hideMark/>
          </w:tcPr>
          <w:p w14:paraId="2B5B4F0A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.000</w:t>
            </w:r>
          </w:p>
        </w:tc>
        <w:tc>
          <w:tcPr>
            <w:tcW w:w="1570" w:type="dxa"/>
            <w:shd w:val="clear" w:color="auto" w:fill="auto"/>
            <w:noWrap/>
            <w:vAlign w:val="bottom"/>
            <w:hideMark/>
          </w:tcPr>
          <w:p w14:paraId="68F3FD7C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1.0778</w:t>
            </w:r>
          </w:p>
        </w:tc>
        <w:tc>
          <w:tcPr>
            <w:tcW w:w="1152" w:type="dxa"/>
            <w:shd w:val="clear" w:color="auto" w:fill="auto"/>
            <w:noWrap/>
            <w:vAlign w:val="bottom"/>
            <w:hideMark/>
          </w:tcPr>
          <w:p w14:paraId="7350697E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18.16</w:t>
            </w:r>
          </w:p>
        </w:tc>
        <w:tc>
          <w:tcPr>
            <w:tcW w:w="700" w:type="dxa"/>
            <w:shd w:val="clear" w:color="auto" w:fill="auto"/>
            <w:noWrap/>
            <w:vAlign w:val="bottom"/>
            <w:hideMark/>
          </w:tcPr>
          <w:p w14:paraId="6EEBF2BE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3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6CCC597C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.000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7691CAA0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28</w:t>
            </w:r>
          </w:p>
        </w:tc>
        <w:tc>
          <w:tcPr>
            <w:tcW w:w="1368" w:type="dxa"/>
            <w:shd w:val="clear" w:color="auto" w:fill="auto"/>
            <w:noWrap/>
            <w:vAlign w:val="bottom"/>
            <w:hideMark/>
          </w:tcPr>
          <w:p w14:paraId="52176192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[0</w:t>
            </w:r>
            <w:r w:rsidRPr="00586E1D">
              <w:rPr>
                <w:sz w:val="20"/>
                <w:szCs w:val="20"/>
                <w:lang w:eastAsia="zh-CN"/>
              </w:rPr>
              <w:t xml:space="preserve">.019, </w:t>
            </w: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37</w:t>
            </w:r>
            <w:r>
              <w:rPr>
                <w:sz w:val="20"/>
                <w:szCs w:val="20"/>
                <w:lang w:eastAsia="zh-CN"/>
              </w:rPr>
              <w:t>]</w:t>
            </w:r>
          </w:p>
        </w:tc>
        <w:tc>
          <w:tcPr>
            <w:tcW w:w="712" w:type="dxa"/>
            <w:shd w:val="clear" w:color="auto" w:fill="auto"/>
            <w:noWrap/>
            <w:vAlign w:val="bottom"/>
            <w:hideMark/>
          </w:tcPr>
          <w:p w14:paraId="66070B35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991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3745E30B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988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0F240154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39</w:t>
            </w:r>
          </w:p>
        </w:tc>
      </w:tr>
      <w:tr w:rsidR="003B0BB4" w:rsidRPr="00586E1D" w14:paraId="642DEEE0" w14:textId="77777777" w:rsidTr="004808C7">
        <w:trPr>
          <w:trHeight w:val="68"/>
        </w:trPr>
        <w:tc>
          <w:tcPr>
            <w:tcW w:w="179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94196" w14:textId="77777777" w:rsidR="003B0BB4" w:rsidRPr="00586E1D" w:rsidRDefault="003B0BB4" w:rsidP="004808C7">
            <w:pPr>
              <w:spacing w:line="276" w:lineRule="auto"/>
              <w:ind w:left="236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Quadratic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61A3F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88.28</w:t>
            </w:r>
          </w:p>
        </w:tc>
        <w:tc>
          <w:tcPr>
            <w:tcW w:w="8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99503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46</w:t>
            </w:r>
          </w:p>
        </w:tc>
        <w:tc>
          <w:tcPr>
            <w:tcW w:w="66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681C9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.000</w:t>
            </w:r>
          </w:p>
        </w:tc>
        <w:tc>
          <w:tcPr>
            <w:tcW w:w="157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DE9DD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1.0757</w:t>
            </w:r>
          </w:p>
        </w:tc>
        <w:tc>
          <w:tcPr>
            <w:tcW w:w="115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1A836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4.44</w:t>
            </w:r>
          </w:p>
        </w:tc>
        <w:tc>
          <w:tcPr>
            <w:tcW w:w="7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F1328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4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7FAEC2F7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.349</w:t>
            </w:r>
          </w:p>
        </w:tc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6E7A6AF9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29</w:t>
            </w:r>
          </w:p>
        </w:tc>
        <w:tc>
          <w:tcPr>
            <w:tcW w:w="1368" w:type="dxa"/>
            <w:shd w:val="clear" w:color="auto" w:fill="auto"/>
            <w:noWrap/>
            <w:vAlign w:val="bottom"/>
            <w:hideMark/>
          </w:tcPr>
          <w:p w14:paraId="6966CC5D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[0</w:t>
            </w:r>
            <w:r w:rsidRPr="00586E1D">
              <w:rPr>
                <w:sz w:val="20"/>
                <w:szCs w:val="20"/>
                <w:lang w:eastAsia="zh-CN"/>
              </w:rPr>
              <w:t xml:space="preserve">.020, </w:t>
            </w: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38</w:t>
            </w:r>
            <w:r>
              <w:rPr>
                <w:sz w:val="20"/>
                <w:szCs w:val="20"/>
                <w:lang w:eastAsia="zh-CN"/>
              </w:rPr>
              <w:t>]</w:t>
            </w:r>
          </w:p>
        </w:tc>
        <w:tc>
          <w:tcPr>
            <w:tcW w:w="712" w:type="dxa"/>
            <w:shd w:val="clear" w:color="auto" w:fill="auto"/>
            <w:noWrap/>
            <w:vAlign w:val="bottom"/>
            <w:hideMark/>
          </w:tcPr>
          <w:p w14:paraId="27BAFA02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991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4B15D99F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987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204A79C3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37</w:t>
            </w:r>
          </w:p>
        </w:tc>
      </w:tr>
      <w:tr w:rsidR="003B0BB4" w:rsidRPr="00586E1D" w14:paraId="0DD676D1" w14:textId="77777777" w:rsidTr="004808C7">
        <w:trPr>
          <w:trHeight w:val="68"/>
        </w:trPr>
        <w:tc>
          <w:tcPr>
            <w:tcW w:w="1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131FAB0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Linear Model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56B20AF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</w:rPr>
              <w:t>Mean</w:t>
            </w:r>
          </w:p>
        </w:tc>
        <w:tc>
          <w:tcPr>
            <w:tcW w:w="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9D19EE1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</w:rPr>
              <w:t>SE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9C91E9D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15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A8570F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</w:rPr>
              <w:t>Variance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C20B530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</w:rPr>
              <w:t>SE</w:t>
            </w:r>
          </w:p>
        </w:tc>
        <w:tc>
          <w:tcPr>
            <w:tcW w:w="7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D3CB00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616" w:type="dxa"/>
            <w:shd w:val="clear" w:color="auto" w:fill="auto"/>
            <w:noWrap/>
            <w:vAlign w:val="center"/>
          </w:tcPr>
          <w:p w14:paraId="711FB3A9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</w:tcPr>
          <w:p w14:paraId="683C538D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1368" w:type="dxa"/>
            <w:shd w:val="clear" w:color="auto" w:fill="auto"/>
            <w:noWrap/>
            <w:vAlign w:val="bottom"/>
          </w:tcPr>
          <w:p w14:paraId="6D5E3D7C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712" w:type="dxa"/>
            <w:shd w:val="clear" w:color="auto" w:fill="auto"/>
            <w:noWrap/>
            <w:vAlign w:val="bottom"/>
          </w:tcPr>
          <w:p w14:paraId="5369A226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686" w:type="dxa"/>
            <w:shd w:val="clear" w:color="auto" w:fill="auto"/>
            <w:noWrap/>
            <w:vAlign w:val="bottom"/>
          </w:tcPr>
          <w:p w14:paraId="167E7F6C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930" w:type="dxa"/>
            <w:shd w:val="clear" w:color="auto" w:fill="auto"/>
            <w:noWrap/>
            <w:vAlign w:val="bottom"/>
          </w:tcPr>
          <w:p w14:paraId="0DEB1021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</w:tr>
      <w:tr w:rsidR="003B0BB4" w:rsidRPr="00586E1D" w14:paraId="27A5F26A" w14:textId="77777777" w:rsidTr="004808C7">
        <w:trPr>
          <w:trHeight w:val="68"/>
        </w:trPr>
        <w:tc>
          <w:tcPr>
            <w:tcW w:w="179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7798E592" w14:textId="77777777" w:rsidR="003B0BB4" w:rsidRPr="00586E1D" w:rsidRDefault="003B0BB4" w:rsidP="004808C7">
            <w:pPr>
              <w:spacing w:line="276" w:lineRule="auto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Self-control model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FAC1457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8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79522A6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F5F1A5D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157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E833661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ACA03D9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7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3028927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53547788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</w:tcPr>
          <w:p w14:paraId="6A7A787E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1368" w:type="dxa"/>
            <w:shd w:val="clear" w:color="auto" w:fill="auto"/>
            <w:noWrap/>
            <w:vAlign w:val="bottom"/>
          </w:tcPr>
          <w:p w14:paraId="776D5CAD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712" w:type="dxa"/>
            <w:shd w:val="clear" w:color="auto" w:fill="auto"/>
            <w:noWrap/>
            <w:vAlign w:val="bottom"/>
          </w:tcPr>
          <w:p w14:paraId="3989500F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686" w:type="dxa"/>
            <w:shd w:val="clear" w:color="auto" w:fill="auto"/>
            <w:noWrap/>
            <w:vAlign w:val="bottom"/>
          </w:tcPr>
          <w:p w14:paraId="63D128FD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930" w:type="dxa"/>
            <w:shd w:val="clear" w:color="auto" w:fill="auto"/>
            <w:noWrap/>
            <w:vAlign w:val="bottom"/>
          </w:tcPr>
          <w:p w14:paraId="6A1E4E12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</w:tr>
      <w:tr w:rsidR="003B0BB4" w:rsidRPr="00586E1D" w14:paraId="54100ECA" w14:textId="77777777" w:rsidTr="004808C7">
        <w:trPr>
          <w:trHeight w:val="68"/>
        </w:trPr>
        <w:tc>
          <w:tcPr>
            <w:tcW w:w="1796" w:type="dxa"/>
            <w:shd w:val="clear" w:color="auto" w:fill="auto"/>
            <w:noWrap/>
          </w:tcPr>
          <w:p w14:paraId="2451993D" w14:textId="77777777" w:rsidR="003B0BB4" w:rsidRPr="00586E1D" w:rsidRDefault="003B0BB4" w:rsidP="004808C7">
            <w:pPr>
              <w:spacing w:line="276" w:lineRule="auto"/>
              <w:ind w:left="236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</w:rPr>
              <w:t>Intercept</w:t>
            </w:r>
          </w:p>
        </w:tc>
        <w:tc>
          <w:tcPr>
            <w:tcW w:w="866" w:type="dxa"/>
            <w:shd w:val="clear" w:color="auto" w:fill="auto"/>
            <w:noWrap/>
            <w:vAlign w:val="bottom"/>
          </w:tcPr>
          <w:p w14:paraId="69706CA2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1.37</w:t>
            </w:r>
          </w:p>
        </w:tc>
        <w:tc>
          <w:tcPr>
            <w:tcW w:w="800" w:type="dxa"/>
            <w:shd w:val="clear" w:color="auto" w:fill="auto"/>
            <w:noWrap/>
            <w:vAlign w:val="bottom"/>
          </w:tcPr>
          <w:p w14:paraId="19047AE4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(</w:t>
            </w: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1)</w:t>
            </w:r>
          </w:p>
        </w:tc>
        <w:tc>
          <w:tcPr>
            <w:tcW w:w="666" w:type="dxa"/>
            <w:shd w:val="clear" w:color="auto" w:fill="auto"/>
            <w:noWrap/>
            <w:vAlign w:val="bottom"/>
          </w:tcPr>
          <w:p w14:paraId="5BEB2FDA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.000</w:t>
            </w:r>
          </w:p>
        </w:tc>
        <w:tc>
          <w:tcPr>
            <w:tcW w:w="1570" w:type="dxa"/>
            <w:shd w:val="clear" w:color="auto" w:fill="auto"/>
            <w:noWrap/>
            <w:vAlign w:val="bottom"/>
          </w:tcPr>
          <w:p w14:paraId="6897B2C8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5</w:t>
            </w: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1EB294C6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(</w:t>
            </w: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</w:t>
            </w:r>
            <w:r>
              <w:rPr>
                <w:sz w:val="20"/>
                <w:szCs w:val="20"/>
                <w:lang w:eastAsia="zh-CN"/>
              </w:rPr>
              <w:t>1</w:t>
            </w:r>
            <w:r w:rsidRPr="00586E1D">
              <w:rPr>
                <w:sz w:val="20"/>
                <w:szCs w:val="20"/>
                <w:lang w:eastAsia="zh-CN"/>
              </w:rPr>
              <w:t>)</w:t>
            </w:r>
          </w:p>
        </w:tc>
        <w:tc>
          <w:tcPr>
            <w:tcW w:w="700" w:type="dxa"/>
            <w:shd w:val="clear" w:color="auto" w:fill="auto"/>
            <w:noWrap/>
            <w:vAlign w:val="bottom"/>
          </w:tcPr>
          <w:p w14:paraId="44023BE8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.000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24C1142A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</w:tcPr>
          <w:p w14:paraId="1E2F63C8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1368" w:type="dxa"/>
            <w:shd w:val="clear" w:color="auto" w:fill="auto"/>
            <w:noWrap/>
            <w:vAlign w:val="bottom"/>
          </w:tcPr>
          <w:p w14:paraId="1B139EF0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712" w:type="dxa"/>
            <w:shd w:val="clear" w:color="auto" w:fill="auto"/>
            <w:noWrap/>
            <w:vAlign w:val="bottom"/>
          </w:tcPr>
          <w:p w14:paraId="5AC52844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686" w:type="dxa"/>
            <w:shd w:val="clear" w:color="auto" w:fill="auto"/>
            <w:noWrap/>
            <w:vAlign w:val="bottom"/>
          </w:tcPr>
          <w:p w14:paraId="58A692B1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930" w:type="dxa"/>
            <w:shd w:val="clear" w:color="auto" w:fill="auto"/>
            <w:noWrap/>
            <w:vAlign w:val="bottom"/>
          </w:tcPr>
          <w:p w14:paraId="09566FEA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</w:tr>
      <w:tr w:rsidR="003B0BB4" w:rsidRPr="00586E1D" w14:paraId="68FF7946" w14:textId="77777777" w:rsidTr="004808C7">
        <w:trPr>
          <w:trHeight w:val="68"/>
        </w:trPr>
        <w:tc>
          <w:tcPr>
            <w:tcW w:w="1796" w:type="dxa"/>
            <w:shd w:val="clear" w:color="auto" w:fill="auto"/>
            <w:noWrap/>
          </w:tcPr>
          <w:p w14:paraId="071450B9" w14:textId="77777777" w:rsidR="003B0BB4" w:rsidRPr="00586E1D" w:rsidRDefault="003B0BB4" w:rsidP="004808C7">
            <w:pPr>
              <w:spacing w:line="276" w:lineRule="auto"/>
              <w:ind w:left="236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</w:rPr>
              <w:t>Linear slope</w:t>
            </w:r>
          </w:p>
        </w:tc>
        <w:tc>
          <w:tcPr>
            <w:tcW w:w="866" w:type="dxa"/>
            <w:shd w:val="clear" w:color="auto" w:fill="auto"/>
            <w:noWrap/>
            <w:vAlign w:val="bottom"/>
          </w:tcPr>
          <w:p w14:paraId="31698DEB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1</w:t>
            </w:r>
          </w:p>
        </w:tc>
        <w:tc>
          <w:tcPr>
            <w:tcW w:w="800" w:type="dxa"/>
            <w:shd w:val="clear" w:color="auto" w:fill="auto"/>
            <w:noWrap/>
            <w:vAlign w:val="bottom"/>
          </w:tcPr>
          <w:p w14:paraId="39763980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(</w:t>
            </w: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02)</w:t>
            </w:r>
          </w:p>
        </w:tc>
        <w:tc>
          <w:tcPr>
            <w:tcW w:w="666" w:type="dxa"/>
            <w:shd w:val="clear" w:color="auto" w:fill="auto"/>
            <w:noWrap/>
            <w:vAlign w:val="bottom"/>
          </w:tcPr>
          <w:p w14:paraId="0788C822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.012</w:t>
            </w:r>
          </w:p>
        </w:tc>
        <w:tc>
          <w:tcPr>
            <w:tcW w:w="1570" w:type="dxa"/>
            <w:shd w:val="clear" w:color="auto" w:fill="auto"/>
            <w:noWrap/>
            <w:vAlign w:val="bottom"/>
          </w:tcPr>
          <w:p w14:paraId="257271A8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01</w:t>
            </w: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327F0170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(</w:t>
            </w: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0)</w:t>
            </w:r>
          </w:p>
        </w:tc>
        <w:tc>
          <w:tcPr>
            <w:tcW w:w="700" w:type="dxa"/>
            <w:shd w:val="clear" w:color="auto" w:fill="auto"/>
            <w:noWrap/>
            <w:vAlign w:val="bottom"/>
          </w:tcPr>
          <w:p w14:paraId="4D67037F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.004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03FE08DD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</w:tcPr>
          <w:p w14:paraId="43A6C513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1368" w:type="dxa"/>
            <w:shd w:val="clear" w:color="auto" w:fill="auto"/>
            <w:noWrap/>
            <w:vAlign w:val="bottom"/>
          </w:tcPr>
          <w:p w14:paraId="6FE34BFB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712" w:type="dxa"/>
            <w:shd w:val="clear" w:color="auto" w:fill="auto"/>
            <w:noWrap/>
            <w:vAlign w:val="bottom"/>
          </w:tcPr>
          <w:p w14:paraId="7DE6D377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686" w:type="dxa"/>
            <w:shd w:val="clear" w:color="auto" w:fill="auto"/>
            <w:noWrap/>
            <w:vAlign w:val="bottom"/>
          </w:tcPr>
          <w:p w14:paraId="1B4B8307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930" w:type="dxa"/>
            <w:shd w:val="clear" w:color="auto" w:fill="auto"/>
            <w:noWrap/>
            <w:vAlign w:val="bottom"/>
          </w:tcPr>
          <w:p w14:paraId="3AEE74B1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</w:tr>
      <w:tr w:rsidR="003B0BB4" w:rsidRPr="00586E1D" w14:paraId="3963AE1F" w14:textId="77777777" w:rsidTr="004808C7">
        <w:trPr>
          <w:trHeight w:val="57"/>
        </w:trPr>
        <w:tc>
          <w:tcPr>
            <w:tcW w:w="1796" w:type="dxa"/>
            <w:shd w:val="clear" w:color="auto" w:fill="auto"/>
            <w:noWrap/>
            <w:vAlign w:val="bottom"/>
          </w:tcPr>
          <w:p w14:paraId="2BDC5D81" w14:textId="77777777" w:rsidR="003B0BB4" w:rsidRPr="00586E1D" w:rsidRDefault="003B0BB4" w:rsidP="004808C7">
            <w:pPr>
              <w:spacing w:line="276" w:lineRule="auto"/>
              <w:rPr>
                <w:iCs/>
                <w:sz w:val="20"/>
                <w:szCs w:val="20"/>
                <w:lang w:eastAsia="zh-CN"/>
              </w:rPr>
            </w:pPr>
            <w:r w:rsidRPr="00586E1D">
              <w:rPr>
                <w:iCs/>
                <w:sz w:val="20"/>
                <w:szCs w:val="20"/>
                <w:lang w:eastAsia="zh-CN"/>
              </w:rPr>
              <w:t>Cooperation model</w:t>
            </w:r>
          </w:p>
        </w:tc>
        <w:tc>
          <w:tcPr>
            <w:tcW w:w="866" w:type="dxa"/>
            <w:shd w:val="clear" w:color="auto" w:fill="auto"/>
            <w:noWrap/>
            <w:vAlign w:val="bottom"/>
          </w:tcPr>
          <w:p w14:paraId="3FFBE6FE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800" w:type="dxa"/>
            <w:shd w:val="clear" w:color="auto" w:fill="auto"/>
            <w:noWrap/>
            <w:vAlign w:val="bottom"/>
          </w:tcPr>
          <w:p w14:paraId="3DD982E7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666" w:type="dxa"/>
            <w:shd w:val="clear" w:color="auto" w:fill="auto"/>
            <w:noWrap/>
            <w:vAlign w:val="bottom"/>
          </w:tcPr>
          <w:p w14:paraId="5C7FAF95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1570" w:type="dxa"/>
            <w:shd w:val="clear" w:color="auto" w:fill="auto"/>
            <w:noWrap/>
            <w:vAlign w:val="bottom"/>
          </w:tcPr>
          <w:p w14:paraId="297FD4E7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2817595E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700" w:type="dxa"/>
            <w:shd w:val="clear" w:color="auto" w:fill="auto"/>
            <w:noWrap/>
            <w:vAlign w:val="bottom"/>
          </w:tcPr>
          <w:p w14:paraId="22CC2E83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0E211662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</w:tcPr>
          <w:p w14:paraId="26646952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1368" w:type="dxa"/>
            <w:shd w:val="clear" w:color="auto" w:fill="auto"/>
            <w:noWrap/>
            <w:vAlign w:val="bottom"/>
          </w:tcPr>
          <w:p w14:paraId="75293FB5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712" w:type="dxa"/>
            <w:shd w:val="clear" w:color="auto" w:fill="auto"/>
            <w:noWrap/>
            <w:vAlign w:val="bottom"/>
          </w:tcPr>
          <w:p w14:paraId="4A7E098D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686" w:type="dxa"/>
            <w:shd w:val="clear" w:color="auto" w:fill="auto"/>
            <w:noWrap/>
            <w:vAlign w:val="bottom"/>
          </w:tcPr>
          <w:p w14:paraId="6041375E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930" w:type="dxa"/>
            <w:shd w:val="clear" w:color="auto" w:fill="auto"/>
            <w:noWrap/>
            <w:vAlign w:val="bottom"/>
          </w:tcPr>
          <w:p w14:paraId="40F6067D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</w:tr>
      <w:tr w:rsidR="003B0BB4" w:rsidRPr="00586E1D" w14:paraId="4F8E63E3" w14:textId="77777777" w:rsidTr="004808C7">
        <w:trPr>
          <w:trHeight w:val="57"/>
        </w:trPr>
        <w:tc>
          <w:tcPr>
            <w:tcW w:w="1796" w:type="dxa"/>
            <w:shd w:val="clear" w:color="auto" w:fill="auto"/>
            <w:noWrap/>
          </w:tcPr>
          <w:p w14:paraId="401BA464" w14:textId="77777777" w:rsidR="003B0BB4" w:rsidRPr="00586E1D" w:rsidRDefault="003B0BB4" w:rsidP="004808C7">
            <w:pPr>
              <w:spacing w:line="276" w:lineRule="auto"/>
              <w:ind w:left="236"/>
              <w:rPr>
                <w:i/>
                <w:iCs/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</w:rPr>
              <w:t>Intercept</w:t>
            </w:r>
          </w:p>
        </w:tc>
        <w:tc>
          <w:tcPr>
            <w:tcW w:w="866" w:type="dxa"/>
            <w:shd w:val="clear" w:color="auto" w:fill="auto"/>
            <w:noWrap/>
            <w:vAlign w:val="bottom"/>
          </w:tcPr>
          <w:p w14:paraId="7F7E74F4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1.22</w:t>
            </w:r>
          </w:p>
        </w:tc>
        <w:tc>
          <w:tcPr>
            <w:tcW w:w="800" w:type="dxa"/>
            <w:shd w:val="clear" w:color="auto" w:fill="auto"/>
            <w:noWrap/>
            <w:vAlign w:val="bottom"/>
          </w:tcPr>
          <w:p w14:paraId="3159B2AC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(</w:t>
            </w: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1)</w:t>
            </w:r>
          </w:p>
        </w:tc>
        <w:tc>
          <w:tcPr>
            <w:tcW w:w="666" w:type="dxa"/>
            <w:shd w:val="clear" w:color="auto" w:fill="auto"/>
            <w:noWrap/>
            <w:vAlign w:val="bottom"/>
          </w:tcPr>
          <w:p w14:paraId="5928380A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.000</w:t>
            </w:r>
          </w:p>
        </w:tc>
        <w:tc>
          <w:tcPr>
            <w:tcW w:w="1570" w:type="dxa"/>
            <w:shd w:val="clear" w:color="auto" w:fill="auto"/>
            <w:noWrap/>
            <w:vAlign w:val="bottom"/>
          </w:tcPr>
          <w:p w14:paraId="76FAC360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5</w:t>
            </w: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0D2641B9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(</w:t>
            </w: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1)</w:t>
            </w:r>
          </w:p>
        </w:tc>
        <w:tc>
          <w:tcPr>
            <w:tcW w:w="700" w:type="dxa"/>
            <w:shd w:val="clear" w:color="auto" w:fill="auto"/>
            <w:noWrap/>
            <w:vAlign w:val="bottom"/>
          </w:tcPr>
          <w:p w14:paraId="0FB415D3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.000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0AB5FB4D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</w:tcPr>
          <w:p w14:paraId="02765C91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1368" w:type="dxa"/>
            <w:shd w:val="clear" w:color="auto" w:fill="auto"/>
            <w:noWrap/>
            <w:vAlign w:val="bottom"/>
          </w:tcPr>
          <w:p w14:paraId="11C9E4DF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712" w:type="dxa"/>
            <w:shd w:val="clear" w:color="auto" w:fill="auto"/>
            <w:noWrap/>
            <w:vAlign w:val="bottom"/>
          </w:tcPr>
          <w:p w14:paraId="095DE95A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686" w:type="dxa"/>
            <w:shd w:val="clear" w:color="auto" w:fill="auto"/>
            <w:noWrap/>
            <w:vAlign w:val="bottom"/>
          </w:tcPr>
          <w:p w14:paraId="72CDDDDC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930" w:type="dxa"/>
            <w:shd w:val="clear" w:color="auto" w:fill="auto"/>
            <w:noWrap/>
            <w:vAlign w:val="bottom"/>
          </w:tcPr>
          <w:p w14:paraId="5EC53BA7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</w:tr>
      <w:tr w:rsidR="003B0BB4" w:rsidRPr="00586E1D" w14:paraId="2DF454BA" w14:textId="77777777" w:rsidTr="004808C7">
        <w:trPr>
          <w:trHeight w:val="57"/>
        </w:trPr>
        <w:tc>
          <w:tcPr>
            <w:tcW w:w="1796" w:type="dxa"/>
            <w:shd w:val="clear" w:color="auto" w:fill="auto"/>
            <w:noWrap/>
          </w:tcPr>
          <w:p w14:paraId="249ADCB9" w14:textId="77777777" w:rsidR="003B0BB4" w:rsidRPr="00586E1D" w:rsidRDefault="003B0BB4" w:rsidP="004808C7">
            <w:pPr>
              <w:spacing w:line="276" w:lineRule="auto"/>
              <w:ind w:left="236"/>
              <w:rPr>
                <w:i/>
                <w:iCs/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</w:rPr>
              <w:t>Linear slope</w:t>
            </w:r>
          </w:p>
        </w:tc>
        <w:tc>
          <w:tcPr>
            <w:tcW w:w="866" w:type="dxa"/>
            <w:shd w:val="clear" w:color="auto" w:fill="auto"/>
            <w:noWrap/>
            <w:vAlign w:val="bottom"/>
          </w:tcPr>
          <w:p w14:paraId="64127634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-</w:t>
            </w: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01</w:t>
            </w:r>
          </w:p>
        </w:tc>
        <w:tc>
          <w:tcPr>
            <w:tcW w:w="800" w:type="dxa"/>
            <w:shd w:val="clear" w:color="auto" w:fill="auto"/>
            <w:noWrap/>
            <w:vAlign w:val="bottom"/>
          </w:tcPr>
          <w:p w14:paraId="334D904B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(</w:t>
            </w: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03)</w:t>
            </w:r>
          </w:p>
        </w:tc>
        <w:tc>
          <w:tcPr>
            <w:tcW w:w="666" w:type="dxa"/>
            <w:shd w:val="clear" w:color="auto" w:fill="auto"/>
            <w:noWrap/>
            <w:vAlign w:val="bottom"/>
          </w:tcPr>
          <w:p w14:paraId="41A55A33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.779</w:t>
            </w:r>
          </w:p>
        </w:tc>
        <w:tc>
          <w:tcPr>
            <w:tcW w:w="1570" w:type="dxa"/>
            <w:shd w:val="clear" w:color="auto" w:fill="auto"/>
            <w:noWrap/>
            <w:vAlign w:val="bottom"/>
          </w:tcPr>
          <w:p w14:paraId="7F821EE8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02</w:t>
            </w: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3DE895F4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(</w:t>
            </w:r>
            <w:r>
              <w:rPr>
                <w:sz w:val="20"/>
                <w:szCs w:val="20"/>
                <w:lang w:eastAsia="zh-CN"/>
              </w:rPr>
              <w:t>0</w:t>
            </w:r>
            <w:r w:rsidRPr="00586E1D">
              <w:rPr>
                <w:sz w:val="20"/>
                <w:szCs w:val="20"/>
                <w:lang w:eastAsia="zh-CN"/>
              </w:rPr>
              <w:t>.00)</w:t>
            </w:r>
          </w:p>
        </w:tc>
        <w:tc>
          <w:tcPr>
            <w:tcW w:w="700" w:type="dxa"/>
            <w:shd w:val="clear" w:color="auto" w:fill="auto"/>
            <w:noWrap/>
            <w:vAlign w:val="bottom"/>
          </w:tcPr>
          <w:p w14:paraId="1ECD8C3B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  <w:r w:rsidRPr="00586E1D">
              <w:rPr>
                <w:sz w:val="20"/>
                <w:szCs w:val="20"/>
                <w:lang w:eastAsia="zh-CN"/>
              </w:rPr>
              <w:t>.001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4E897E10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906" w:type="dxa"/>
            <w:shd w:val="clear" w:color="auto" w:fill="auto"/>
            <w:noWrap/>
            <w:vAlign w:val="bottom"/>
          </w:tcPr>
          <w:p w14:paraId="0BB6025C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1368" w:type="dxa"/>
            <w:shd w:val="clear" w:color="auto" w:fill="auto"/>
            <w:noWrap/>
            <w:vAlign w:val="bottom"/>
          </w:tcPr>
          <w:p w14:paraId="60852F07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712" w:type="dxa"/>
            <w:shd w:val="clear" w:color="auto" w:fill="auto"/>
            <w:noWrap/>
            <w:vAlign w:val="bottom"/>
          </w:tcPr>
          <w:p w14:paraId="706A14CE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686" w:type="dxa"/>
            <w:shd w:val="clear" w:color="auto" w:fill="auto"/>
            <w:noWrap/>
            <w:vAlign w:val="bottom"/>
          </w:tcPr>
          <w:p w14:paraId="30AD06F1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  <w:tc>
          <w:tcPr>
            <w:tcW w:w="930" w:type="dxa"/>
            <w:shd w:val="clear" w:color="auto" w:fill="auto"/>
            <w:noWrap/>
            <w:vAlign w:val="bottom"/>
          </w:tcPr>
          <w:p w14:paraId="78F018CC" w14:textId="77777777" w:rsidR="003B0BB4" w:rsidRPr="00586E1D" w:rsidRDefault="003B0BB4" w:rsidP="004808C7">
            <w:pPr>
              <w:spacing w:line="276" w:lineRule="auto"/>
              <w:jc w:val="center"/>
              <w:rPr>
                <w:sz w:val="20"/>
                <w:szCs w:val="20"/>
                <w:lang w:eastAsia="zh-CN"/>
              </w:rPr>
            </w:pPr>
          </w:p>
        </w:tc>
      </w:tr>
      <w:bookmarkEnd w:id="0"/>
    </w:tbl>
    <w:p w14:paraId="11633EE9" w14:textId="77777777" w:rsidR="003B0BB4" w:rsidRPr="00586E1D" w:rsidRDefault="003B0BB4" w:rsidP="003B0BB4">
      <w:pPr>
        <w:spacing w:line="276" w:lineRule="auto"/>
        <w:ind w:right="-360"/>
        <w:rPr>
          <w:i/>
          <w:iCs/>
          <w:sz w:val="20"/>
          <w:szCs w:val="20"/>
        </w:rPr>
      </w:pPr>
    </w:p>
    <w:p w14:paraId="2771343B" w14:textId="77777777" w:rsidR="003B0BB4" w:rsidRPr="00586E1D" w:rsidRDefault="003B0BB4" w:rsidP="003B0BB4">
      <w:pPr>
        <w:spacing w:line="276" w:lineRule="auto"/>
        <w:ind w:right="-360"/>
        <w:rPr>
          <w:sz w:val="20"/>
          <w:szCs w:val="20"/>
        </w:rPr>
      </w:pPr>
      <w:r w:rsidRPr="00586E1D">
        <w:rPr>
          <w:i/>
          <w:iCs/>
          <w:sz w:val="20"/>
          <w:szCs w:val="20"/>
        </w:rPr>
        <w:t>Note.</w:t>
      </w:r>
      <w:r w:rsidRPr="00586E1D">
        <w:rPr>
          <w:sz w:val="20"/>
          <w:szCs w:val="20"/>
        </w:rPr>
        <w:t xml:space="preserve"> </w:t>
      </w:r>
      <w:r w:rsidRPr="00586E1D">
        <w:rPr>
          <w:sz w:val="20"/>
          <w:szCs w:val="20"/>
          <w:vertAlign w:val="superscript"/>
        </w:rPr>
        <w:t xml:space="preserve">a </w:t>
      </w:r>
      <w:r w:rsidRPr="00586E1D">
        <w:rPr>
          <w:sz w:val="20"/>
          <w:szCs w:val="20"/>
        </w:rPr>
        <w:t xml:space="preserve">Linear model </w:t>
      </w:r>
      <w:proofErr w:type="gramStart"/>
      <w:r w:rsidRPr="00586E1D">
        <w:rPr>
          <w:sz w:val="20"/>
          <w:szCs w:val="20"/>
        </w:rPr>
        <w:t>was selected</w:t>
      </w:r>
      <w:proofErr w:type="gramEnd"/>
      <w:r w:rsidRPr="00586E1D">
        <w:rPr>
          <w:sz w:val="20"/>
          <w:szCs w:val="20"/>
        </w:rPr>
        <w:t xml:space="preserve"> based on the Satorra-Bentler Scaled ꭓ2 difference test (Satorra &amp; Bentler, </w:t>
      </w:r>
      <w:r>
        <w:rPr>
          <w:sz w:val="20"/>
          <w:szCs w:val="20"/>
        </w:rPr>
        <w:t>2010</w:t>
      </w:r>
      <w:r w:rsidRPr="00586E1D">
        <w:rPr>
          <w:sz w:val="20"/>
          <w:szCs w:val="20"/>
        </w:rPr>
        <w:t xml:space="preserve">), overall model fit indices (Hu &amp; Bentler, 1999), and the statistical significance of the means and variances of the intercepts and slopes (Grimm et al., 2017). </w:t>
      </w:r>
    </w:p>
    <w:p w14:paraId="3CED8F21" w14:textId="77777777" w:rsidR="003B0BB4" w:rsidRPr="00586E1D" w:rsidRDefault="003B0BB4" w:rsidP="003B0BB4">
      <w:pPr>
        <w:spacing w:line="276" w:lineRule="auto"/>
        <w:ind w:right="-360"/>
        <w:rPr>
          <w:sz w:val="20"/>
          <w:szCs w:val="20"/>
        </w:rPr>
        <w:sectPr w:rsidR="003B0BB4" w:rsidRPr="00586E1D" w:rsidSect="00BB35F8">
          <w:pgSz w:w="15840" w:h="12240" w:orient="landscape"/>
          <w:pgMar w:top="1440" w:right="2880" w:bottom="1440" w:left="1440" w:header="720" w:footer="720" w:gutter="0"/>
          <w:cols w:space="720"/>
          <w:docGrid w:linePitch="360"/>
        </w:sectPr>
      </w:pPr>
      <w:r w:rsidRPr="00586E1D">
        <w:rPr>
          <w:sz w:val="20"/>
          <w:szCs w:val="20"/>
          <w:vertAlign w:val="superscript"/>
        </w:rPr>
        <w:t>Ϯ</w:t>
      </w:r>
      <w:r w:rsidRPr="00586E1D">
        <w:rPr>
          <w:sz w:val="20"/>
          <w:szCs w:val="20"/>
        </w:rPr>
        <w:t xml:space="preserve"> When we tested quadratic function of self-control, Mplus created a warning message related to slope of self-control </w:t>
      </w:r>
      <w:proofErr w:type="gramStart"/>
      <w:r w:rsidRPr="00586E1D">
        <w:rPr>
          <w:sz w:val="20"/>
          <w:szCs w:val="20"/>
        </w:rPr>
        <w:t>indicated</w:t>
      </w:r>
      <w:proofErr w:type="gramEnd"/>
      <w:r w:rsidRPr="00586E1D">
        <w:rPr>
          <w:sz w:val="20"/>
          <w:szCs w:val="20"/>
        </w:rPr>
        <w:t xml:space="preserve"> </w:t>
      </w:r>
      <w:r>
        <w:rPr>
          <w:sz w:val="20"/>
          <w:szCs w:val="20"/>
        </w:rPr>
        <w:t>“</w:t>
      </w:r>
      <w:r w:rsidRPr="00586E1D">
        <w:rPr>
          <w:sz w:val="20"/>
          <w:szCs w:val="20"/>
        </w:rPr>
        <w:t>a negative variance/residual variance for a latent variable, a correlation greater or equal to one between two latent variables, or a linear dependency among more than two latent variables.</w:t>
      </w:r>
      <w:r>
        <w:rPr>
          <w:sz w:val="20"/>
          <w:szCs w:val="20"/>
        </w:rPr>
        <w:t xml:space="preserve">” We fix the problem </w:t>
      </w:r>
      <w:r w:rsidRPr="00BC44F9">
        <w:rPr>
          <w:sz w:val="20"/>
          <w:szCs w:val="20"/>
        </w:rPr>
        <w:t xml:space="preserve">by setting the variance of </w:t>
      </w:r>
      <w:r>
        <w:rPr>
          <w:sz w:val="20"/>
          <w:szCs w:val="20"/>
        </w:rPr>
        <w:t>quadratic term</w:t>
      </w:r>
      <w:r w:rsidRPr="00BC44F9">
        <w:rPr>
          <w:sz w:val="20"/>
          <w:szCs w:val="20"/>
        </w:rPr>
        <w:t xml:space="preserve"> to be zero because it was zero and not statistically significant.</w:t>
      </w:r>
    </w:p>
    <w:p w14:paraId="0098BAB6" w14:textId="77777777" w:rsidR="003B0BB4" w:rsidRPr="00586E1D" w:rsidRDefault="003B0BB4" w:rsidP="003B0BB4">
      <w:pPr>
        <w:spacing w:line="480" w:lineRule="auto"/>
        <w:rPr>
          <w:i/>
        </w:rPr>
      </w:pPr>
      <w:r w:rsidRPr="00586E1D">
        <w:lastRenderedPageBreak/>
        <w:t>Figure S1.A</w:t>
      </w:r>
      <w:r w:rsidRPr="00586E1D">
        <w:rPr>
          <w:i/>
        </w:rPr>
        <w:t xml:space="preserve"> </w:t>
      </w:r>
    </w:p>
    <w:p w14:paraId="7E3F83CC" w14:textId="77777777" w:rsidR="003B0BB4" w:rsidRPr="00586E1D" w:rsidRDefault="003B0BB4" w:rsidP="003B0BB4">
      <w:pPr>
        <w:spacing w:line="480" w:lineRule="auto"/>
        <w:rPr>
          <w:i/>
        </w:rPr>
      </w:pPr>
      <w:r w:rsidRPr="00586E1D">
        <w:rPr>
          <w:i/>
        </w:rPr>
        <w:t>Second-order linear growth models of self-control from age 8 to 11</w:t>
      </w:r>
    </w:p>
    <w:p w14:paraId="65B02557" w14:textId="77777777" w:rsidR="003B0BB4" w:rsidRPr="00586E1D" w:rsidRDefault="003B0BB4" w:rsidP="003B0BB4">
      <w:pPr>
        <w:spacing w:line="276" w:lineRule="auto"/>
        <w:rPr>
          <w:i/>
        </w:rPr>
      </w:pPr>
      <w:r w:rsidRPr="00586E1D">
        <w:rPr>
          <w:noProof/>
        </w:rPr>
        <mc:AlternateContent>
          <mc:Choice Requires="wpc">
            <w:drawing>
              <wp:inline distT="0" distB="0" distL="0" distR="0" wp14:anchorId="20DA36A1" wp14:editId="1DE979B5">
                <wp:extent cx="6400800" cy="2609851"/>
                <wp:effectExtent l="0" t="0" r="0" b="19050"/>
                <wp:docPr id="355" name="Canvas 35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232" name="Oval 232"/>
                        <wps:cNvSpPr/>
                        <wps:spPr>
                          <a:xfrm>
                            <a:off x="873482" y="1575970"/>
                            <a:ext cx="1190625" cy="7881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A5F4A92" w14:textId="77777777" w:rsidR="003B0BB4" w:rsidRPr="00BD75CD" w:rsidRDefault="003B0BB4" w:rsidP="003B0BB4">
                              <w:pPr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Intercept Self-Control Age 8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3" name="Oval 233"/>
                        <wps:cNvSpPr/>
                        <wps:spPr>
                          <a:xfrm>
                            <a:off x="3887399" y="1553118"/>
                            <a:ext cx="1190625" cy="768818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8B7B1FA" w14:textId="77777777" w:rsidR="003B0BB4" w:rsidRPr="00BD75CD" w:rsidRDefault="003B0BB4" w:rsidP="003B0BB4">
                              <w:pPr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Slope    Self-Control Age 8-11</w:t>
                              </w:r>
                            </w:p>
                            <w:p w14:paraId="4A33A155" w14:textId="77777777" w:rsidR="003B0BB4" w:rsidRPr="00BD75CD" w:rsidRDefault="003B0BB4" w:rsidP="003B0BB4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4" name="Oval 234"/>
                        <wps:cNvSpPr/>
                        <wps:spPr>
                          <a:xfrm>
                            <a:off x="152401" y="789492"/>
                            <a:ext cx="1349080" cy="352426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D526035" w14:textId="77777777" w:rsidR="003B0BB4" w:rsidRPr="00BD75CD" w:rsidRDefault="003B0BB4" w:rsidP="003B0BB4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 xml:space="preserve">Self-control </w:t>
                              </w:r>
                              <w:r w:rsidRPr="00BD75CD">
                                <w:rPr>
                                  <w:sz w:val="20"/>
                                  <w:szCs w:val="20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5" name="Oval 235"/>
                        <wps:cNvSpPr/>
                        <wps:spPr>
                          <a:xfrm>
                            <a:off x="1614433" y="781999"/>
                            <a:ext cx="1487212" cy="352425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F503DC1" w14:textId="77777777" w:rsidR="003B0BB4" w:rsidRPr="00BD75CD" w:rsidRDefault="003B0BB4" w:rsidP="003B0BB4">
                              <w:pPr>
                                <w:spacing w:line="256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Self-control 9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6" name="Oval 236"/>
                        <wps:cNvSpPr/>
                        <wps:spPr>
                          <a:xfrm>
                            <a:off x="3326978" y="734701"/>
                            <a:ext cx="1438544" cy="352425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EBC8550" w14:textId="77777777" w:rsidR="003B0BB4" w:rsidRPr="00BD75CD" w:rsidRDefault="003B0BB4" w:rsidP="003B0BB4">
                              <w:pPr>
                                <w:spacing w:line="256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Self-control 1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7" name="Oval 237"/>
                        <wps:cNvSpPr/>
                        <wps:spPr>
                          <a:xfrm>
                            <a:off x="4966449" y="762965"/>
                            <a:ext cx="1398748" cy="352425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6107FE2" w14:textId="77777777" w:rsidR="003B0BB4" w:rsidRPr="00BD75CD" w:rsidRDefault="003B0BB4" w:rsidP="003B0BB4">
                              <w:pPr>
                                <w:spacing w:line="256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Self-control 1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2" name="Straight Arrow Connector 242"/>
                        <wps:cNvCnPr/>
                        <wps:spPr>
                          <a:xfrm flipH="1" flipV="1">
                            <a:off x="826941" y="1141918"/>
                            <a:ext cx="658471" cy="41124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3" name="Straight Arrow Connector 243"/>
                        <wps:cNvCnPr/>
                        <wps:spPr>
                          <a:xfrm flipV="1">
                            <a:off x="1485412" y="1134424"/>
                            <a:ext cx="872627" cy="41873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4" name="Straight Arrow Connector 244"/>
                        <wps:cNvCnPr/>
                        <wps:spPr>
                          <a:xfrm flipV="1">
                            <a:off x="1485412" y="1035515"/>
                            <a:ext cx="2052236" cy="51764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5" name="Straight Arrow Connector 245"/>
                        <wps:cNvCnPr/>
                        <wps:spPr>
                          <a:xfrm flipV="1">
                            <a:off x="1485412" y="1063779"/>
                            <a:ext cx="3685879" cy="48938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6" name="Straight Arrow Connector 246"/>
                        <wps:cNvCnPr/>
                        <wps:spPr>
                          <a:xfrm flipV="1">
                            <a:off x="4459325" y="1063779"/>
                            <a:ext cx="711966" cy="47393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7" name="Straight Arrow Connector 247"/>
                        <wps:cNvCnPr/>
                        <wps:spPr>
                          <a:xfrm flipH="1" flipV="1">
                            <a:off x="2358039" y="1134424"/>
                            <a:ext cx="2101286" cy="40328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8" name="Straight Arrow Connector 258"/>
                        <wps:cNvCnPr/>
                        <wps:spPr>
                          <a:xfrm flipH="1" flipV="1">
                            <a:off x="228600" y="250948"/>
                            <a:ext cx="598341" cy="53854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9" name="Straight Arrow Connector 259"/>
                        <wps:cNvCnPr/>
                        <wps:spPr>
                          <a:xfrm flipH="1" flipV="1">
                            <a:off x="719889" y="240711"/>
                            <a:ext cx="107052" cy="54878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0" name="Straight Arrow Connector 260"/>
                        <wps:cNvCnPr/>
                        <wps:spPr>
                          <a:xfrm flipV="1">
                            <a:off x="826941" y="241142"/>
                            <a:ext cx="390742" cy="5483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4" name="Straight Arrow Connector 264"/>
                        <wps:cNvCnPr/>
                        <wps:spPr>
                          <a:xfrm flipH="1" flipV="1">
                            <a:off x="1842716" y="249170"/>
                            <a:ext cx="515323" cy="53282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5" name="Straight Arrow Connector 265"/>
                        <wps:cNvCnPr/>
                        <wps:spPr>
                          <a:xfrm flipH="1" flipV="1">
                            <a:off x="2328955" y="245167"/>
                            <a:ext cx="29084" cy="53683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6" name="Straight Arrow Connector 266"/>
                        <wps:cNvCnPr/>
                        <wps:spPr>
                          <a:xfrm flipV="1">
                            <a:off x="2358039" y="249188"/>
                            <a:ext cx="466082" cy="53281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0" name="Straight Arrow Connector 270"/>
                        <wps:cNvCnPr/>
                        <wps:spPr>
                          <a:xfrm flipH="1" flipV="1">
                            <a:off x="3420161" y="246617"/>
                            <a:ext cx="626089" cy="48808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1" name="Straight Arrow Connector 271"/>
                        <wps:cNvCnPr/>
                        <wps:spPr>
                          <a:xfrm flipH="1" flipV="1">
                            <a:off x="3946183" y="246634"/>
                            <a:ext cx="100067" cy="48806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2" name="Straight Arrow Connector 272"/>
                        <wps:cNvCnPr/>
                        <wps:spPr>
                          <a:xfrm flipV="1">
                            <a:off x="4046250" y="246636"/>
                            <a:ext cx="401153" cy="48806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6" name="Straight Arrow Connector 276"/>
                        <wps:cNvCnPr/>
                        <wps:spPr>
                          <a:xfrm flipH="1" flipV="1">
                            <a:off x="5075388" y="246638"/>
                            <a:ext cx="590435" cy="51632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9" name="Straight Arrow Connector 279"/>
                        <wps:cNvCnPr/>
                        <wps:spPr>
                          <a:xfrm flipH="1" flipV="1">
                            <a:off x="5592557" y="250016"/>
                            <a:ext cx="73266" cy="51294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0" name="Straight Arrow Connector 280"/>
                        <wps:cNvCnPr/>
                        <wps:spPr>
                          <a:xfrm flipV="1">
                            <a:off x="5665823" y="246007"/>
                            <a:ext cx="422829" cy="51695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62928"/>
                            <a:ext cx="664463" cy="35689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E8D359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 xml:space="preserve">1.00 </w:t>
                              </w:r>
                            </w:p>
                            <w:p w14:paraId="1300B887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</w:t>
                              </w: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69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7237" y="369547"/>
                            <a:ext cx="524204" cy="35689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ADCD24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.08</w:t>
                              </w:r>
                            </w:p>
                            <w:p w14:paraId="01A3AC88" w14:textId="77777777" w:rsidR="003B0BB4" w:rsidRPr="009C67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7</w:t>
                              </w: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5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96656" y="374581"/>
                            <a:ext cx="504825" cy="38838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AE9401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70</w:t>
                              </w:r>
                            </w:p>
                            <w:p w14:paraId="6B70D7FB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</w:t>
                              </w: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42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88373" y="375193"/>
                            <a:ext cx="491906" cy="35125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A230FD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.00</w:t>
                              </w:r>
                            </w:p>
                            <w:p w14:paraId="163E25E4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7</w:t>
                              </w: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0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070999" y="382693"/>
                            <a:ext cx="540206" cy="34375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3D68D9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.08</w:t>
                              </w:r>
                            </w:p>
                            <w:p w14:paraId="22EC48D7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7</w:t>
                              </w: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3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47578" y="369542"/>
                            <a:ext cx="504825" cy="3569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D8C8410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70</w:t>
                              </w:r>
                            </w:p>
                            <w:p w14:paraId="52B3396C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</w:t>
                              </w: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43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309191" y="374582"/>
                            <a:ext cx="501626" cy="35186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713F94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.00</w:t>
                              </w:r>
                            </w:p>
                            <w:p w14:paraId="58A0D579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7</w:t>
                              </w: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3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717900" y="359454"/>
                            <a:ext cx="542797" cy="328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758A68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.08</w:t>
                              </w:r>
                            </w:p>
                            <w:p w14:paraId="484B8F72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7</w:t>
                              </w: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4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37267" y="362928"/>
                            <a:ext cx="504825" cy="34863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5346E3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70</w:t>
                              </w:r>
                            </w:p>
                            <w:p w14:paraId="63D335D3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</w:t>
                              </w: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42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943375" y="362928"/>
                            <a:ext cx="504825" cy="32470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BEF4EA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.00</w:t>
                              </w:r>
                            </w:p>
                            <w:p w14:paraId="0BC6AC4C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7</w:t>
                              </w: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3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0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55544" y="374576"/>
                            <a:ext cx="538219" cy="35186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7307949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.08</w:t>
                              </w:r>
                            </w:p>
                            <w:p w14:paraId="29A9AD87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7</w:t>
                              </w: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5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0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803421" y="359454"/>
                            <a:ext cx="504825" cy="324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904621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70</w:t>
                              </w:r>
                            </w:p>
                            <w:p w14:paraId="3BDF4837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</w:t>
                              </w: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45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0" y="0"/>
                            <a:ext cx="488137" cy="2413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3C5E356" w14:textId="08163C79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  <w:jc w:val="center"/>
                                <w:rPr>
                                  <w:sz w:val="22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14"/>
                                  <w:szCs w:val="16"/>
                                </w:rPr>
                                <w:t>SC M</w:t>
                              </w:r>
                              <w:r w:rsidR="00AE5EB2">
                                <w:rPr>
                                  <w:rFonts w:eastAsia="Calibri"/>
                                  <w:sz w:val="14"/>
                                  <w:szCs w:val="16"/>
                                </w:rPr>
                                <w:t xml:space="preserve"> 8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527236" y="293"/>
                            <a:ext cx="487680" cy="2406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FB377E" w14:textId="2223DC2F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 xml:space="preserve">SC F </w:t>
                              </w:r>
                              <w:r w:rsidR="00AE5EB2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73848" y="293"/>
                            <a:ext cx="487680" cy="2406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19C5BCF" w14:textId="4E854D52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 xml:space="preserve">SC T </w:t>
                              </w:r>
                              <w:r w:rsidR="00AE5EB2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605404" y="293"/>
                            <a:ext cx="487680" cy="2406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2FF9ED8" w14:textId="32A79667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 xml:space="preserve">SC M </w:t>
                              </w:r>
                              <w:r w:rsidR="00AE5EB2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2131843" y="293"/>
                            <a:ext cx="487680" cy="2406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88ACE4" w14:textId="0DEB1EA8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 xml:space="preserve">SC F </w:t>
                              </w:r>
                              <w:r w:rsidR="00AE5EB2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Rectangle 308"/>
                        <wps:cNvSpPr/>
                        <wps:spPr>
                          <a:xfrm>
                            <a:off x="2652023" y="293"/>
                            <a:ext cx="487680" cy="2406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0121B4B" w14:textId="7B5F00D8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 xml:space="preserve">SC T </w:t>
                              </w:r>
                              <w:r w:rsidR="00AE5EB2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9" name="Rectangle 309"/>
                        <wps:cNvSpPr/>
                        <wps:spPr>
                          <a:xfrm>
                            <a:off x="3166353" y="293"/>
                            <a:ext cx="523673" cy="2406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355DA39" w14:textId="48A3D9BA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 xml:space="preserve">SC M </w:t>
                              </w:r>
                              <w:r w:rsidR="00AE5EB2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0" name="Rectangle 310"/>
                        <wps:cNvSpPr/>
                        <wps:spPr>
                          <a:xfrm>
                            <a:off x="3714989" y="928"/>
                            <a:ext cx="487680" cy="2406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3252108" w14:textId="4AC169F1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 xml:space="preserve">SC F </w:t>
                              </w:r>
                              <w:r w:rsidR="00AE5EB2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1" name="Rectangle 311"/>
                        <wps:cNvSpPr/>
                        <wps:spPr>
                          <a:xfrm>
                            <a:off x="4234774" y="0"/>
                            <a:ext cx="513603" cy="2406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78090D" w14:textId="64D54E79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 xml:space="preserve">SC T </w:t>
                              </w:r>
                              <w:r w:rsidR="00AE5EB2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2" name="Rectangle 312"/>
                        <wps:cNvSpPr/>
                        <wps:spPr>
                          <a:xfrm>
                            <a:off x="4790871" y="293"/>
                            <a:ext cx="524870" cy="2406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A29AAE5" w14:textId="1DFBAD4E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 xml:space="preserve">SC M </w:t>
                              </w:r>
                              <w:r w:rsidR="00AE5EB2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3" name="Rectangle 313"/>
                        <wps:cNvSpPr/>
                        <wps:spPr>
                          <a:xfrm>
                            <a:off x="5337242" y="293"/>
                            <a:ext cx="494451" cy="2406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CFF3245" w14:textId="0BC5DC8F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 xml:space="preserve">SC F </w:t>
                              </w:r>
                              <w:r w:rsidR="00AE5EB2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4" name="Rectangle 314"/>
                        <wps:cNvSpPr/>
                        <wps:spPr>
                          <a:xfrm>
                            <a:off x="5852808" y="293"/>
                            <a:ext cx="500975" cy="2406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F06FC51" w14:textId="404BEDC5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 xml:space="preserve">SC T </w:t>
                              </w:r>
                              <w:r w:rsidR="00AE5EB2">
                                <w:rPr>
                                  <w:rFonts w:eastAsia="Calibri"/>
                                  <w:sz w:val="14"/>
                                  <w:szCs w:val="14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6" name="Straight Arrow Connector 336"/>
                        <wps:cNvCnPr/>
                        <wps:spPr>
                          <a:xfrm flipH="1" flipV="1">
                            <a:off x="4046250" y="1087126"/>
                            <a:ext cx="413075" cy="4505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17752" y="2348176"/>
                            <a:ext cx="1019896" cy="26167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587462" w14:textId="77777777" w:rsidR="003B0BB4" w:rsidRPr="009C67CD" w:rsidRDefault="003B0BB4" w:rsidP="003B0BB4">
                              <w:pPr>
                                <w:spacing w:line="252" w:lineRule="auto"/>
                                <w:rPr>
                                  <w:sz w:val="22"/>
                                  <w:szCs w:val="20"/>
                                </w:rPr>
                              </w:pPr>
                              <w:r w:rsidRPr="009C67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.00 / -.06 n.s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3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73482" y="1216581"/>
                            <a:ext cx="536924" cy="33647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EE035D" w14:textId="77777777" w:rsidR="003B0BB4" w:rsidRDefault="003B0BB4" w:rsidP="003B0BB4">
                              <w:pP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</w:t>
                              </w: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</w:p>
                            <w:p w14:paraId="4803F6CE" w14:textId="77777777" w:rsidR="003B0BB4" w:rsidRPr="00BD75CD" w:rsidRDefault="003B0BB4" w:rsidP="003B0BB4"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97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46703" y="1139988"/>
                            <a:ext cx="494215" cy="3788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835A01" w14:textId="77777777" w:rsidR="003B0BB4" w:rsidRDefault="003B0BB4" w:rsidP="003B0BB4">
                              <w:pPr>
                                <w:spacing w:line="252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2820C4A3" w14:textId="77777777" w:rsidR="003B0BB4" w:rsidRPr="00BD75CD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95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4433" y="1087694"/>
                            <a:ext cx="492285" cy="3700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B897CAC" w14:textId="77777777" w:rsidR="003B0BB4" w:rsidRDefault="003B0BB4" w:rsidP="003B0BB4">
                              <w:pPr>
                                <w:spacing w:line="252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1480D264" w14:textId="77777777" w:rsidR="003B0BB4" w:rsidRPr="00BD75CD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96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661403" y="1307265"/>
                            <a:ext cx="478300" cy="3421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BF215E" w14:textId="77777777" w:rsidR="003B0BB4" w:rsidRDefault="003B0BB4" w:rsidP="003B0BB4">
                              <w:pPr>
                                <w:spacing w:line="252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2970021E" w14:textId="77777777" w:rsidR="003B0BB4" w:rsidRPr="00BD75CD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92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39575" y="1288779"/>
                            <a:ext cx="484327" cy="34211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02ED8E" w14:textId="77777777" w:rsidR="003B0BB4" w:rsidRDefault="003B0BB4" w:rsidP="003B0BB4">
                              <w:pPr>
                                <w:spacing w:line="252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5760479C" w14:textId="77777777" w:rsidR="003B0BB4" w:rsidRPr="00BD75CD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13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73348" y="1166125"/>
                            <a:ext cx="475029" cy="350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440B237" w14:textId="77777777" w:rsidR="003B0BB4" w:rsidRDefault="003B0BB4" w:rsidP="003B0BB4">
                              <w:pPr>
                                <w:spacing w:line="252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2</w:t>
                              </w:r>
                            </w:p>
                            <w:p w14:paraId="4101AB6B" w14:textId="77777777" w:rsidR="003B0BB4" w:rsidRPr="00BD75CD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26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5522" y="1166125"/>
                            <a:ext cx="474676" cy="3302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BE1774" w14:textId="77777777" w:rsidR="003B0BB4" w:rsidRDefault="003B0BB4" w:rsidP="003B0BB4">
                              <w:pPr>
                                <w:spacing w:line="252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3</w:t>
                              </w:r>
                            </w:p>
                            <w:p w14:paraId="3896683A" w14:textId="77777777" w:rsidR="003B0BB4" w:rsidRPr="00BD75CD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37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53" name="Connector: Curved 353"/>
                        <wps:cNvCnPr>
                          <a:stCxn id="232" idx="5"/>
                          <a:endCxn id="233" idx="3"/>
                        </wps:cNvCnPr>
                        <wps:spPr>
                          <a:xfrm rot="5400000" flipH="1" flipV="1">
                            <a:off x="2956089" y="1142736"/>
                            <a:ext cx="39327" cy="2172018"/>
                          </a:xfrm>
                          <a:prstGeom prst="curvedConnector3">
                            <a:avLst>
                              <a:gd name="adj1" fmla="val -874727"/>
                            </a:avLst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0DA36A1" id="Canvas 355" o:spid="_x0000_s1026" editas="canvas" style="width:7in;height:205.5pt;mso-position-horizontal-relative:char;mso-position-vertical-relative:line" coordsize="64008,260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4008;height:26098;visibility:visible;mso-wrap-style:square" filled="t">
                  <v:fill o:detectmouseclick="t"/>
                  <v:path o:connecttype="none"/>
                </v:shape>
                <v:oval id="Oval 232" o:spid="_x0000_s1028" style="position:absolute;left:8734;top:15759;width:11907;height:78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" fillcolor="white [3201]" strokecolor="black [3200]" strokeweight="1pt">
                  <v:stroke joinstyle="miter"/>
                  <v:textbox>
                    <w:txbxContent>
                      <w:p w14:paraId="7A5F4A92" w14:textId="77777777" w:rsidR="003B0BB4" w:rsidRPr="00BD75CD" w:rsidRDefault="003B0BB4" w:rsidP="003B0BB4">
                        <w:pPr>
                          <w:jc w:val="center"/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Intercept Self-Control Age 8</w:t>
                        </w:r>
                      </w:p>
                    </w:txbxContent>
                  </v:textbox>
                </v:oval>
                <v:oval id="Oval 233" o:spid="_x0000_s1029" style="position:absolute;left:38873;top:15531;width:11907;height:7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" fillcolor="white [3201]" strokecolor="black [3200]" strokeweight="1pt">
                  <v:stroke joinstyle="miter"/>
                  <v:textbox>
                    <w:txbxContent>
                      <w:p w14:paraId="48B7B1FA" w14:textId="77777777" w:rsidR="003B0BB4" w:rsidRPr="00BD75CD" w:rsidRDefault="003B0BB4" w:rsidP="003B0BB4">
                        <w:pPr>
                          <w:jc w:val="center"/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Slope    Self-Control Age 8-11</w:t>
                        </w:r>
                      </w:p>
                      <w:p w14:paraId="4A33A155" w14:textId="77777777" w:rsidR="003B0BB4" w:rsidRPr="00BD75CD" w:rsidRDefault="003B0BB4" w:rsidP="003B0BB4">
                        <w:pPr>
                          <w:jc w:val="center"/>
                        </w:pPr>
                      </w:p>
                    </w:txbxContent>
                  </v:textbox>
                </v:oval>
                <v:oval id="Oval 234" o:spid="_x0000_s1030" style="position:absolute;left:1524;top:7894;width:13490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" fillcolor="white [3201]" strokecolor="black [3213]" strokeweight="1pt">
                  <v:stroke joinstyle="miter"/>
                  <v:textbox>
                    <w:txbxContent>
                      <w:p w14:paraId="3D526035" w14:textId="77777777" w:rsidR="003B0BB4" w:rsidRPr="00BD75CD" w:rsidRDefault="003B0BB4" w:rsidP="003B0BB4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 xml:space="preserve">Self-control </w:t>
                        </w:r>
                        <w:r w:rsidRPr="00BD75CD">
                          <w:rPr>
                            <w:sz w:val="20"/>
                            <w:szCs w:val="20"/>
                          </w:rPr>
                          <w:t>8</w:t>
                        </w:r>
                      </w:p>
                    </w:txbxContent>
                  </v:textbox>
                </v:oval>
                <v:oval id="Oval 235" o:spid="_x0000_s1031" style="position:absolute;left:16144;top:7819;width:14872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" fillcolor="white [3201]" strokecolor="black [3213]" strokeweight="1pt">
                  <v:stroke joinstyle="miter"/>
                  <v:textbox>
                    <w:txbxContent>
                      <w:p w14:paraId="1F503DC1" w14:textId="77777777" w:rsidR="003B0BB4" w:rsidRPr="00BD75CD" w:rsidRDefault="003B0BB4" w:rsidP="003B0BB4">
                        <w:pPr>
                          <w:spacing w:line="256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Self-control 9</w:t>
                        </w:r>
                      </w:p>
                    </w:txbxContent>
                  </v:textbox>
                </v:oval>
                <v:oval id="Oval 236" o:spid="_x0000_s1032" style="position:absolute;left:33269;top:7347;width:14386;height:3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" fillcolor="white [3201]" strokecolor="black [3213]" strokeweight="1pt">
                  <v:stroke joinstyle="miter"/>
                  <v:textbox>
                    <w:txbxContent>
                      <w:p w14:paraId="7EBC8550" w14:textId="77777777" w:rsidR="003B0BB4" w:rsidRPr="00BD75CD" w:rsidRDefault="003B0BB4" w:rsidP="003B0BB4">
                        <w:pPr>
                          <w:spacing w:line="256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Self-control 10</w:t>
                        </w:r>
                      </w:p>
                    </w:txbxContent>
                  </v:textbox>
                </v:oval>
                <v:oval id="Oval 237" o:spid="_x0000_s1033" style="position:absolute;left:49664;top:7629;width:13987;height:3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" fillcolor="white [3201]" strokecolor="black [3213]" strokeweight="1pt">
                  <v:stroke joinstyle="miter"/>
                  <v:textbox>
                    <w:txbxContent>
                      <w:p w14:paraId="16107FE2" w14:textId="77777777" w:rsidR="003B0BB4" w:rsidRPr="00BD75CD" w:rsidRDefault="003B0BB4" w:rsidP="003B0BB4">
                        <w:pPr>
                          <w:spacing w:line="256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Self-control 11</w:t>
                        </w:r>
                      </w:p>
                    </w:txbxContent>
                  </v:textbox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42" o:spid="_x0000_s1034" type="#_x0000_t32" style="position:absolute;left:8269;top:11419;width:6585;height:411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243" o:spid="_x0000_s1035" type="#_x0000_t32" style="position:absolute;left:14854;top:11344;width:8726;height:418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" strokecolor="black [3200]" strokeweight=".5pt">
                  <v:stroke endarrow="block" joinstyle="miter"/>
                </v:shape>
                <v:shape id="Straight Arrow Connector 244" o:spid="_x0000_s1036" type="#_x0000_t32" style="position:absolute;left:14854;top:10355;width:20522;height:517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" strokecolor="black [3200]" strokeweight=".5pt">
                  <v:stroke endarrow="block" joinstyle="miter"/>
                </v:shape>
                <v:shape id="Straight Arrow Connector 245" o:spid="_x0000_s1037" type="#_x0000_t32" style="position:absolute;left:14854;top:10637;width:36858;height:489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" strokecolor="black [3200]" strokeweight=".5pt">
                  <v:stroke endarrow="block" joinstyle="miter"/>
                </v:shape>
                <v:shape id="Straight Arrow Connector 246" o:spid="_x0000_s1038" type="#_x0000_t32" style="position:absolute;left:44593;top:10637;width:7119;height:4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" strokecolor="black [3200]" strokeweight=".5pt">
                  <v:stroke endarrow="block" joinstyle="miter"/>
                </v:shape>
                <v:shape id="Straight Arrow Connector 247" o:spid="_x0000_s1039" type="#_x0000_t32" style="position:absolute;left:23580;top:11344;width:21013;height:403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258" o:spid="_x0000_s1040" type="#_x0000_t32" style="position:absolute;left:2286;top:2509;width:5983;height:538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" strokecolor="black [3200]" strokeweight=".5pt">
                  <v:stroke endarrow="block" joinstyle="miter"/>
                </v:shape>
                <v:shape id="Straight Arrow Connector 259" o:spid="_x0000_s1041" type="#_x0000_t32" style="position:absolute;left:7198;top:2407;width:1071;height:548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260" o:spid="_x0000_s1042" type="#_x0000_t32" style="position:absolute;left:8269;top:2411;width:3907;height:548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264" o:spid="_x0000_s1043" type="#_x0000_t32" style="position:absolute;left:18427;top:2491;width:5153;height:532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265" o:spid="_x0000_s1044" type="#_x0000_t32" style="position:absolute;left:23289;top:2451;width:291;height:536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266" o:spid="_x0000_s1045" type="#_x0000_t32" style="position:absolute;left:23580;top:2491;width:4661;height:532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" strokecolor="black [3200]" strokeweight=".5pt">
                  <v:stroke endarrow="block" joinstyle="miter"/>
                </v:shape>
                <v:shape id="Straight Arrow Connector 270" o:spid="_x0000_s1046" type="#_x0000_t32" style="position:absolute;left:34201;top:2466;width:6261;height:488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" strokecolor="black [3200]" strokeweight=".5pt">
                  <v:stroke endarrow="block" joinstyle="miter"/>
                </v:shape>
                <v:shape id="Straight Arrow Connector 271" o:spid="_x0000_s1047" type="#_x0000_t32" style="position:absolute;left:39461;top:2466;width:1001;height:488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" strokecolor="black [3200]" strokeweight=".5pt">
                  <v:stroke endarrow="block" joinstyle="miter"/>
                </v:shape>
                <v:shape id="Straight Arrow Connector 272" o:spid="_x0000_s1048" type="#_x0000_t32" style="position:absolute;left:40462;top:2466;width:4012;height:488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" strokecolor="black [3200]" strokeweight=".5pt">
                  <v:stroke endarrow="block" joinstyle="miter"/>
                </v:shape>
                <v:shape id="Straight Arrow Connector 276" o:spid="_x0000_s1049" type="#_x0000_t32" style="position:absolute;left:50753;top:2466;width:5905;height:516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279" o:spid="_x0000_s1050" type="#_x0000_t32" style="position:absolute;left:55925;top:2500;width:733;height:5129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280" o:spid="_x0000_s1051" type="#_x0000_t32" style="position:absolute;left:56658;top:2460;width:4228;height:516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" strokecolor="black [3200]" strokeweight=".5pt">
                  <v:stroke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52" type="#_x0000_t202" style="position:absolute;top:3629;width:6644;height:35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" strokecolor="white [3212]">
                  <v:textbox>
                    <w:txbxContent>
                      <w:p w14:paraId="24E8D359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 xml:space="preserve">1.00 </w:t>
                        </w:r>
                      </w:p>
                      <w:p w14:paraId="1300B887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</w:t>
                        </w: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69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***</w:t>
                        </w:r>
                      </w:p>
                    </w:txbxContent>
                  </v:textbox>
                </v:shape>
                <v:shape id="Text Box 2" o:spid="_x0000_s1053" type="#_x0000_t202" style="position:absolute;left:5272;top:3695;width:5242;height:35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" strokecolor="white [3212]">
                  <v:textbox>
                    <w:txbxContent>
                      <w:p w14:paraId="17ADCD24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1.08</w:t>
                        </w:r>
                      </w:p>
                      <w:p w14:paraId="01A3AC88" w14:textId="77777777" w:rsidR="003B0BB4" w:rsidRPr="009C67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7</w:t>
                        </w: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5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***</w:t>
                        </w:r>
                      </w:p>
                    </w:txbxContent>
                  </v:textbox>
                </v:shape>
                <v:shape id="Text Box 2" o:spid="_x0000_s1054" type="#_x0000_t202" style="position:absolute;left:9966;top:3745;width:5048;height:38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" strokecolor="white [3212]">
                  <v:textbox>
                    <w:txbxContent>
                      <w:p w14:paraId="53AE9401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70</w:t>
                        </w:r>
                      </w:p>
                      <w:p w14:paraId="6B70D7FB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</w:t>
                        </w: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42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***</w:t>
                        </w:r>
                      </w:p>
                    </w:txbxContent>
                  </v:textbox>
                </v:shape>
                <v:shape id="Text Box 2" o:spid="_x0000_s1055" type="#_x0000_t202" style="position:absolute;left:16883;top:3751;width:4919;height:35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" strokecolor="white [3212]">
                  <v:textbox>
                    <w:txbxContent>
                      <w:p w14:paraId="11A230FD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1.00</w:t>
                        </w:r>
                      </w:p>
                      <w:p w14:paraId="163E25E4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7</w:t>
                        </w: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0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***</w:t>
                        </w:r>
                      </w:p>
                    </w:txbxContent>
                  </v:textbox>
                </v:shape>
                <v:shape id="Text Box 2" o:spid="_x0000_s1056" type="#_x0000_t202" style="position:absolute;left:20709;top:3826;width:5403;height:34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" strokecolor="white [3212]">
                  <v:textbox>
                    <w:txbxContent>
                      <w:p w14:paraId="643D68D9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1.08</w:t>
                        </w:r>
                      </w:p>
                      <w:p w14:paraId="22EC48D7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7</w:t>
                        </w: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3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***</w:t>
                        </w:r>
                      </w:p>
                    </w:txbxContent>
                  </v:textbox>
                </v:shape>
                <v:shape id="Text Box 2" o:spid="_x0000_s1057" type="#_x0000_t202" style="position:absolute;left:25475;top:3695;width:5049;height:35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" strokecolor="white [3212]">
                  <v:textbox>
                    <w:txbxContent>
                      <w:p w14:paraId="3D8C8410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70</w:t>
                        </w:r>
                      </w:p>
                      <w:p w14:paraId="52B3396C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</w:t>
                        </w: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43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***</w:t>
                        </w:r>
                      </w:p>
                    </w:txbxContent>
                  </v:textbox>
                </v:shape>
                <v:shape id="Text Box 2" o:spid="_x0000_s1058" type="#_x0000_t202" style="position:absolute;left:33091;top:3745;width:5017;height:3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" strokecolor="white [3212]">
                  <v:textbox>
                    <w:txbxContent>
                      <w:p w14:paraId="09713F94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1.00</w:t>
                        </w:r>
                      </w:p>
                      <w:p w14:paraId="58A0D579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7</w:t>
                        </w: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3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***</w:t>
                        </w:r>
                      </w:p>
                    </w:txbxContent>
                  </v:textbox>
                </v:shape>
                <v:shape id="Text Box 2" o:spid="_x0000_s1059" type="#_x0000_t202" style="position:absolute;left:37179;top:3594;width:5427;height:3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" strokecolor="white [3212]">
                  <v:textbox>
                    <w:txbxContent>
                      <w:p w14:paraId="50758A68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1.08</w:t>
                        </w:r>
                      </w:p>
                      <w:p w14:paraId="484B8F72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7</w:t>
                        </w: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4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***</w:t>
                        </w:r>
                      </w:p>
                    </w:txbxContent>
                  </v:textbox>
                </v:shape>
                <v:shape id="Text Box 2" o:spid="_x0000_s1060" type="#_x0000_t202" style="position:absolute;left:41372;top:3629;width:5048;height:3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" strokecolor="white [3212]">
                  <v:textbox>
                    <w:txbxContent>
                      <w:p w14:paraId="265346E3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70</w:t>
                        </w:r>
                      </w:p>
                      <w:p w14:paraId="63D335D3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</w:t>
                        </w: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42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***</w:t>
                        </w:r>
                      </w:p>
                    </w:txbxContent>
                  </v:textbox>
                </v:shape>
                <v:shape id="Text Box 2" o:spid="_x0000_s1061" type="#_x0000_t202" style="position:absolute;left:49433;top:3629;width:5049;height:3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" strokecolor="white [3212]">
                  <v:textbox>
                    <w:txbxContent>
                      <w:p w14:paraId="6FBEF4EA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1.00</w:t>
                        </w:r>
                      </w:p>
                      <w:p w14:paraId="0BC6AC4C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7</w:t>
                        </w: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3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***</w:t>
                        </w:r>
                      </w:p>
                    </w:txbxContent>
                  </v:textbox>
                </v:shape>
                <v:shape id="Text Box 2" o:spid="_x0000_s1062" type="#_x0000_t202" style="position:absolute;left:53555;top:3745;width:5382;height:3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" strokecolor="white [3212]">
                  <v:textbox>
                    <w:txbxContent>
                      <w:p w14:paraId="47307949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1.08</w:t>
                        </w:r>
                      </w:p>
                      <w:p w14:paraId="29A9AD87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7</w:t>
                        </w: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5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***</w:t>
                        </w:r>
                      </w:p>
                    </w:txbxContent>
                  </v:textbox>
                </v:shape>
                <v:shape id="Text Box 2" o:spid="_x0000_s1063" type="#_x0000_t202" style="position:absolute;left:58034;top:3594;width:5048;height:3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" strokecolor="white [3212]">
                  <v:textbox>
                    <w:txbxContent>
                      <w:p w14:paraId="6A904621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70</w:t>
                        </w:r>
                      </w:p>
                      <w:p w14:paraId="3BDF4837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</w:t>
                        </w: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45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***</w:t>
                        </w:r>
                      </w:p>
                    </w:txbxContent>
                  </v:textbox>
                </v:shape>
                <v:rect id="Rectangle 302" o:spid="_x0000_s1064" style="position:absolute;width:4881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" fillcolor="white [3201]" strokecolor="black [3213]" strokeweight="1pt">
                  <v:textbox>
                    <w:txbxContent>
                      <w:p w14:paraId="23C5E356" w14:textId="08163C79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2" w:lineRule="auto"/>
                          <w:jc w:val="center"/>
                          <w:rPr>
                            <w:sz w:val="22"/>
                          </w:rPr>
                        </w:pPr>
                        <w:r w:rsidRPr="00BD75CD">
                          <w:rPr>
                            <w:rFonts w:eastAsia="Calibri"/>
                            <w:sz w:val="14"/>
                            <w:szCs w:val="16"/>
                          </w:rPr>
                          <w:t>SC M</w:t>
                        </w:r>
                        <w:r w:rsidR="00AE5EB2">
                          <w:rPr>
                            <w:rFonts w:eastAsia="Calibri"/>
                            <w:sz w:val="14"/>
                            <w:szCs w:val="16"/>
                          </w:rPr>
                          <w:t xml:space="preserve"> 8</w:t>
                        </w:r>
                      </w:p>
                    </w:txbxContent>
                  </v:textbox>
                </v:rect>
                <v:rect id="Rectangle 304" o:spid="_x0000_s1065" style="position:absolute;left:5272;top:2;width:4877;height:24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" fillcolor="white [3201]" strokecolor="black [3213]" strokeweight="1pt">
                  <v:textbox>
                    <w:txbxContent>
                      <w:p w14:paraId="4EFB377E" w14:textId="2223DC2F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2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14"/>
                            <w:szCs w:val="14"/>
                          </w:rPr>
                          <w:t xml:space="preserve">SC F </w:t>
                        </w:r>
                        <w:r w:rsidR="00AE5EB2">
                          <w:rPr>
                            <w:rFonts w:eastAsia="Calibri"/>
                            <w:sz w:val="14"/>
                            <w:szCs w:val="14"/>
                          </w:rPr>
                          <w:t>8</w:t>
                        </w:r>
                      </w:p>
                    </w:txbxContent>
                  </v:textbox>
                </v:rect>
                <v:rect id="Rectangle 305" o:spid="_x0000_s1066" style="position:absolute;left:10738;top:2;width:4877;height:24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" fillcolor="white [3201]" strokecolor="black [3213]" strokeweight="1pt">
                  <v:textbox>
                    <w:txbxContent>
                      <w:p w14:paraId="319C5BCF" w14:textId="4E854D52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2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14"/>
                            <w:szCs w:val="14"/>
                          </w:rPr>
                          <w:t xml:space="preserve">SC T </w:t>
                        </w:r>
                        <w:r w:rsidR="00AE5EB2">
                          <w:rPr>
                            <w:rFonts w:eastAsia="Calibri"/>
                            <w:sz w:val="14"/>
                            <w:szCs w:val="14"/>
                          </w:rPr>
                          <w:t>8</w:t>
                        </w:r>
                      </w:p>
                    </w:txbxContent>
                  </v:textbox>
                </v:rect>
                <v:rect id="Rectangle 306" o:spid="_x0000_s1067" style="position:absolute;left:16054;top:2;width:4876;height:24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" fillcolor="white [3201]" strokecolor="black [3213]" strokeweight="1pt">
                  <v:textbox>
                    <w:txbxContent>
                      <w:p w14:paraId="42FF9ED8" w14:textId="32A79667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2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14"/>
                            <w:szCs w:val="14"/>
                          </w:rPr>
                          <w:t xml:space="preserve">SC M </w:t>
                        </w:r>
                        <w:r w:rsidR="00AE5EB2">
                          <w:rPr>
                            <w:rFonts w:eastAsia="Calibri"/>
                            <w:sz w:val="14"/>
                            <w:szCs w:val="14"/>
                          </w:rPr>
                          <w:t>9</w:t>
                        </w:r>
                      </w:p>
                    </w:txbxContent>
                  </v:textbox>
                </v:rect>
                <v:rect id="Rectangle 307" o:spid="_x0000_s1068" style="position:absolute;left:21318;top:2;width:4877;height:24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" fillcolor="white [3201]" strokecolor="black [3213]" strokeweight="1pt">
                  <v:textbox>
                    <w:txbxContent>
                      <w:p w14:paraId="6288ACE4" w14:textId="0DEB1EA8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2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14"/>
                            <w:szCs w:val="14"/>
                          </w:rPr>
                          <w:t xml:space="preserve">SC F </w:t>
                        </w:r>
                        <w:r w:rsidR="00AE5EB2">
                          <w:rPr>
                            <w:rFonts w:eastAsia="Calibri"/>
                            <w:sz w:val="14"/>
                            <w:szCs w:val="14"/>
                          </w:rPr>
                          <w:t>9</w:t>
                        </w:r>
                      </w:p>
                    </w:txbxContent>
                  </v:textbox>
                </v:rect>
                <v:rect id="Rectangle 308" o:spid="_x0000_s1069" style="position:absolute;left:26520;top:2;width:4877;height:24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" fillcolor="white [3201]" strokecolor="black [3213]" strokeweight="1pt">
                  <v:textbox>
                    <w:txbxContent>
                      <w:p w14:paraId="10121B4B" w14:textId="7B5F00D8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2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14"/>
                            <w:szCs w:val="14"/>
                          </w:rPr>
                          <w:t xml:space="preserve">SC T </w:t>
                        </w:r>
                        <w:r w:rsidR="00AE5EB2">
                          <w:rPr>
                            <w:rFonts w:eastAsia="Calibri"/>
                            <w:sz w:val="14"/>
                            <w:szCs w:val="14"/>
                          </w:rPr>
                          <w:t>9</w:t>
                        </w:r>
                      </w:p>
                    </w:txbxContent>
                  </v:textbox>
                </v:rect>
                <v:rect id="Rectangle 309" o:spid="_x0000_s1070" style="position:absolute;left:31663;top:2;width:5237;height:24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" fillcolor="white [3201]" strokecolor="black [3213]" strokeweight="1pt">
                  <v:textbox>
                    <w:txbxContent>
                      <w:p w14:paraId="2355DA39" w14:textId="48A3D9BA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2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14"/>
                            <w:szCs w:val="14"/>
                          </w:rPr>
                          <w:t xml:space="preserve">SC M </w:t>
                        </w:r>
                        <w:r w:rsidR="00AE5EB2">
                          <w:rPr>
                            <w:rFonts w:eastAsia="Calibri"/>
                            <w:sz w:val="14"/>
                            <w:szCs w:val="14"/>
                          </w:rPr>
                          <w:t>10</w:t>
                        </w:r>
                      </w:p>
                    </w:txbxContent>
                  </v:textbox>
                </v:rect>
                <v:rect id="Rectangle 310" o:spid="_x0000_s1071" style="position:absolute;left:37149;top:9;width:4877;height:24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" fillcolor="white [3201]" strokecolor="black [3213]" strokeweight="1pt">
                  <v:textbox>
                    <w:txbxContent>
                      <w:p w14:paraId="63252108" w14:textId="4AC169F1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2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14"/>
                            <w:szCs w:val="14"/>
                          </w:rPr>
                          <w:t xml:space="preserve">SC F </w:t>
                        </w:r>
                        <w:r w:rsidR="00AE5EB2">
                          <w:rPr>
                            <w:rFonts w:eastAsia="Calibri"/>
                            <w:sz w:val="14"/>
                            <w:szCs w:val="14"/>
                          </w:rPr>
                          <w:t>10</w:t>
                        </w:r>
                      </w:p>
                    </w:txbxContent>
                  </v:textbox>
                </v:rect>
                <v:rect id="Rectangle 311" o:spid="_x0000_s1072" style="position:absolute;left:42347;width:5136;height:24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" fillcolor="white [3201]" strokecolor="black [3213]" strokeweight="1pt">
                  <v:textbox>
                    <w:txbxContent>
                      <w:p w14:paraId="6978090D" w14:textId="64D54E79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2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14"/>
                            <w:szCs w:val="14"/>
                          </w:rPr>
                          <w:t xml:space="preserve">SC T </w:t>
                        </w:r>
                        <w:r w:rsidR="00AE5EB2">
                          <w:rPr>
                            <w:rFonts w:eastAsia="Calibri"/>
                            <w:sz w:val="14"/>
                            <w:szCs w:val="14"/>
                          </w:rPr>
                          <w:t>10</w:t>
                        </w:r>
                      </w:p>
                    </w:txbxContent>
                  </v:textbox>
                </v:rect>
                <v:rect id="Rectangle 312" o:spid="_x0000_s1073" style="position:absolute;left:47908;top:2;width:5249;height:24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" fillcolor="white [3201]" strokecolor="black [3213]" strokeweight="1pt">
                  <v:textbox>
                    <w:txbxContent>
                      <w:p w14:paraId="4A29AAE5" w14:textId="1DFBAD4E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2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14"/>
                            <w:szCs w:val="14"/>
                          </w:rPr>
                          <w:t xml:space="preserve">SC M </w:t>
                        </w:r>
                        <w:r w:rsidR="00AE5EB2">
                          <w:rPr>
                            <w:rFonts w:eastAsia="Calibri"/>
                            <w:sz w:val="14"/>
                            <w:szCs w:val="14"/>
                          </w:rPr>
                          <w:t>11</w:t>
                        </w:r>
                      </w:p>
                    </w:txbxContent>
                  </v:textbox>
                </v:rect>
                <v:rect id="Rectangle 313" o:spid="_x0000_s1074" style="position:absolute;left:53372;top:2;width:4944;height:24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" fillcolor="white [3201]" strokecolor="black [3213]" strokeweight="1pt">
                  <v:textbox>
                    <w:txbxContent>
                      <w:p w14:paraId="4CFF3245" w14:textId="0BC5DC8F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2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14"/>
                            <w:szCs w:val="14"/>
                          </w:rPr>
                          <w:t xml:space="preserve">SC F </w:t>
                        </w:r>
                        <w:r w:rsidR="00AE5EB2">
                          <w:rPr>
                            <w:rFonts w:eastAsia="Calibri"/>
                            <w:sz w:val="14"/>
                            <w:szCs w:val="14"/>
                          </w:rPr>
                          <w:t>11</w:t>
                        </w:r>
                      </w:p>
                    </w:txbxContent>
                  </v:textbox>
                </v:rect>
                <v:rect id="Rectangle 314" o:spid="_x0000_s1075" style="position:absolute;left:58528;top:2;width:5009;height:24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" fillcolor="white [3201]" strokecolor="black [3213]" strokeweight="1pt">
                  <v:textbox>
                    <w:txbxContent>
                      <w:p w14:paraId="0F06FC51" w14:textId="404BEDC5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2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14"/>
                            <w:szCs w:val="14"/>
                          </w:rPr>
                          <w:t xml:space="preserve">SC T </w:t>
                        </w:r>
                        <w:r w:rsidR="00AE5EB2">
                          <w:rPr>
                            <w:rFonts w:eastAsia="Calibri"/>
                            <w:sz w:val="14"/>
                            <w:szCs w:val="14"/>
                          </w:rPr>
                          <w:t>11</w:t>
                        </w:r>
                      </w:p>
                    </w:txbxContent>
                  </v:textbox>
                </v:rect>
                <v:shape id="Straight Arrow Connector 336" o:spid="_x0000_s1076" type="#_x0000_t32" style="position:absolute;left:40462;top:10871;width:4131;height:450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" strokecolor="black [3200]" strokeweight=".5pt">
                  <v:stroke endarrow="block" joinstyle="miter"/>
                </v:shape>
                <v:shape id="Text Box 2" o:spid="_x0000_s1077" type="#_x0000_t202" style="position:absolute;left:25177;top:23481;width:10199;height:26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" strokecolor="white [3212]">
                  <v:textbox>
                    <w:txbxContent>
                      <w:p w14:paraId="1D587462" w14:textId="77777777" w:rsidR="003B0BB4" w:rsidRPr="009C67CD" w:rsidRDefault="003B0BB4" w:rsidP="003B0BB4">
                        <w:pPr>
                          <w:spacing w:line="252" w:lineRule="auto"/>
                          <w:rPr>
                            <w:sz w:val="22"/>
                            <w:szCs w:val="20"/>
                          </w:rPr>
                        </w:pPr>
                        <w:r w:rsidRPr="009C67CD">
                          <w:rPr>
                            <w:rFonts w:eastAsia="Calibri"/>
                            <w:sz w:val="20"/>
                            <w:szCs w:val="20"/>
                          </w:rPr>
                          <w:t>.00 / -.06 n.s.</w:t>
                        </w:r>
                      </w:p>
                    </w:txbxContent>
                  </v:textbox>
                </v:shape>
                <v:shape id="Text Box 2" o:spid="_x0000_s1078" type="#_x0000_t202" style="position:absolute;left:8734;top:12165;width:5370;height:3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" strokecolor="white [3212]">
                  <v:textbox>
                    <w:txbxContent>
                      <w:p w14:paraId="6AEE035D" w14:textId="77777777" w:rsidR="003B0BB4" w:rsidRDefault="003B0BB4" w:rsidP="003B0BB4">
                        <w:pPr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1</w:t>
                        </w: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 xml:space="preserve"> </w:t>
                        </w:r>
                      </w:p>
                      <w:p w14:paraId="4803F6CE" w14:textId="77777777" w:rsidR="003B0BB4" w:rsidRPr="00BD75CD" w:rsidRDefault="003B0BB4" w:rsidP="003B0BB4"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97***</w:t>
                        </w:r>
                      </w:p>
                    </w:txbxContent>
                  </v:textbox>
                </v:shape>
                <v:shape id="Text Box 2" o:spid="_x0000_s1079" type="#_x0000_t202" style="position:absolute;left:22467;top:11399;width:4942;height:37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" filled="f" stroked="f">
                  <v:textbox>
                    <w:txbxContent>
                      <w:p w14:paraId="76835A01" w14:textId="77777777" w:rsidR="003B0BB4" w:rsidRDefault="003B0BB4" w:rsidP="003B0BB4">
                        <w:pPr>
                          <w:spacing w:line="252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1</w:t>
                        </w:r>
                      </w:p>
                      <w:p w14:paraId="2820C4A3" w14:textId="77777777" w:rsidR="003B0BB4" w:rsidRPr="00BD75CD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95***</w:t>
                        </w:r>
                      </w:p>
                    </w:txbxContent>
                  </v:textbox>
                </v:shape>
                <v:shape id="Text Box 2" o:spid="_x0000_s1080" type="#_x0000_t202" style="position:absolute;left:16144;top:10876;width:4923;height:3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" filled="f" stroked="f">
                  <v:textbox>
                    <w:txbxContent>
                      <w:p w14:paraId="6B897CAC" w14:textId="77777777" w:rsidR="003B0BB4" w:rsidRDefault="003B0BB4" w:rsidP="003B0BB4">
                        <w:pPr>
                          <w:spacing w:line="252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1</w:t>
                        </w:r>
                      </w:p>
                      <w:p w14:paraId="1480D264" w14:textId="77777777" w:rsidR="003B0BB4" w:rsidRPr="00BD75CD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96***</w:t>
                        </w:r>
                      </w:p>
                    </w:txbxContent>
                  </v:textbox>
                </v:shape>
                <v:shape id="Text Box 2" o:spid="_x0000_s1081" type="#_x0000_t202" style="position:absolute;left:26614;top:13072;width:4783;height:34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" strokecolor="white [3212]">
                  <v:textbox>
                    <w:txbxContent>
                      <w:p w14:paraId="72BF215E" w14:textId="77777777" w:rsidR="003B0BB4" w:rsidRDefault="003B0BB4" w:rsidP="003B0BB4">
                        <w:pPr>
                          <w:spacing w:line="252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1</w:t>
                        </w:r>
                      </w:p>
                      <w:p w14:paraId="2970021E" w14:textId="77777777" w:rsidR="003B0BB4" w:rsidRPr="00BD75CD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92***</w:t>
                        </w:r>
                      </w:p>
                    </w:txbxContent>
                  </v:textbox>
                </v:shape>
                <v:shape id="Text Box 2" o:spid="_x0000_s1082" type="#_x0000_t202" style="position:absolute;left:35395;top:12887;width:4844;height:34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" strokecolor="white [3212]">
                  <v:textbox>
                    <w:txbxContent>
                      <w:p w14:paraId="3C02ED8E" w14:textId="77777777" w:rsidR="003B0BB4" w:rsidRDefault="003B0BB4" w:rsidP="003B0BB4">
                        <w:pPr>
                          <w:spacing w:line="252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1</w:t>
                        </w:r>
                      </w:p>
                      <w:p w14:paraId="5760479C" w14:textId="77777777" w:rsidR="003B0BB4" w:rsidRPr="00BD75CD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13***</w:t>
                        </w:r>
                      </w:p>
                    </w:txbxContent>
                  </v:textbox>
                </v:shape>
                <v:shape id="Text Box 2" o:spid="_x0000_s1083" type="#_x0000_t202" style="position:absolute;left:42733;top:11661;width:4750;height:35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" filled="f" stroked="f">
                  <v:textbox>
                    <w:txbxContent>
                      <w:p w14:paraId="0440B237" w14:textId="77777777" w:rsidR="003B0BB4" w:rsidRDefault="003B0BB4" w:rsidP="003B0BB4">
                        <w:pPr>
                          <w:spacing w:line="252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2</w:t>
                        </w:r>
                      </w:p>
                      <w:p w14:paraId="4101AB6B" w14:textId="77777777" w:rsidR="003B0BB4" w:rsidRPr="00BD75CD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26***</w:t>
                        </w:r>
                      </w:p>
                    </w:txbxContent>
                  </v:textbox>
                </v:shape>
                <v:shape id="Text Box 2" o:spid="_x0000_s1084" type="#_x0000_t202" style="position:absolute;left:47655;top:11661;width:4746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" strokecolor="white [3212]">
                  <v:textbox>
                    <w:txbxContent>
                      <w:p w14:paraId="15BE1774" w14:textId="77777777" w:rsidR="003B0BB4" w:rsidRDefault="003B0BB4" w:rsidP="003B0BB4">
                        <w:pPr>
                          <w:spacing w:line="252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3</w:t>
                        </w:r>
                      </w:p>
                      <w:p w14:paraId="3896683A" w14:textId="77777777" w:rsidR="003B0BB4" w:rsidRPr="00BD75CD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37***</w:t>
                        </w:r>
                      </w:p>
                    </w:txbxContent>
                  </v:textbox>
                </v:shape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353" o:spid="_x0000_s1085" type="#_x0000_t38" style="position:absolute;left:29560;top:11427;width:394;height:21720;rotation:90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" adj="-188941" strokecolor="black [3200]" strokeweight=".5pt">
                  <v:stroke startarrow="block" endarrow="block" joinstyle="miter"/>
                </v:shape>
                <w10:anchorlock/>
              </v:group>
            </w:pict>
          </mc:Fallback>
        </mc:AlternateContent>
      </w:r>
    </w:p>
    <w:p w14:paraId="31956621" w14:textId="77777777" w:rsidR="003B0BB4" w:rsidRPr="00586E1D" w:rsidRDefault="003B0BB4" w:rsidP="003B0BB4">
      <w:pPr>
        <w:spacing w:line="480" w:lineRule="auto"/>
        <w:rPr>
          <w:i/>
          <w:sz w:val="20"/>
        </w:rPr>
      </w:pPr>
    </w:p>
    <w:p w14:paraId="4B7BCC91" w14:textId="77777777" w:rsidR="003B0BB4" w:rsidRPr="00586E1D" w:rsidRDefault="003B0BB4" w:rsidP="003B0BB4">
      <w:pPr>
        <w:spacing w:line="276" w:lineRule="auto"/>
        <w:rPr>
          <w:sz w:val="20"/>
        </w:rPr>
      </w:pPr>
      <w:r w:rsidRPr="00586E1D">
        <w:rPr>
          <w:i/>
          <w:sz w:val="20"/>
        </w:rPr>
        <w:t xml:space="preserve">Note. </w:t>
      </w:r>
      <w:r w:rsidRPr="00586E1D">
        <w:rPr>
          <w:iCs/>
          <w:sz w:val="20"/>
        </w:rPr>
        <w:t>Model fit the data well.</w:t>
      </w:r>
      <w:r w:rsidRPr="00586E1D">
        <w:rPr>
          <w:sz w:val="20"/>
        </w:rPr>
        <w:t xml:space="preserve"> ꭓ</w:t>
      </w:r>
      <w:r w:rsidRPr="00586E1D">
        <w:rPr>
          <w:sz w:val="20"/>
          <w:vertAlign w:val="superscript"/>
        </w:rPr>
        <w:t>2</w:t>
      </w:r>
      <w:r w:rsidRPr="00586E1D">
        <w:rPr>
          <w:sz w:val="20"/>
        </w:rPr>
        <w:t xml:space="preserve"> (50) = 79.35, </w:t>
      </w:r>
      <w:r w:rsidRPr="00586E1D">
        <w:rPr>
          <w:i/>
          <w:sz w:val="20"/>
        </w:rPr>
        <w:t>p</w:t>
      </w:r>
      <w:r w:rsidRPr="00586E1D">
        <w:rPr>
          <w:sz w:val="20"/>
        </w:rPr>
        <w:t xml:space="preserve"> = .005, RMSEA (90 % CI) = </w:t>
      </w:r>
      <w:r>
        <w:rPr>
          <w:sz w:val="20"/>
        </w:rPr>
        <w:t>0</w:t>
      </w:r>
      <w:r w:rsidRPr="00586E1D">
        <w:rPr>
          <w:sz w:val="20"/>
        </w:rPr>
        <w:t xml:space="preserve">.02 </w:t>
      </w:r>
      <w:r>
        <w:rPr>
          <w:sz w:val="20"/>
        </w:rPr>
        <w:t>[0</w:t>
      </w:r>
      <w:r w:rsidRPr="00586E1D">
        <w:rPr>
          <w:sz w:val="20"/>
        </w:rPr>
        <w:t xml:space="preserve">.01, </w:t>
      </w:r>
      <w:r>
        <w:rPr>
          <w:sz w:val="20"/>
        </w:rPr>
        <w:t>0</w:t>
      </w:r>
      <w:r w:rsidRPr="00586E1D">
        <w:rPr>
          <w:sz w:val="20"/>
        </w:rPr>
        <w:t>.03</w:t>
      </w:r>
      <w:r>
        <w:rPr>
          <w:sz w:val="20"/>
        </w:rPr>
        <w:t>]</w:t>
      </w:r>
      <w:r w:rsidRPr="00586E1D">
        <w:rPr>
          <w:sz w:val="20"/>
        </w:rPr>
        <w:t xml:space="preserve">, CFI = </w:t>
      </w:r>
      <w:r>
        <w:rPr>
          <w:sz w:val="20"/>
        </w:rPr>
        <w:t>0</w:t>
      </w:r>
      <w:r w:rsidRPr="00586E1D">
        <w:rPr>
          <w:sz w:val="20"/>
        </w:rPr>
        <w:t xml:space="preserve">.99, TLI = </w:t>
      </w:r>
      <w:r>
        <w:rPr>
          <w:sz w:val="20"/>
        </w:rPr>
        <w:t>0</w:t>
      </w:r>
      <w:r w:rsidRPr="00586E1D">
        <w:rPr>
          <w:sz w:val="20"/>
        </w:rPr>
        <w:t xml:space="preserve">.99, SRMR = </w:t>
      </w:r>
      <w:r>
        <w:rPr>
          <w:sz w:val="20"/>
        </w:rPr>
        <w:t>0</w:t>
      </w:r>
      <w:r w:rsidRPr="00586E1D">
        <w:rPr>
          <w:sz w:val="20"/>
        </w:rPr>
        <w:t xml:space="preserve">.04. First number </w:t>
      </w:r>
      <w:proofErr w:type="gramStart"/>
      <w:r w:rsidRPr="00586E1D">
        <w:rPr>
          <w:sz w:val="20"/>
        </w:rPr>
        <w:t>indicates</w:t>
      </w:r>
      <w:proofErr w:type="gramEnd"/>
      <w:r w:rsidRPr="00586E1D">
        <w:rPr>
          <w:sz w:val="20"/>
        </w:rPr>
        <w:t xml:space="preserve"> unstandardized estimates, second number below indicates standardized estimates. Intercept was set at age 8. *** </w:t>
      </w:r>
      <w:r w:rsidRPr="00586E1D">
        <w:rPr>
          <w:i/>
          <w:iCs/>
          <w:sz w:val="20"/>
        </w:rPr>
        <w:t>p</w:t>
      </w:r>
      <w:r w:rsidRPr="00586E1D">
        <w:rPr>
          <w:sz w:val="20"/>
        </w:rPr>
        <w:t xml:space="preserve"> &lt; .001.</w:t>
      </w:r>
    </w:p>
    <w:p w14:paraId="6763A293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7460E1AD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43BEA8DA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0460888B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0662EBB4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1BF91C81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3EC7389C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7BD397E7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7F7773F2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24A81502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5F3ABE93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6BADE6DD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097EA7D8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5AF9D12C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3CDA7EAB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253A3F5D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469D9313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262013E6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37A829C9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4957C595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4743BC7F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0CA32609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69F6EF33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41435FC1" w14:textId="77777777" w:rsidR="003B0BB4" w:rsidRPr="00586E1D" w:rsidRDefault="003B0BB4" w:rsidP="003B0BB4">
      <w:pPr>
        <w:spacing w:line="276" w:lineRule="auto"/>
        <w:rPr>
          <w:sz w:val="20"/>
        </w:rPr>
      </w:pPr>
    </w:p>
    <w:p w14:paraId="50BD3BFD" w14:textId="77777777" w:rsidR="003B0BB4" w:rsidRPr="00586E1D" w:rsidRDefault="003B0BB4" w:rsidP="003B0BB4">
      <w:pPr>
        <w:spacing w:line="480" w:lineRule="auto"/>
        <w:rPr>
          <w:i/>
        </w:rPr>
      </w:pPr>
      <w:r w:rsidRPr="00586E1D">
        <w:lastRenderedPageBreak/>
        <w:t>Figure S1.B</w:t>
      </w:r>
    </w:p>
    <w:p w14:paraId="06B340B1" w14:textId="77777777" w:rsidR="003B0BB4" w:rsidRPr="00586E1D" w:rsidRDefault="003B0BB4" w:rsidP="003B0BB4">
      <w:pPr>
        <w:spacing w:line="480" w:lineRule="auto"/>
        <w:rPr>
          <w:i/>
        </w:rPr>
      </w:pPr>
      <w:r w:rsidRPr="00586E1D">
        <w:rPr>
          <w:i/>
        </w:rPr>
        <w:t>Second-order linear growth models of cooperation from age 8 to 11</w:t>
      </w:r>
    </w:p>
    <w:p w14:paraId="25C5695F" w14:textId="77777777" w:rsidR="003B0BB4" w:rsidRPr="00586E1D" w:rsidRDefault="003B0BB4" w:rsidP="003B0BB4">
      <w:pPr>
        <w:spacing w:line="276" w:lineRule="auto"/>
        <w:rPr>
          <w:i/>
        </w:rPr>
      </w:pPr>
      <w:r w:rsidRPr="00586E1D">
        <w:rPr>
          <w:noProof/>
        </w:rPr>
        <mc:AlternateContent>
          <mc:Choice Requires="wpc">
            <w:drawing>
              <wp:inline distT="0" distB="0" distL="0" distR="0" wp14:anchorId="1EE2F939" wp14:editId="4A059FC4">
                <wp:extent cx="6400800" cy="2603305"/>
                <wp:effectExtent l="0" t="0" r="0" b="6985"/>
                <wp:docPr id="198" name="Canvas 19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2" name="Oval 2"/>
                        <wps:cNvSpPr/>
                        <wps:spPr>
                          <a:xfrm>
                            <a:off x="899826" y="1553160"/>
                            <a:ext cx="1171171" cy="776123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22B4B2D" w14:textId="77777777" w:rsidR="003B0BB4" w:rsidRPr="00BD75CD" w:rsidRDefault="003B0BB4" w:rsidP="003B0BB4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Intercept Cooperation Age 8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Oval 3"/>
                        <wps:cNvSpPr/>
                        <wps:spPr>
                          <a:xfrm>
                            <a:off x="3864012" y="1537711"/>
                            <a:ext cx="1190625" cy="79481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6DA783C" w14:textId="77777777" w:rsidR="003B0BB4" w:rsidRPr="00BD75CD" w:rsidRDefault="003B0BB4" w:rsidP="003B0BB4">
                              <w:pPr>
                                <w:spacing w:line="254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Slope Cooperation Age 8-1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Oval 4"/>
                        <wps:cNvSpPr/>
                        <wps:spPr>
                          <a:xfrm>
                            <a:off x="152401" y="789492"/>
                            <a:ext cx="1349080" cy="352426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252A695" w14:textId="77777777" w:rsidR="003B0BB4" w:rsidRPr="00BD75CD" w:rsidRDefault="003B0BB4" w:rsidP="003B0BB4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sz w:val="20"/>
                                  <w:szCs w:val="20"/>
                                </w:rPr>
                                <w:t>Cooperation 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Oval 6"/>
                        <wps:cNvSpPr/>
                        <wps:spPr>
                          <a:xfrm>
                            <a:off x="1614433" y="781999"/>
                            <a:ext cx="1487212" cy="352425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C5CA158" w14:textId="77777777" w:rsidR="003B0BB4" w:rsidRPr="00BD75CD" w:rsidRDefault="003B0BB4" w:rsidP="003B0BB4">
                              <w:pPr>
                                <w:spacing w:line="256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Cooperation 9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Oval 7"/>
                        <wps:cNvSpPr/>
                        <wps:spPr>
                          <a:xfrm>
                            <a:off x="3326978" y="734701"/>
                            <a:ext cx="1438544" cy="352425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718AA2C" w14:textId="77777777" w:rsidR="003B0BB4" w:rsidRPr="00BD75CD" w:rsidRDefault="003B0BB4" w:rsidP="003B0BB4">
                              <w:pPr>
                                <w:spacing w:line="256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Cooperation 1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Oval 10"/>
                        <wps:cNvSpPr/>
                        <wps:spPr>
                          <a:xfrm>
                            <a:off x="4966449" y="762965"/>
                            <a:ext cx="1398748" cy="352425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423BD54" w14:textId="77777777" w:rsidR="003B0BB4" w:rsidRPr="00BD75CD" w:rsidRDefault="003B0BB4" w:rsidP="003B0BB4">
                              <w:pPr>
                                <w:spacing w:line="256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Cooperation 1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Arrow Connector 13"/>
                        <wps:cNvCnPr/>
                        <wps:spPr>
                          <a:xfrm flipH="1" flipV="1">
                            <a:off x="826941" y="1141918"/>
                            <a:ext cx="658471" cy="41124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Arrow Connector 14"/>
                        <wps:cNvCnPr/>
                        <wps:spPr>
                          <a:xfrm flipV="1">
                            <a:off x="1485412" y="1134424"/>
                            <a:ext cx="872627" cy="41873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Arrow Connector 16"/>
                        <wps:cNvCnPr/>
                        <wps:spPr>
                          <a:xfrm flipV="1">
                            <a:off x="1485412" y="1035515"/>
                            <a:ext cx="2052236" cy="51764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Arrow Connector 17"/>
                        <wps:cNvCnPr/>
                        <wps:spPr>
                          <a:xfrm flipV="1">
                            <a:off x="1485412" y="1063779"/>
                            <a:ext cx="3685879" cy="48938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Straight Arrow Connector 18"/>
                        <wps:cNvCnPr/>
                        <wps:spPr>
                          <a:xfrm flipV="1">
                            <a:off x="4459325" y="1063779"/>
                            <a:ext cx="711966" cy="47393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Arrow Connector 19"/>
                        <wps:cNvCnPr/>
                        <wps:spPr>
                          <a:xfrm flipH="1" flipV="1">
                            <a:off x="2358039" y="1134424"/>
                            <a:ext cx="2101286" cy="40328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Rectangle 20"/>
                        <wps:cNvSpPr/>
                        <wps:spPr>
                          <a:xfrm>
                            <a:off x="0" y="8060"/>
                            <a:ext cx="457199" cy="24288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1D80F7B" w14:textId="581AABB2" w:rsidR="003B0BB4" w:rsidRPr="00BD75CD" w:rsidRDefault="003B0BB4" w:rsidP="003B0BB4">
                              <w:pPr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BD75CD">
                                <w:rPr>
                                  <w:sz w:val="16"/>
                                  <w:szCs w:val="16"/>
                                </w:rPr>
                                <w:t>C M</w:t>
                              </w:r>
                              <w:r w:rsidR="00AE5EB2">
                                <w:rPr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BD75CD">
                                <w:rPr>
                                  <w:sz w:val="16"/>
                                  <w:szCs w:val="16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491289" y="11459"/>
                            <a:ext cx="457199" cy="22925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C306B8A" w14:textId="1239BF48" w:rsidR="003B0BB4" w:rsidRPr="00BD75CD" w:rsidRDefault="003B0BB4" w:rsidP="003B0BB4">
                              <w:pPr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BD75CD">
                                <w:rPr>
                                  <w:sz w:val="16"/>
                                  <w:szCs w:val="16"/>
                                </w:rPr>
                                <w:t>C F</w:t>
                              </w:r>
                              <w:r w:rsidR="00AE5EB2">
                                <w:rPr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BD75CD">
                                <w:rPr>
                                  <w:sz w:val="16"/>
                                  <w:szCs w:val="16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989083" y="11459"/>
                            <a:ext cx="457199" cy="22968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66D3020" w14:textId="4C6BEB0C" w:rsidR="003B0BB4" w:rsidRPr="00BD75CD" w:rsidRDefault="003B0BB4" w:rsidP="003B0BB4">
                              <w:pPr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BD75CD">
                                <w:rPr>
                                  <w:sz w:val="16"/>
                                  <w:szCs w:val="16"/>
                                </w:rPr>
                                <w:t>C T</w:t>
                              </w:r>
                              <w:r w:rsidR="00AE5EB2">
                                <w:rPr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BD75CD">
                                <w:rPr>
                                  <w:sz w:val="16"/>
                                  <w:szCs w:val="16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Arrow Connector 23"/>
                        <wps:cNvCnPr/>
                        <wps:spPr>
                          <a:xfrm flipH="1" flipV="1">
                            <a:off x="228600" y="250948"/>
                            <a:ext cx="598341" cy="53854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Straight Arrow Connector 24"/>
                        <wps:cNvCnPr/>
                        <wps:spPr>
                          <a:xfrm flipH="1" flipV="1">
                            <a:off x="719889" y="240711"/>
                            <a:ext cx="107052" cy="54878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Straight Arrow Connector 25"/>
                        <wps:cNvCnPr/>
                        <wps:spPr>
                          <a:xfrm flipV="1">
                            <a:off x="826941" y="241142"/>
                            <a:ext cx="390742" cy="5483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Rectangle 26"/>
                        <wps:cNvSpPr/>
                        <wps:spPr>
                          <a:xfrm>
                            <a:off x="1614433" y="6600"/>
                            <a:ext cx="456565" cy="24257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CDEC676" w14:textId="6325068C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C M</w:t>
                              </w:r>
                              <w:r w:rsidR="00AE5EB2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Rectangle 27"/>
                        <wps:cNvSpPr/>
                        <wps:spPr>
                          <a:xfrm>
                            <a:off x="2100672" y="2597"/>
                            <a:ext cx="456565" cy="24257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E2A259A" w14:textId="1E7904E0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C F</w:t>
                              </w:r>
                              <w:r w:rsidR="00AE5EB2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2595838" y="6618"/>
                            <a:ext cx="456565" cy="24257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027E0B9" w14:textId="23BCBAF3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  <w:rPr>
                                  <w:sz w:val="16"/>
                                </w:rPr>
                              </w:pPr>
                              <w:r w:rsidRPr="00BD75CD">
                                <w:rPr>
                                  <w:sz w:val="16"/>
                                </w:rPr>
                                <w:t>C T</w:t>
                              </w:r>
                              <w:r w:rsidR="00AE5EB2">
                                <w:rPr>
                                  <w:sz w:val="16"/>
                                </w:rPr>
                                <w:t xml:space="preserve"> </w:t>
                              </w:r>
                              <w:r w:rsidRPr="00BD75CD">
                                <w:rPr>
                                  <w:sz w:val="16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Straight Arrow Connector 29"/>
                        <wps:cNvCnPr/>
                        <wps:spPr>
                          <a:xfrm flipH="1" flipV="1">
                            <a:off x="1842716" y="249170"/>
                            <a:ext cx="515323" cy="53282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/>
                        <wps:spPr>
                          <a:xfrm flipH="1" flipV="1">
                            <a:off x="2328955" y="245167"/>
                            <a:ext cx="29084" cy="53683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Arrow Connector 34"/>
                        <wps:cNvCnPr/>
                        <wps:spPr>
                          <a:xfrm flipV="1">
                            <a:off x="2358039" y="249188"/>
                            <a:ext cx="466082" cy="53281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Rectangle 35"/>
                        <wps:cNvSpPr/>
                        <wps:spPr>
                          <a:xfrm>
                            <a:off x="3143250" y="4061"/>
                            <a:ext cx="529589" cy="24257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DBA4BA0" w14:textId="1A5CD140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C M</w:t>
                              </w:r>
                              <w:r w:rsidR="00AE5EB2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Rectangle 36"/>
                        <wps:cNvSpPr/>
                        <wps:spPr>
                          <a:xfrm>
                            <a:off x="3700756" y="4062"/>
                            <a:ext cx="473710" cy="24257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73760A5" w14:textId="694DED89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C F</w:t>
                              </w:r>
                              <w:r w:rsidR="00AE5EB2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ctangle 37"/>
                        <wps:cNvSpPr/>
                        <wps:spPr>
                          <a:xfrm>
                            <a:off x="4219120" y="4065"/>
                            <a:ext cx="481468" cy="24257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62346AB" w14:textId="36F93A03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C T</w:t>
                              </w:r>
                              <w:r w:rsidR="00AE5EB2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Straight Arrow Connector 38"/>
                        <wps:cNvCnPr/>
                        <wps:spPr>
                          <a:xfrm flipH="1" flipV="1">
                            <a:off x="3420161" y="246617"/>
                            <a:ext cx="626089" cy="48808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" name="Straight Arrow Connector 39"/>
                        <wps:cNvCnPr/>
                        <wps:spPr>
                          <a:xfrm flipH="1" flipV="1">
                            <a:off x="3946183" y="246634"/>
                            <a:ext cx="100067" cy="48806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Straight Arrow Connector 41"/>
                        <wps:cNvCnPr/>
                        <wps:spPr>
                          <a:xfrm flipV="1">
                            <a:off x="4046250" y="246636"/>
                            <a:ext cx="401153" cy="48806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Rectangle 42"/>
                        <wps:cNvSpPr/>
                        <wps:spPr>
                          <a:xfrm>
                            <a:off x="4772024" y="4064"/>
                            <a:ext cx="531668" cy="24257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2DB0D0E" w14:textId="5435CB84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C M</w:t>
                              </w:r>
                              <w:r w:rsidR="00AE5EB2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5322744" y="8079"/>
                            <a:ext cx="498095" cy="24193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A1BE59A" w14:textId="4FAE7C10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C F</w:t>
                              </w:r>
                              <w:r w:rsidR="00AE5EB2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5860369" y="4071"/>
                            <a:ext cx="504828" cy="24193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DCB68CB" w14:textId="7A91E4DB" w:rsidR="003B0BB4" w:rsidRPr="00BD75CD" w:rsidRDefault="003B0BB4" w:rsidP="003B0BB4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jc w:val="center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C T</w:t>
                              </w:r>
                              <w:r w:rsidR="00AE5EB2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Straight Arrow Connector 45"/>
                        <wps:cNvCnPr/>
                        <wps:spPr>
                          <a:xfrm flipH="1" flipV="1">
                            <a:off x="5075388" y="246638"/>
                            <a:ext cx="590435" cy="51632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Straight Arrow Connector 46"/>
                        <wps:cNvCnPr/>
                        <wps:spPr>
                          <a:xfrm flipH="1" flipV="1">
                            <a:off x="5592557" y="250016"/>
                            <a:ext cx="73266" cy="51294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Straight Arrow Connector 47"/>
                        <wps:cNvCnPr/>
                        <wps:spPr>
                          <a:xfrm flipV="1">
                            <a:off x="5665823" y="246007"/>
                            <a:ext cx="422829" cy="51695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1023" y="377738"/>
                            <a:ext cx="504825" cy="35683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7E0136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.00</w:t>
                              </w:r>
                            </w:p>
                            <w:p w14:paraId="51016802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71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85405" y="369423"/>
                            <a:ext cx="524006" cy="3649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DD9475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.06</w:t>
                              </w:r>
                            </w:p>
                            <w:p w14:paraId="7B950106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74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09029" y="362930"/>
                            <a:ext cx="504825" cy="36005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ECA26B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67</w:t>
                              </w:r>
                            </w:p>
                            <w:p w14:paraId="161FB658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35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88373" y="375129"/>
                            <a:ext cx="491906" cy="35919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7AED10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.00</w:t>
                              </w:r>
                            </w:p>
                            <w:p w14:paraId="09E579EC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67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076041" y="382564"/>
                            <a:ext cx="555024" cy="3515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131A74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.06</w:t>
                              </w:r>
                            </w:p>
                            <w:p w14:paraId="52EA88E4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71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47578" y="369418"/>
                            <a:ext cx="504825" cy="35344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A7B612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67</w:t>
                              </w:r>
                            </w:p>
                            <w:p w14:paraId="1600A523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37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309191" y="374456"/>
                            <a:ext cx="501626" cy="3482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41FBAF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.00</w:t>
                              </w:r>
                            </w:p>
                            <w:p w14:paraId="5C61694D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71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700755" y="361743"/>
                            <a:ext cx="542797" cy="35135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C166118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.06</w:t>
                              </w:r>
                            </w:p>
                            <w:p w14:paraId="6197C4B0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73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33647" y="374458"/>
                            <a:ext cx="504825" cy="34006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2CB9C52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67</w:t>
                              </w:r>
                            </w:p>
                            <w:p w14:paraId="4838BA93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38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943375" y="362866"/>
                            <a:ext cx="504825" cy="32618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E8E3401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.00</w:t>
                              </w:r>
                            </w:p>
                            <w:p w14:paraId="306E08C5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70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22744" y="374388"/>
                            <a:ext cx="537625" cy="3479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A9FD837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.06</w:t>
                              </w:r>
                            </w:p>
                            <w:p w14:paraId="61369D74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74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803421" y="361653"/>
                            <a:ext cx="504825" cy="32604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99AABA" w14:textId="77777777" w:rsidR="003B0BB4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67</w:t>
                              </w:r>
                            </w:p>
                            <w:p w14:paraId="05378980" w14:textId="77777777" w:rsidR="003B0BB4" w:rsidRPr="00BD75CD" w:rsidRDefault="003B0BB4" w:rsidP="003B0BB4">
                              <w:pPr>
                                <w:pStyle w:val="NormalWeb"/>
                                <w:spacing w:before="0" w:beforeAutospacing="0" w:after="0" w:afterAutospacing="0" w:line="254" w:lineRule="auto"/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37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0" name="Straight Arrow Connector 60"/>
                        <wps:cNvCnPr/>
                        <wps:spPr>
                          <a:xfrm flipH="1" flipV="1">
                            <a:off x="4046250" y="1087126"/>
                            <a:ext cx="413075" cy="4505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31177" y="2317483"/>
                            <a:ext cx="1182920" cy="25124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8DBAC4" w14:textId="77777777" w:rsidR="003B0BB4" w:rsidRPr="00BD75CD" w:rsidRDefault="003B0BB4" w:rsidP="003B0BB4">
                              <w:pPr>
                                <w:spacing w:line="252" w:lineRule="auto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 xml:space="preserve">-.001 / </w:t>
                              </w:r>
                              <w:r w:rsidRPr="00BD75CD">
                                <w:rPr>
                                  <w:rFonts w:eastAsia="Calibri"/>
                                </w:rPr>
                                <w:t>-.17 n.s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47517" y="1172816"/>
                            <a:ext cx="553964" cy="3366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0577CC" w14:textId="77777777" w:rsidR="003B0BB4" w:rsidRDefault="003B0BB4" w:rsidP="003B0BB4">
                              <w:pPr>
                                <w:spacing w:line="252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25D17F17" w14:textId="77777777" w:rsidR="003B0BB4" w:rsidRPr="00BD75CD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94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141278" y="1156970"/>
                            <a:ext cx="599640" cy="3405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3AAFAD5" w14:textId="77777777" w:rsidR="003B0BB4" w:rsidRDefault="003B0BB4" w:rsidP="003B0BB4">
                              <w:pPr>
                                <w:spacing w:line="252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0165AA8E" w14:textId="77777777" w:rsidR="003B0BB4" w:rsidRPr="00BD75CD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94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37097" y="1066960"/>
                            <a:ext cx="492285" cy="323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CFE3781" w14:textId="77777777" w:rsidR="003B0BB4" w:rsidRDefault="003B0BB4" w:rsidP="003B0BB4">
                              <w:pPr>
                                <w:spacing w:line="252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3FA43966" w14:textId="77777777" w:rsidR="003B0BB4" w:rsidRPr="00BD75CD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95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74103" y="1288738"/>
                            <a:ext cx="478300" cy="38383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073271A" w14:textId="77777777" w:rsidR="003B0BB4" w:rsidRDefault="003B0BB4" w:rsidP="003B0BB4">
                              <w:pPr>
                                <w:spacing w:line="252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3CAFED6F" w14:textId="77777777" w:rsidR="003B0BB4" w:rsidRPr="00BD75CD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90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3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609879" y="1274495"/>
                            <a:ext cx="490653" cy="33129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CEFC499" w14:textId="77777777" w:rsidR="003B0BB4" w:rsidRDefault="003B0BB4" w:rsidP="003B0BB4">
                              <w:pPr>
                                <w:spacing w:line="252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  <w:p w14:paraId="0555FF8C" w14:textId="77777777" w:rsidR="003B0BB4" w:rsidRPr="00BD75CD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17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3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43552" y="1140084"/>
                            <a:ext cx="504825" cy="3574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AA70A8" w14:textId="77777777" w:rsidR="003B0BB4" w:rsidRDefault="003B0BB4" w:rsidP="003B0BB4">
                              <w:pPr>
                                <w:spacing w:line="252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2</w:t>
                              </w:r>
                            </w:p>
                            <w:p w14:paraId="1CB0BFDD" w14:textId="77777777" w:rsidR="003B0BB4" w:rsidRPr="00BD75CD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34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3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48377" y="1158170"/>
                            <a:ext cx="529199" cy="3279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FF967D8" w14:textId="77777777" w:rsidR="003B0BB4" w:rsidRDefault="003B0BB4" w:rsidP="003B0BB4">
                              <w:pPr>
                                <w:spacing w:line="252" w:lineRule="auto"/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3</w:t>
                              </w:r>
                            </w:p>
                            <w:p w14:paraId="2E119E4A" w14:textId="77777777" w:rsidR="003B0BB4" w:rsidRPr="00BD75CD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16"/>
                                  <w:szCs w:val="16"/>
                                </w:rPr>
                                <w:t>.48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33" name="Connector: Curved 133"/>
                        <wps:cNvCnPr/>
                        <wps:spPr>
                          <a:xfrm rot="16200000" flipH="1">
                            <a:off x="2968676" y="1146429"/>
                            <a:ext cx="506" cy="2138892"/>
                          </a:xfrm>
                          <a:prstGeom prst="curvedConnector3">
                            <a:avLst>
                              <a:gd name="adj1" fmla="val 68281423"/>
                            </a:avLst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EE2F939" id="Canvas 198" o:spid="_x0000_s1086" editas="canvas" style="width:7in;height:205pt;mso-position-horizontal-relative:char;mso-position-vertical-relative:line" coordsize="64008,260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">
                <v:shape id="_x0000_s1087" type="#_x0000_t75" style="position:absolute;width:64008;height:26028;visibility:visible;mso-wrap-style:square" filled="t">
                  <v:fill o:detectmouseclick="t"/>
                  <v:path o:connecttype="none"/>
                </v:shape>
                <v:oval id="Oval 2" o:spid="_x0000_s1088" style="position:absolute;left:8998;top:15531;width:11711;height:77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" fillcolor="white [3201]" strokecolor="black [3200]" strokeweight="1pt">
                  <v:stroke joinstyle="miter"/>
                  <v:textbox>
                    <w:txbxContent>
                      <w:p w14:paraId="322B4B2D" w14:textId="77777777" w:rsidR="003B0BB4" w:rsidRPr="00BD75CD" w:rsidRDefault="003B0BB4" w:rsidP="003B0BB4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Intercept Cooperation Age 8</w:t>
                        </w:r>
                      </w:p>
                    </w:txbxContent>
                  </v:textbox>
                </v:oval>
                <v:oval id="Oval 3" o:spid="_x0000_s1089" style="position:absolute;left:38640;top:15377;width:11906;height:79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" fillcolor="white [3201]" strokecolor="black [3200]" strokeweight="1pt">
                  <v:stroke joinstyle="miter"/>
                  <v:textbox>
                    <w:txbxContent>
                      <w:p w14:paraId="26DA783C" w14:textId="77777777" w:rsidR="003B0BB4" w:rsidRPr="00BD75CD" w:rsidRDefault="003B0BB4" w:rsidP="003B0BB4">
                        <w:pPr>
                          <w:spacing w:line="254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Slope Cooperation Age 8-11</w:t>
                        </w:r>
                      </w:p>
                    </w:txbxContent>
                  </v:textbox>
                </v:oval>
                <v:oval id="Oval 4" o:spid="_x0000_s1090" style="position:absolute;left:1524;top:7894;width:13490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" fillcolor="white [3201]" strokecolor="black [3213]" strokeweight="1pt">
                  <v:stroke joinstyle="miter"/>
                  <v:textbox>
                    <w:txbxContent>
                      <w:p w14:paraId="0252A695" w14:textId="77777777" w:rsidR="003B0BB4" w:rsidRPr="00BD75CD" w:rsidRDefault="003B0BB4" w:rsidP="003B0BB4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sz w:val="20"/>
                            <w:szCs w:val="20"/>
                          </w:rPr>
                          <w:t>Cooperation 8</w:t>
                        </w:r>
                      </w:p>
                    </w:txbxContent>
                  </v:textbox>
                </v:oval>
                <v:oval id="Oval 6" o:spid="_x0000_s1091" style="position:absolute;left:16144;top:7819;width:14872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" fillcolor="white [3201]" strokecolor="black [3213]" strokeweight="1pt">
                  <v:stroke joinstyle="miter"/>
                  <v:textbox>
                    <w:txbxContent>
                      <w:p w14:paraId="5C5CA158" w14:textId="77777777" w:rsidR="003B0BB4" w:rsidRPr="00BD75CD" w:rsidRDefault="003B0BB4" w:rsidP="003B0BB4">
                        <w:pPr>
                          <w:spacing w:line="256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Cooperation 9</w:t>
                        </w:r>
                      </w:p>
                    </w:txbxContent>
                  </v:textbox>
                </v:oval>
                <v:oval id="Oval 7" o:spid="_x0000_s1092" style="position:absolute;left:33269;top:7347;width:14386;height:3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" fillcolor="white [3201]" strokecolor="black [3213]" strokeweight="1pt">
                  <v:stroke joinstyle="miter"/>
                  <v:textbox>
                    <w:txbxContent>
                      <w:p w14:paraId="5718AA2C" w14:textId="77777777" w:rsidR="003B0BB4" w:rsidRPr="00BD75CD" w:rsidRDefault="003B0BB4" w:rsidP="003B0BB4">
                        <w:pPr>
                          <w:spacing w:line="256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Cooperation 10</w:t>
                        </w:r>
                      </w:p>
                    </w:txbxContent>
                  </v:textbox>
                </v:oval>
                <v:oval id="Oval 10" o:spid="_x0000_s1093" style="position:absolute;left:49664;top:7629;width:13987;height:3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" fillcolor="white [3201]" strokecolor="black [3213]" strokeweight="1pt">
                  <v:stroke joinstyle="miter"/>
                  <v:textbox>
                    <w:txbxContent>
                      <w:p w14:paraId="4423BD54" w14:textId="77777777" w:rsidR="003B0BB4" w:rsidRPr="00BD75CD" w:rsidRDefault="003B0BB4" w:rsidP="003B0BB4">
                        <w:pPr>
                          <w:spacing w:line="256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Cooperation 11</w:t>
                        </w:r>
                      </w:p>
                    </w:txbxContent>
                  </v:textbox>
                </v:oval>
                <v:shape id="Straight Arrow Connector 13" o:spid="_x0000_s1094" type="#_x0000_t32" style="position:absolute;left:8269;top:11419;width:6585;height:411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14" o:spid="_x0000_s1095" type="#_x0000_t32" style="position:absolute;left:14854;top:11344;width:8726;height:418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16" o:spid="_x0000_s1096" type="#_x0000_t32" style="position:absolute;left:14854;top:10355;width:20522;height:517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" strokecolor="black [3200]" strokeweight=".5pt">
                  <v:stroke endarrow="block" joinstyle="miter"/>
                </v:shape>
                <v:shape id="Straight Arrow Connector 17" o:spid="_x0000_s1097" type="#_x0000_t32" style="position:absolute;left:14854;top:10637;width:36858;height:489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" strokecolor="black [3200]" strokeweight=".5pt">
                  <v:stroke endarrow="block" joinstyle="miter"/>
                </v:shape>
                <v:shape id="Straight Arrow Connector 18" o:spid="_x0000_s1098" type="#_x0000_t32" style="position:absolute;left:44593;top:10637;width:7119;height:47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19" o:spid="_x0000_s1099" type="#_x0000_t32" style="position:absolute;left:23580;top:11344;width:21013;height:403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" strokecolor="black [3200]" strokeweight=".5pt">
                  <v:stroke endarrow="block" joinstyle="miter"/>
                </v:shape>
                <v:rect id="Rectangle 20" o:spid="_x0000_s1100" style="position:absolute;top:80;width:4571;height:2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" fillcolor="white [3201]" strokecolor="black [3213]" strokeweight="1pt">
                  <v:textbox>
                    <w:txbxContent>
                      <w:p w14:paraId="21D80F7B" w14:textId="581AABB2" w:rsidR="003B0BB4" w:rsidRPr="00BD75CD" w:rsidRDefault="003B0BB4" w:rsidP="003B0BB4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BD75CD">
                          <w:rPr>
                            <w:sz w:val="16"/>
                            <w:szCs w:val="16"/>
                          </w:rPr>
                          <w:t>C M</w:t>
                        </w:r>
                        <w:r w:rsidR="00AE5EB2">
                          <w:rPr>
                            <w:sz w:val="16"/>
                            <w:szCs w:val="16"/>
                          </w:rPr>
                          <w:t xml:space="preserve"> </w:t>
                        </w:r>
                        <w:r w:rsidRPr="00BD75CD">
                          <w:rPr>
                            <w:sz w:val="16"/>
                            <w:szCs w:val="16"/>
                          </w:rPr>
                          <w:t>8</w:t>
                        </w:r>
                      </w:p>
                    </w:txbxContent>
                  </v:textbox>
                </v:rect>
                <v:rect id="Rectangle 21" o:spid="_x0000_s1101" style="position:absolute;left:4912;top:114;width:4572;height:22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" fillcolor="white [3201]" strokecolor="black [3213]" strokeweight="1pt">
                  <v:textbox>
                    <w:txbxContent>
                      <w:p w14:paraId="5C306B8A" w14:textId="1239BF48" w:rsidR="003B0BB4" w:rsidRPr="00BD75CD" w:rsidRDefault="003B0BB4" w:rsidP="003B0BB4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BD75CD">
                          <w:rPr>
                            <w:sz w:val="16"/>
                            <w:szCs w:val="16"/>
                          </w:rPr>
                          <w:t>C F</w:t>
                        </w:r>
                        <w:r w:rsidR="00AE5EB2">
                          <w:rPr>
                            <w:sz w:val="16"/>
                            <w:szCs w:val="16"/>
                          </w:rPr>
                          <w:t xml:space="preserve"> </w:t>
                        </w:r>
                        <w:r w:rsidRPr="00BD75CD">
                          <w:rPr>
                            <w:sz w:val="16"/>
                            <w:szCs w:val="16"/>
                          </w:rPr>
                          <w:t>8</w:t>
                        </w:r>
                      </w:p>
                    </w:txbxContent>
                  </v:textbox>
                </v:rect>
                <v:rect id="Rectangle 22" o:spid="_x0000_s1102" style="position:absolute;left:9890;top:114;width:4572;height:22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" fillcolor="white [3201]" strokecolor="black [3213]" strokeweight="1pt">
                  <v:textbox>
                    <w:txbxContent>
                      <w:p w14:paraId="666D3020" w14:textId="4C6BEB0C" w:rsidR="003B0BB4" w:rsidRPr="00BD75CD" w:rsidRDefault="003B0BB4" w:rsidP="003B0BB4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BD75CD">
                          <w:rPr>
                            <w:sz w:val="16"/>
                            <w:szCs w:val="16"/>
                          </w:rPr>
                          <w:t>C T</w:t>
                        </w:r>
                        <w:r w:rsidR="00AE5EB2">
                          <w:rPr>
                            <w:sz w:val="16"/>
                            <w:szCs w:val="16"/>
                          </w:rPr>
                          <w:t xml:space="preserve"> </w:t>
                        </w:r>
                        <w:r w:rsidRPr="00BD75CD">
                          <w:rPr>
                            <w:sz w:val="16"/>
                            <w:szCs w:val="16"/>
                          </w:rPr>
                          <w:t>8</w:t>
                        </w:r>
                      </w:p>
                    </w:txbxContent>
                  </v:textbox>
                </v:rect>
                <v:shape id="Straight Arrow Connector 23" o:spid="_x0000_s1103" type="#_x0000_t32" style="position:absolute;left:2286;top:2509;width:5983;height:538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24" o:spid="_x0000_s1104" type="#_x0000_t32" style="position:absolute;left:7198;top:2407;width:1071;height:548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25" o:spid="_x0000_s1105" type="#_x0000_t32" style="position:absolute;left:8269;top:2411;width:3907;height:548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" strokecolor="black [3200]" strokeweight=".5pt">
                  <v:stroke endarrow="block" joinstyle="miter"/>
                </v:shape>
                <v:rect id="Rectangle 26" o:spid="_x0000_s1106" style="position:absolute;left:16144;top:66;width:4565;height: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" fillcolor="white [3201]" strokecolor="black [3213]" strokeweight="1pt">
                  <v:textbox>
                    <w:txbxContent>
                      <w:p w14:paraId="6CDEC676" w14:textId="6325068C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6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C M</w:t>
                        </w:r>
                        <w:r w:rsidR="00AE5EB2">
                          <w:rPr>
                            <w:rFonts w:eastAsia="Calibri"/>
                            <w:sz w:val="16"/>
                            <w:szCs w:val="16"/>
                          </w:rPr>
                          <w:t xml:space="preserve"> 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9</w:t>
                        </w:r>
                      </w:p>
                    </w:txbxContent>
                  </v:textbox>
                </v:rect>
                <v:rect id="Rectangle 27" o:spid="_x0000_s1107" style="position:absolute;left:21006;top:25;width:4566;height:2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" fillcolor="white [3201]" strokecolor="black [3213]" strokeweight="1pt">
                  <v:textbox>
                    <w:txbxContent>
                      <w:p w14:paraId="2E2A259A" w14:textId="1E7904E0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6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C F</w:t>
                        </w:r>
                        <w:r w:rsidR="00AE5EB2">
                          <w:rPr>
                            <w:rFonts w:eastAsia="Calibri"/>
                            <w:sz w:val="16"/>
                            <w:szCs w:val="16"/>
                          </w:rPr>
                          <w:t xml:space="preserve"> 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9</w:t>
                        </w:r>
                      </w:p>
                    </w:txbxContent>
                  </v:textbox>
                </v:rect>
                <v:rect id="Rectangle 28" o:spid="_x0000_s1108" style="position:absolute;left:25958;top:66;width:4566;height: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" fillcolor="white [3201]" strokecolor="black [3213]" strokeweight="1pt">
                  <v:textbox>
                    <w:txbxContent>
                      <w:p w14:paraId="4027E0B9" w14:textId="23BCBAF3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6" w:lineRule="auto"/>
                          <w:jc w:val="center"/>
                          <w:rPr>
                            <w:sz w:val="16"/>
                          </w:rPr>
                        </w:pPr>
                        <w:r w:rsidRPr="00BD75CD">
                          <w:rPr>
                            <w:sz w:val="16"/>
                          </w:rPr>
                          <w:t>C T</w:t>
                        </w:r>
                        <w:r w:rsidR="00AE5EB2">
                          <w:rPr>
                            <w:sz w:val="16"/>
                          </w:rPr>
                          <w:t xml:space="preserve"> </w:t>
                        </w:r>
                        <w:r w:rsidRPr="00BD75CD">
                          <w:rPr>
                            <w:sz w:val="16"/>
                          </w:rPr>
                          <w:t>9</w:t>
                        </w:r>
                      </w:p>
                    </w:txbxContent>
                  </v:textbox>
                </v:rect>
                <v:shape id="Straight Arrow Connector 29" o:spid="_x0000_s1109" type="#_x0000_t32" style="position:absolute;left:18427;top:2491;width:5153;height:532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30" o:spid="_x0000_s1110" type="#_x0000_t32" style="position:absolute;left:23289;top:2451;width:291;height:536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34" o:spid="_x0000_s1111" type="#_x0000_t32" style="position:absolute;left:23580;top:2491;width:4661;height:532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" strokecolor="black [3200]" strokeweight=".5pt">
                  <v:stroke endarrow="block" joinstyle="miter"/>
                </v:shape>
                <v:rect id="Rectangle 35" o:spid="_x0000_s1112" style="position:absolute;left:31432;top:40;width:5296;height:2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" fillcolor="white [3201]" strokecolor="black [3213]" strokeweight="1pt">
                  <v:textbox>
                    <w:txbxContent>
                      <w:p w14:paraId="6DBA4BA0" w14:textId="1A5CD140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6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C M</w:t>
                        </w:r>
                        <w:r w:rsidR="00AE5EB2">
                          <w:rPr>
                            <w:rFonts w:eastAsia="Calibri"/>
                            <w:sz w:val="16"/>
                            <w:szCs w:val="16"/>
                          </w:rPr>
                          <w:t xml:space="preserve"> 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10</w:t>
                        </w:r>
                      </w:p>
                    </w:txbxContent>
                  </v:textbox>
                </v:rect>
                <v:rect id="Rectangle 36" o:spid="_x0000_s1113" style="position:absolute;left:37007;top:40;width:4737;height:2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" fillcolor="white [3201]" strokecolor="black [3213]" strokeweight="1pt">
                  <v:textbox>
                    <w:txbxContent>
                      <w:p w14:paraId="173760A5" w14:textId="694DED89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6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C F</w:t>
                        </w:r>
                        <w:r w:rsidR="00AE5EB2">
                          <w:rPr>
                            <w:rFonts w:eastAsia="Calibri"/>
                            <w:sz w:val="16"/>
                            <w:szCs w:val="16"/>
                          </w:rPr>
                          <w:t xml:space="preserve"> 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10</w:t>
                        </w:r>
                      </w:p>
                    </w:txbxContent>
                  </v:textbox>
                </v:rect>
                <v:rect id="Rectangle 37" o:spid="_x0000_s1114" style="position:absolute;left:42191;top:40;width:4814;height:2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" fillcolor="white [3201]" strokecolor="black [3213]" strokeweight="1pt">
                  <v:textbox>
                    <w:txbxContent>
                      <w:p w14:paraId="462346AB" w14:textId="36F93A03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6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C T</w:t>
                        </w:r>
                        <w:r w:rsidR="00AE5EB2">
                          <w:rPr>
                            <w:rFonts w:eastAsia="Calibri"/>
                            <w:sz w:val="16"/>
                            <w:szCs w:val="16"/>
                          </w:rPr>
                          <w:t xml:space="preserve"> 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10</w:t>
                        </w:r>
                      </w:p>
                    </w:txbxContent>
                  </v:textbox>
                </v:rect>
                <v:shape id="Straight Arrow Connector 38" o:spid="_x0000_s1115" type="#_x0000_t32" style="position:absolute;left:34201;top:2466;width:6261;height:488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39" o:spid="_x0000_s1116" type="#_x0000_t32" style="position:absolute;left:39461;top:2466;width:1001;height:488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41" o:spid="_x0000_s1117" type="#_x0000_t32" style="position:absolute;left:40462;top:2466;width:4012;height:488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" strokecolor="black [3200]" strokeweight=".5pt">
                  <v:stroke endarrow="block" joinstyle="miter"/>
                </v:shape>
                <v:rect id="Rectangle 42" o:spid="_x0000_s1118" style="position:absolute;left:47720;top:40;width:5316;height:2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" fillcolor="white [3201]" strokecolor="black [3213]" strokeweight="1pt">
                  <v:textbox>
                    <w:txbxContent>
                      <w:p w14:paraId="02DB0D0E" w14:textId="5435CB84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6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C M</w:t>
                        </w:r>
                        <w:r w:rsidR="00AE5EB2">
                          <w:rPr>
                            <w:rFonts w:eastAsia="Calibri"/>
                            <w:sz w:val="16"/>
                            <w:szCs w:val="16"/>
                          </w:rPr>
                          <w:t xml:space="preserve"> 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11</w:t>
                        </w:r>
                      </w:p>
                    </w:txbxContent>
                  </v:textbox>
                </v:rect>
                <v:rect id="Rectangle 43" o:spid="_x0000_s1119" style="position:absolute;left:53227;top:80;width:4981;height:24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" fillcolor="white [3201]" strokecolor="black [3213]" strokeweight="1pt">
                  <v:textbox>
                    <w:txbxContent>
                      <w:p w14:paraId="4A1BE59A" w14:textId="4FAE7C10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4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C F</w:t>
                        </w:r>
                        <w:r w:rsidR="00AE5EB2">
                          <w:rPr>
                            <w:rFonts w:eastAsia="Calibri"/>
                            <w:sz w:val="16"/>
                            <w:szCs w:val="16"/>
                          </w:rPr>
                          <w:t xml:space="preserve"> 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11</w:t>
                        </w:r>
                      </w:p>
                    </w:txbxContent>
                  </v:textbox>
                </v:rect>
                <v:rect id="Rectangle 44" o:spid="_x0000_s1120" style="position:absolute;left:58603;top:40;width:5048;height:24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" fillcolor="white [3201]" strokecolor="black [3213]" strokeweight="1pt">
                  <v:textbox>
                    <w:txbxContent>
                      <w:p w14:paraId="6DCB68CB" w14:textId="7A91E4DB" w:rsidR="003B0BB4" w:rsidRPr="00BD75CD" w:rsidRDefault="003B0BB4" w:rsidP="003B0BB4">
                        <w:pPr>
                          <w:pStyle w:val="NormalWeb"/>
                          <w:spacing w:before="0" w:beforeAutospacing="0" w:after="160" w:afterAutospacing="0" w:line="254" w:lineRule="auto"/>
                          <w:jc w:val="center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C T</w:t>
                        </w:r>
                        <w:r w:rsidR="00AE5EB2">
                          <w:rPr>
                            <w:rFonts w:eastAsia="Calibri"/>
                            <w:sz w:val="16"/>
                            <w:szCs w:val="16"/>
                          </w:rPr>
                          <w:t xml:space="preserve"> </w:t>
                        </w: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11</w:t>
                        </w:r>
                      </w:p>
                    </w:txbxContent>
                  </v:textbox>
                </v:rect>
                <v:shape id="Straight Arrow Connector 45" o:spid="_x0000_s1121" type="#_x0000_t32" style="position:absolute;left:50753;top:2466;width:5905;height:516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46" o:spid="_x0000_s1122" type="#_x0000_t32" style="position:absolute;left:55925;top:2500;width:733;height:5129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47" o:spid="_x0000_s1123" type="#_x0000_t32" style="position:absolute;left:56658;top:2460;width:4228;height:516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" strokecolor="black [3200]" strokeweight=".5pt">
                  <v:stroke endarrow="block" joinstyle="miter"/>
                </v:shape>
                <v:shape id="Text Box 2" o:spid="_x0000_s1124" type="#_x0000_t202" style="position:absolute;left:1810;top:3777;width:5048;height:35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" strokecolor="white [3212]">
                  <v:textbox>
                    <w:txbxContent>
                      <w:p w14:paraId="647E0136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1.00</w:t>
                        </w:r>
                      </w:p>
                      <w:p w14:paraId="51016802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71***</w:t>
                        </w:r>
                      </w:p>
                    </w:txbxContent>
                  </v:textbox>
                </v:shape>
                <v:shape id="Text Box 2" o:spid="_x0000_s1125" type="#_x0000_t202" style="position:absolute;left:5854;top:3694;width:5240;height:36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" strokecolor="white [3212]">
                  <v:textbox>
                    <w:txbxContent>
                      <w:p w14:paraId="1CDD9475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1.06</w:t>
                        </w:r>
                      </w:p>
                      <w:p w14:paraId="7B950106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74***</w:t>
                        </w:r>
                      </w:p>
                    </w:txbxContent>
                  </v:textbox>
                </v:shape>
                <v:shape id="Text Box 2" o:spid="_x0000_s1126" type="#_x0000_t202" style="position:absolute;left:10090;top:3629;width:5048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" strokecolor="white [3212]">
                  <v:textbox>
                    <w:txbxContent>
                      <w:p w14:paraId="49ECA26B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67</w:t>
                        </w:r>
                      </w:p>
                      <w:p w14:paraId="161FB658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35***</w:t>
                        </w:r>
                      </w:p>
                    </w:txbxContent>
                  </v:textbox>
                </v:shape>
                <v:shape id="Text Box 2" o:spid="_x0000_s1127" type="#_x0000_t202" style="position:absolute;left:16883;top:3751;width:4919;height:35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" strokecolor="white [3212]">
                  <v:textbox>
                    <w:txbxContent>
                      <w:p w14:paraId="5F7AED10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1.00</w:t>
                        </w:r>
                      </w:p>
                      <w:p w14:paraId="09E579EC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67***</w:t>
                        </w:r>
                      </w:p>
                    </w:txbxContent>
                  </v:textbox>
                </v:shape>
                <v:shape id="Text Box 2" o:spid="_x0000_s1128" type="#_x0000_t202" style="position:absolute;left:20760;top:3825;width:5550;height:35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" strokecolor="white [3212]">
                  <v:textbox>
                    <w:txbxContent>
                      <w:p w14:paraId="17131A74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1.06</w:t>
                        </w:r>
                      </w:p>
                      <w:p w14:paraId="52EA88E4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71***</w:t>
                        </w:r>
                      </w:p>
                    </w:txbxContent>
                  </v:textbox>
                </v:shape>
                <v:shape id="Text Box 2" o:spid="_x0000_s1129" type="#_x0000_t202" style="position:absolute;left:25475;top:3694;width:5049;height:3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" strokecolor="white [3212]">
                  <v:textbox>
                    <w:txbxContent>
                      <w:p w14:paraId="2DA7B612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67</w:t>
                        </w:r>
                      </w:p>
                      <w:p w14:paraId="1600A523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37***</w:t>
                        </w:r>
                      </w:p>
                    </w:txbxContent>
                  </v:textbox>
                </v:shape>
                <v:shape id="Text Box 2" o:spid="_x0000_s1130" type="#_x0000_t202" style="position:absolute;left:33091;top:3744;width:5017;height:34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" strokecolor="white [3212]">
                  <v:textbox>
                    <w:txbxContent>
                      <w:p w14:paraId="7641FBAF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1.00</w:t>
                        </w:r>
                      </w:p>
                      <w:p w14:paraId="5C61694D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71***</w:t>
                        </w:r>
                      </w:p>
                    </w:txbxContent>
                  </v:textbox>
                </v:shape>
                <v:shape id="Text Box 2" o:spid="_x0000_s1131" type="#_x0000_t202" style="position:absolute;left:37007;top:3617;width:5428;height:35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" strokecolor="white [3212]">
                  <v:textbox>
                    <w:txbxContent>
                      <w:p w14:paraId="5C166118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1.06</w:t>
                        </w:r>
                      </w:p>
                      <w:p w14:paraId="6197C4B0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73***</w:t>
                        </w:r>
                      </w:p>
                    </w:txbxContent>
                  </v:textbox>
                </v:shape>
                <v:shape id="Text Box 2" o:spid="_x0000_s1132" type="#_x0000_t202" style="position:absolute;left:41336;top:3744;width:5048;height:3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" strokecolor="white [3212]">
                  <v:textbox>
                    <w:txbxContent>
                      <w:p w14:paraId="32CB9C52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67</w:t>
                        </w:r>
                      </w:p>
                      <w:p w14:paraId="4838BA93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38***</w:t>
                        </w:r>
                      </w:p>
                    </w:txbxContent>
                  </v:textbox>
                </v:shape>
                <v:shape id="Text Box 2" o:spid="_x0000_s1133" type="#_x0000_t202" style="position:absolute;left:49433;top:3628;width:5049;height:32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" strokecolor="white [3212]">
                  <v:textbox>
                    <w:txbxContent>
                      <w:p w14:paraId="7E8E3401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1.00</w:t>
                        </w:r>
                      </w:p>
                      <w:p w14:paraId="306E08C5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70***</w:t>
                        </w:r>
                      </w:p>
                    </w:txbxContent>
                  </v:textbox>
                </v:shape>
                <v:shape id="Text Box 2" o:spid="_x0000_s1134" type="#_x0000_t202" style="position:absolute;left:53227;top:3743;width:5376;height:3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" strokecolor="white [3212]">
                  <v:textbox>
                    <w:txbxContent>
                      <w:p w14:paraId="7A9FD837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1.06</w:t>
                        </w:r>
                      </w:p>
                      <w:p w14:paraId="61369D74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74***</w:t>
                        </w:r>
                      </w:p>
                    </w:txbxContent>
                  </v:textbox>
                </v:shape>
                <v:shape id="Text Box 2" o:spid="_x0000_s1135" type="#_x0000_t202" style="position:absolute;left:58034;top:3616;width:5048;height:3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" strokecolor="white [3212]">
                  <v:textbox>
                    <w:txbxContent>
                      <w:p w14:paraId="3F99AABA" w14:textId="77777777" w:rsidR="003B0BB4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67</w:t>
                        </w:r>
                      </w:p>
                      <w:p w14:paraId="05378980" w14:textId="77777777" w:rsidR="003B0BB4" w:rsidRPr="00BD75CD" w:rsidRDefault="003B0BB4" w:rsidP="003B0BB4">
                        <w:pPr>
                          <w:pStyle w:val="NormalWeb"/>
                          <w:spacing w:before="0" w:beforeAutospacing="0" w:after="0" w:afterAutospacing="0" w:line="254" w:lineRule="auto"/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.37***</w:t>
                        </w:r>
                      </w:p>
                    </w:txbxContent>
                  </v:textbox>
                </v:shape>
                <v:shape id="Straight Arrow Connector 60" o:spid="_x0000_s1136" type="#_x0000_t32" style="position:absolute;left:40462;top:10871;width:4131;height:450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" strokecolor="black [3200]" strokeweight=".5pt">
                  <v:stroke endarrow="block" joinstyle="miter"/>
                </v:shape>
                <v:shape id="Text Box 2" o:spid="_x0000_s1137" type="#_x0000_t202" style="position:absolute;left:24311;top:23174;width:11829;height:25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" strokecolor="white [3212]">
                  <v:textbox>
                    <w:txbxContent>
                      <w:p w14:paraId="008DBAC4" w14:textId="77777777" w:rsidR="003B0BB4" w:rsidRPr="00BD75CD" w:rsidRDefault="003B0BB4" w:rsidP="003B0BB4">
                        <w:pPr>
                          <w:spacing w:line="252" w:lineRule="auto"/>
                          <w:rPr>
                            <w:sz w:val="28"/>
                          </w:rPr>
                        </w:pPr>
                        <w:r>
                          <w:rPr>
                            <w:rFonts w:eastAsia="Calibri"/>
                          </w:rPr>
                          <w:t xml:space="preserve">-.001 / </w:t>
                        </w:r>
                        <w:r w:rsidRPr="00BD75CD">
                          <w:rPr>
                            <w:rFonts w:eastAsia="Calibri"/>
                          </w:rPr>
                          <w:t>-.17 n.s.</w:t>
                        </w:r>
                      </w:p>
                    </w:txbxContent>
                  </v:textbox>
                </v:shape>
                <v:shape id="Text Box 2" o:spid="_x0000_s1138" type="#_x0000_t202" style="position:absolute;left:9475;top:11728;width:5539;height:3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" strokecolor="white [3212]">
                  <v:textbox>
                    <w:txbxContent>
                      <w:p w14:paraId="0D0577CC" w14:textId="77777777" w:rsidR="003B0BB4" w:rsidRDefault="003B0BB4" w:rsidP="003B0BB4">
                        <w:pPr>
                          <w:spacing w:line="252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1</w:t>
                        </w:r>
                      </w:p>
                      <w:p w14:paraId="25D17F17" w14:textId="77777777" w:rsidR="003B0BB4" w:rsidRPr="00BD75CD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94***</w:t>
                        </w:r>
                      </w:p>
                    </w:txbxContent>
                  </v:textbox>
                </v:shape>
                <v:shape id="Text Box 2" o:spid="_x0000_s1139" type="#_x0000_t202" style="position:absolute;left:21412;top:11569;width:5997;height:34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Djz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pmE7h/iT9Arm4AAAD//wMAUEsBAi0AFAAGAAgAAAAhANvh9svuAAAAhQEAABMAAAAAAAAAAAAA&#10;AAAAAAAAAFtDb250ZW50X1R5cGVzXS54bWxQSwECLQAUAAYACAAAACEAWvQsW78AAAAVAQAACwAA&#10;AAAAAAAAAAAAAAAfAQAAX3JlbHMvLnJlbHNQSwECLQAUAAYACAAAACEA9FQ488MAAADbAAAADwAA&#10;AAAAAAAAAAAAAAAHAgAAZHJzL2Rvd25yZXYueG1sUEsFBgAAAAADAAMAtwAAAPcCAAAAAA==&#10;" filled="f" stroked="f">
                  <v:textbox>
                    <w:txbxContent>
                      <w:p w14:paraId="73AAFAD5" w14:textId="77777777" w:rsidR="003B0BB4" w:rsidRDefault="003B0BB4" w:rsidP="003B0BB4">
                        <w:pPr>
                          <w:spacing w:line="252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1</w:t>
                        </w:r>
                      </w:p>
                      <w:p w14:paraId="0165AA8E" w14:textId="77777777" w:rsidR="003B0BB4" w:rsidRPr="00BD75CD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94***</w:t>
                        </w:r>
                      </w:p>
                    </w:txbxContent>
                  </v:textbox>
                </v:shape>
                <v:shape id="Text Box 2" o:spid="_x0000_s1140" type="#_x0000_t202" style="position:absolute;left:16370;top:10669;width:4923;height:32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" filled="f" stroked="f">
                  <v:textbox>
                    <w:txbxContent>
                      <w:p w14:paraId="7CFE3781" w14:textId="77777777" w:rsidR="003B0BB4" w:rsidRDefault="003B0BB4" w:rsidP="003B0BB4">
                        <w:pPr>
                          <w:spacing w:line="252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1</w:t>
                        </w:r>
                      </w:p>
                      <w:p w14:paraId="3FA43966" w14:textId="77777777" w:rsidR="003B0BB4" w:rsidRPr="00BD75CD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95***</w:t>
                        </w:r>
                      </w:p>
                    </w:txbxContent>
                  </v:textbox>
                </v:shape>
                <v:shape id="Text Box 2" o:spid="_x0000_s1141" type="#_x0000_t202" style="position:absolute;left:25741;top:12887;width:4783;height:3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" strokecolor="white [3212]">
                  <v:textbox>
                    <w:txbxContent>
                      <w:p w14:paraId="6073271A" w14:textId="77777777" w:rsidR="003B0BB4" w:rsidRDefault="003B0BB4" w:rsidP="003B0BB4">
                        <w:pPr>
                          <w:spacing w:line="252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 w:rsidRPr="00BD75CD">
                          <w:rPr>
                            <w:rFonts w:eastAsia="Calibri"/>
                            <w:sz w:val="16"/>
                            <w:szCs w:val="16"/>
                          </w:rPr>
                          <w:t>1</w:t>
                        </w:r>
                      </w:p>
                      <w:p w14:paraId="3CAFED6F" w14:textId="77777777" w:rsidR="003B0BB4" w:rsidRPr="00BD75CD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90***</w:t>
                        </w:r>
                      </w:p>
                    </w:txbxContent>
                  </v:textbox>
                </v:shape>
                <v:shape id="Text Box 2" o:spid="_x0000_s1142" type="#_x0000_t202" style="position:absolute;left:36098;top:12744;width:4907;height:33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" strokecolor="white [3212]">
                  <v:textbox>
                    <w:txbxContent>
                      <w:p w14:paraId="2CEFC499" w14:textId="77777777" w:rsidR="003B0BB4" w:rsidRDefault="003B0BB4" w:rsidP="003B0BB4">
                        <w:pPr>
                          <w:spacing w:line="252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1</w:t>
                        </w:r>
                      </w:p>
                      <w:p w14:paraId="0555FF8C" w14:textId="77777777" w:rsidR="003B0BB4" w:rsidRPr="00BD75CD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17***</w:t>
                        </w:r>
                      </w:p>
                    </w:txbxContent>
                  </v:textbox>
                </v:shape>
                <v:shape id="Text Box 2" o:spid="_x0000_s1143" type="#_x0000_t202" style="position:absolute;left:42435;top:11400;width:5048;height:35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" filled="f" stroked="f">
                  <v:textbox>
                    <w:txbxContent>
                      <w:p w14:paraId="63AA70A8" w14:textId="77777777" w:rsidR="003B0BB4" w:rsidRDefault="003B0BB4" w:rsidP="003B0BB4">
                        <w:pPr>
                          <w:spacing w:line="252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2</w:t>
                        </w:r>
                      </w:p>
                      <w:p w14:paraId="1CB0BFDD" w14:textId="77777777" w:rsidR="003B0BB4" w:rsidRPr="00BD75CD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34***</w:t>
                        </w:r>
                      </w:p>
                    </w:txbxContent>
                  </v:textbox>
                </v:shape>
                <v:shape id="Text Box 2" o:spid="_x0000_s1144" type="#_x0000_t202" style="position:absolute;left:47483;top:11581;width:5292;height:3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" strokecolor="white [3212]">
                  <v:textbox>
                    <w:txbxContent>
                      <w:p w14:paraId="4FF967D8" w14:textId="77777777" w:rsidR="003B0BB4" w:rsidRDefault="003B0BB4" w:rsidP="003B0BB4">
                        <w:pPr>
                          <w:spacing w:line="252" w:lineRule="auto"/>
                          <w:rPr>
                            <w:rFonts w:eastAsia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3</w:t>
                        </w:r>
                      </w:p>
                      <w:p w14:paraId="2E119E4A" w14:textId="77777777" w:rsidR="003B0BB4" w:rsidRPr="00BD75CD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16"/>
                            <w:szCs w:val="16"/>
                          </w:rPr>
                          <w:t>.48***</w:t>
                        </w:r>
                      </w:p>
                    </w:txbxContent>
                  </v:textbox>
                </v:shape>
                <v:shape id="Connector: Curved 133" o:spid="_x0000_s1145" type="#_x0000_t38" style="position:absolute;left:29686;top:11464;width:5;height:21389;rotation:90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" adj="14748787" strokecolor="black [3200]" strokeweight=".5pt">
                  <v:stroke startarrow="block" endarrow="block" joinstyle="miter"/>
                </v:shape>
                <w10:anchorlock/>
              </v:group>
            </w:pict>
          </mc:Fallback>
        </mc:AlternateContent>
      </w:r>
    </w:p>
    <w:p w14:paraId="2168154A" w14:textId="77777777" w:rsidR="003B0BB4" w:rsidRPr="00586E1D" w:rsidRDefault="003B0BB4" w:rsidP="003B0BB4">
      <w:pPr>
        <w:spacing w:line="480" w:lineRule="auto"/>
        <w:rPr>
          <w:i/>
          <w:iCs/>
          <w:sz w:val="20"/>
        </w:rPr>
      </w:pPr>
    </w:p>
    <w:p w14:paraId="31057F11" w14:textId="77777777" w:rsidR="003B0BB4" w:rsidRPr="00586E1D" w:rsidRDefault="003B0BB4" w:rsidP="003B0BB4">
      <w:pPr>
        <w:spacing w:line="276" w:lineRule="auto"/>
        <w:rPr>
          <w:sz w:val="20"/>
        </w:rPr>
      </w:pPr>
      <w:r w:rsidRPr="00586E1D">
        <w:rPr>
          <w:i/>
          <w:iCs/>
          <w:sz w:val="20"/>
        </w:rPr>
        <w:t>Note</w:t>
      </w:r>
      <w:r w:rsidRPr="00586E1D">
        <w:rPr>
          <w:sz w:val="20"/>
        </w:rPr>
        <w:t xml:space="preserve">. </w:t>
      </w:r>
      <w:r w:rsidRPr="00586E1D">
        <w:rPr>
          <w:iCs/>
          <w:sz w:val="20"/>
        </w:rPr>
        <w:t>Model fit the data well.</w:t>
      </w:r>
      <w:r w:rsidRPr="00586E1D">
        <w:rPr>
          <w:sz w:val="20"/>
        </w:rPr>
        <w:t xml:space="preserve"> </w:t>
      </w:r>
      <w:r w:rsidRPr="00586E1D">
        <w:rPr>
          <w:i/>
          <w:sz w:val="20"/>
        </w:rPr>
        <w:t>ꭓ</w:t>
      </w:r>
      <w:r w:rsidRPr="00586E1D">
        <w:rPr>
          <w:i/>
          <w:sz w:val="20"/>
          <w:vertAlign w:val="superscript"/>
        </w:rPr>
        <w:t>2</w:t>
      </w:r>
      <w:r w:rsidRPr="00586E1D">
        <w:rPr>
          <w:sz w:val="20"/>
        </w:rPr>
        <w:t xml:space="preserve"> (50) = 92.65, </w:t>
      </w:r>
      <w:r w:rsidRPr="00586E1D">
        <w:rPr>
          <w:i/>
          <w:sz w:val="20"/>
        </w:rPr>
        <w:t>p</w:t>
      </w:r>
      <w:r w:rsidRPr="00586E1D">
        <w:rPr>
          <w:sz w:val="20"/>
        </w:rPr>
        <w:t xml:space="preserve"> &lt; .001, RMSEA (90 % CI) = </w:t>
      </w:r>
      <w:r>
        <w:rPr>
          <w:sz w:val="20"/>
        </w:rPr>
        <w:t>0</w:t>
      </w:r>
      <w:r w:rsidRPr="00586E1D">
        <w:rPr>
          <w:sz w:val="20"/>
        </w:rPr>
        <w:t xml:space="preserve">.03 </w:t>
      </w:r>
      <w:r>
        <w:rPr>
          <w:sz w:val="20"/>
        </w:rPr>
        <w:t>[0</w:t>
      </w:r>
      <w:r w:rsidRPr="00586E1D">
        <w:rPr>
          <w:sz w:val="20"/>
        </w:rPr>
        <w:t xml:space="preserve">.02, </w:t>
      </w:r>
      <w:r>
        <w:rPr>
          <w:sz w:val="20"/>
        </w:rPr>
        <w:t>0</w:t>
      </w:r>
      <w:r w:rsidRPr="00586E1D">
        <w:rPr>
          <w:sz w:val="20"/>
        </w:rPr>
        <w:t>.04</w:t>
      </w:r>
      <w:r>
        <w:rPr>
          <w:sz w:val="20"/>
        </w:rPr>
        <w:t>]</w:t>
      </w:r>
      <w:r w:rsidRPr="00586E1D">
        <w:rPr>
          <w:sz w:val="20"/>
        </w:rPr>
        <w:t xml:space="preserve">, CFI = </w:t>
      </w:r>
      <w:r>
        <w:rPr>
          <w:sz w:val="20"/>
        </w:rPr>
        <w:t>0</w:t>
      </w:r>
      <w:r w:rsidRPr="00586E1D">
        <w:rPr>
          <w:sz w:val="20"/>
        </w:rPr>
        <w:t xml:space="preserve">.99, TLI = </w:t>
      </w:r>
      <w:r>
        <w:rPr>
          <w:sz w:val="20"/>
        </w:rPr>
        <w:t>0</w:t>
      </w:r>
      <w:r w:rsidRPr="00586E1D">
        <w:rPr>
          <w:sz w:val="20"/>
        </w:rPr>
        <w:t xml:space="preserve">.99, SRMR = </w:t>
      </w:r>
      <w:r>
        <w:rPr>
          <w:sz w:val="20"/>
        </w:rPr>
        <w:t>0</w:t>
      </w:r>
      <w:r w:rsidRPr="00586E1D">
        <w:rPr>
          <w:sz w:val="20"/>
        </w:rPr>
        <w:t xml:space="preserve">.04. First number </w:t>
      </w:r>
      <w:proofErr w:type="gramStart"/>
      <w:r w:rsidRPr="00586E1D">
        <w:rPr>
          <w:sz w:val="20"/>
        </w:rPr>
        <w:t>indicates</w:t>
      </w:r>
      <w:proofErr w:type="gramEnd"/>
      <w:r w:rsidRPr="00586E1D">
        <w:rPr>
          <w:sz w:val="20"/>
        </w:rPr>
        <w:t xml:space="preserve"> unstandardized estimates, second number below indicates standardized estimates. Intercept was set at age 8. *** </w:t>
      </w:r>
      <w:r w:rsidRPr="00586E1D">
        <w:rPr>
          <w:i/>
          <w:iCs/>
          <w:sz w:val="20"/>
        </w:rPr>
        <w:t xml:space="preserve">p </w:t>
      </w:r>
      <w:r w:rsidRPr="00586E1D">
        <w:rPr>
          <w:sz w:val="20"/>
        </w:rPr>
        <w:t>&lt; .001.</w:t>
      </w:r>
    </w:p>
    <w:p w14:paraId="3AE87815" w14:textId="77777777" w:rsidR="003B0BB4" w:rsidRPr="00586E1D" w:rsidRDefault="003B0BB4" w:rsidP="003B0BB4">
      <w:pPr>
        <w:spacing w:line="276" w:lineRule="auto"/>
        <w:rPr>
          <w:sz w:val="20"/>
        </w:rPr>
        <w:sectPr w:rsidR="003B0BB4" w:rsidRPr="00586E1D" w:rsidSect="00BB35F8">
          <w:pgSz w:w="12240" w:h="15840"/>
          <w:pgMar w:top="1440" w:right="990" w:bottom="1440" w:left="1440" w:header="720" w:footer="720" w:gutter="0"/>
          <w:cols w:space="720"/>
          <w:docGrid w:linePitch="360"/>
        </w:sectPr>
      </w:pPr>
    </w:p>
    <w:p w14:paraId="03538D5B" w14:textId="77777777" w:rsidR="003B0BB4" w:rsidRPr="00586E1D" w:rsidRDefault="003B0BB4" w:rsidP="003B0BB4">
      <w:pPr>
        <w:rPr>
          <w:b/>
          <w:bCs/>
        </w:rPr>
      </w:pPr>
      <w:r w:rsidRPr="00586E1D">
        <w:rPr>
          <w:b/>
          <w:bCs/>
        </w:rPr>
        <w:lastRenderedPageBreak/>
        <w:t>Robustness Check</w:t>
      </w:r>
    </w:p>
    <w:p w14:paraId="376299BA" w14:textId="77777777" w:rsidR="003B0BB4" w:rsidRPr="00586E1D" w:rsidRDefault="003B0BB4" w:rsidP="003B0BB4"/>
    <w:p w14:paraId="5CB03ADB" w14:textId="77777777" w:rsidR="003B0BB4" w:rsidRPr="00586E1D" w:rsidRDefault="003B0BB4" w:rsidP="003B0BB4">
      <w:pPr>
        <w:spacing w:line="480" w:lineRule="auto"/>
        <w:rPr>
          <w:rFonts w:eastAsia="Calibri"/>
        </w:rPr>
      </w:pPr>
      <w:r w:rsidRPr="00586E1D">
        <w:rPr>
          <w:rFonts w:eastAsia="Calibri"/>
        </w:rPr>
        <w:t xml:space="preserve">Figure S2.A. </w:t>
      </w:r>
    </w:p>
    <w:p w14:paraId="6FCEBC92" w14:textId="77777777" w:rsidR="003B0BB4" w:rsidRPr="00586E1D" w:rsidRDefault="003B0BB4" w:rsidP="003B0BB4">
      <w:pPr>
        <w:spacing w:line="480" w:lineRule="auto"/>
        <w:rPr>
          <w:i/>
          <w:iCs/>
          <w:sz w:val="20"/>
          <w:szCs w:val="20"/>
        </w:rPr>
      </w:pPr>
      <w:r w:rsidRPr="00586E1D">
        <w:rPr>
          <w:rFonts w:eastAsia="Calibri"/>
          <w:i/>
          <w:iCs/>
        </w:rPr>
        <w:t>Childhood</w:t>
      </w:r>
      <w:r w:rsidRPr="00586E1D">
        <w:rPr>
          <w:i/>
        </w:rPr>
        <w:t xml:space="preserve"> self-control in relations to </w:t>
      </w:r>
      <w:proofErr w:type="gramStart"/>
      <w:r w:rsidRPr="00586E1D">
        <w:rPr>
          <w:i/>
        </w:rPr>
        <w:t>subsequent</w:t>
      </w:r>
      <w:proofErr w:type="gramEnd"/>
      <w:r w:rsidRPr="00586E1D">
        <w:rPr>
          <w:i/>
        </w:rPr>
        <w:t xml:space="preserve"> self-control and moral disengagement in adolescence</w:t>
      </w:r>
    </w:p>
    <w:p w14:paraId="69252526" w14:textId="77777777" w:rsidR="003B0BB4" w:rsidRPr="00586E1D" w:rsidRDefault="003B0BB4" w:rsidP="003B0BB4">
      <w:pPr>
        <w:spacing w:line="276" w:lineRule="auto"/>
      </w:pPr>
      <w:r w:rsidRPr="00586E1D">
        <w:rPr>
          <w:noProof/>
        </w:rPr>
        <mc:AlternateContent>
          <mc:Choice Requires="wpc">
            <w:drawing>
              <wp:inline distT="0" distB="0" distL="0" distR="0" wp14:anchorId="34208BB1" wp14:editId="5F9BDF70">
                <wp:extent cx="7827645" cy="2178858"/>
                <wp:effectExtent l="0" t="0" r="1905" b="12065"/>
                <wp:docPr id="199" name="Canvas 1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134" name="Oval 134"/>
                        <wps:cNvSpPr/>
                        <wps:spPr>
                          <a:xfrm>
                            <a:off x="380891" y="410104"/>
                            <a:ext cx="1189990" cy="774628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DC2623B" w14:textId="77777777" w:rsidR="003B0BB4" w:rsidRPr="00BD75CD" w:rsidRDefault="003B0BB4" w:rsidP="003B0BB4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Intercept Self-Control Age 8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" name="Oval 135"/>
                        <wps:cNvSpPr/>
                        <wps:spPr>
                          <a:xfrm>
                            <a:off x="443239" y="1340007"/>
                            <a:ext cx="1189355" cy="839782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2BCCD37" w14:textId="77777777" w:rsidR="003B0BB4" w:rsidRPr="00BD75CD" w:rsidRDefault="003B0BB4" w:rsidP="003B0BB4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sz w:val="20"/>
                                  <w:szCs w:val="20"/>
                                </w:rPr>
                                <w:t>Slope</w:t>
                              </w:r>
                            </w:p>
                            <w:p w14:paraId="70197A57" w14:textId="77777777" w:rsidR="003B0BB4" w:rsidRPr="00BD75CD" w:rsidRDefault="003B0BB4" w:rsidP="003B0BB4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sz w:val="20"/>
                                  <w:szCs w:val="20"/>
                                </w:rPr>
                                <w:t xml:space="preserve">Self-Control </w:t>
                              </w: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Age 8-1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" name="Rectangle 136"/>
                        <wps:cNvSpPr/>
                        <wps:spPr>
                          <a:xfrm>
                            <a:off x="2957946" y="860084"/>
                            <a:ext cx="1101436" cy="61681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5FC34B6" w14:textId="77777777" w:rsidR="003B0BB4" w:rsidRPr="00BD75CD" w:rsidRDefault="003B0BB4" w:rsidP="003B0BB4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sz w:val="20"/>
                                  <w:szCs w:val="20"/>
                                </w:rPr>
                                <w:t xml:space="preserve">Self-Control </w:t>
                              </w:r>
                            </w:p>
                            <w:p w14:paraId="577EE29D" w14:textId="77777777" w:rsidR="003B0BB4" w:rsidRPr="00BD75CD" w:rsidRDefault="003B0BB4" w:rsidP="003B0BB4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sz w:val="20"/>
                                  <w:szCs w:val="20"/>
                                </w:rPr>
                                <w:t>Age 1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7" name="Rectangle 137"/>
                        <wps:cNvSpPr/>
                        <wps:spPr>
                          <a:xfrm>
                            <a:off x="5437799" y="841039"/>
                            <a:ext cx="1359815" cy="6165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ADF77E4" w14:textId="77777777" w:rsidR="003B0BB4" w:rsidRPr="00BD75CD" w:rsidRDefault="003B0BB4" w:rsidP="003B0BB4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Moral Disengagement</w:t>
                              </w:r>
                            </w:p>
                            <w:p w14:paraId="4A074D27" w14:textId="77777777" w:rsidR="003B0BB4" w:rsidRPr="00BD75CD" w:rsidRDefault="003B0BB4" w:rsidP="003B0BB4">
                              <w:pPr>
                                <w:spacing w:line="256" w:lineRule="auto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sz w:val="20"/>
                                  <w:szCs w:val="20"/>
                                </w:rPr>
                                <w:t>Age 18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8" name="Straight Arrow Connector 138"/>
                        <wps:cNvCnPr/>
                        <wps:spPr>
                          <a:xfrm>
                            <a:off x="1570881" y="761901"/>
                            <a:ext cx="1387065" cy="40659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" name="Straight Arrow Connector 139"/>
                        <wps:cNvCnPr/>
                        <wps:spPr>
                          <a:xfrm flipV="1">
                            <a:off x="4059382" y="1149424"/>
                            <a:ext cx="1378418" cy="1906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00550" y="1029641"/>
                            <a:ext cx="638175" cy="2794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9E3D75" w14:textId="77777777" w:rsidR="003B0BB4" w:rsidRPr="00BD75CD" w:rsidRDefault="003B0BB4" w:rsidP="003B0BB4">
                              <w:pPr>
                                <w:spacing w:line="252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-.</w:t>
                              </w: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18</w:t>
                              </w: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4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54602" y="822199"/>
                            <a:ext cx="554512" cy="2794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D484B8" w14:textId="77777777" w:rsidR="003B0BB4" w:rsidRPr="00BD75CD" w:rsidRDefault="003B0BB4" w:rsidP="003B0BB4">
                              <w:pPr>
                                <w:spacing w:line="252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.</w:t>
                              </w: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30</w:t>
                              </w: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**</w:t>
                              </w: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4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773" y="13962"/>
                            <a:ext cx="2648585" cy="2781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CB14BE6" w14:textId="77777777" w:rsidR="003B0BB4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u w:val="single"/>
                                </w:rPr>
                                <w:t>Mother, Father, and Teacher Repor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4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79090" y="7689"/>
                            <a:ext cx="1521460" cy="2774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A37E5B" w14:textId="77777777" w:rsidR="003B0BB4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u w:val="single"/>
                                </w:rPr>
                                <w:t>Youth Self-Repor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4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403163" y="7702"/>
                            <a:ext cx="1521460" cy="2774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2EFFCD1" w14:textId="77777777" w:rsidR="003B0BB4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u w:val="single"/>
                                </w:rPr>
                                <w:t>Youth Self-Repor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45" name="Straight Arrow Connector 145"/>
                        <wps:cNvCnPr/>
                        <wps:spPr>
                          <a:xfrm flipV="1">
                            <a:off x="1632594" y="1168400"/>
                            <a:ext cx="1325352" cy="591359"/>
                          </a:xfrm>
                          <a:prstGeom prst="straightConnector1">
                            <a:avLst/>
                          </a:prstGeom>
                          <a:ln>
                            <a:prstDash val="lgDashDot"/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012937" y="1360063"/>
                            <a:ext cx="554355" cy="2787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8F262F" w14:textId="77777777" w:rsidR="003B0BB4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.2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47" name="Straight Arrow Connector 147"/>
                        <wps:cNvCnPr/>
                        <wps:spPr>
                          <a:xfrm flipV="1">
                            <a:off x="1468833" y="1402522"/>
                            <a:ext cx="3968967" cy="666257"/>
                          </a:xfrm>
                          <a:prstGeom prst="straightConnector1">
                            <a:avLst/>
                          </a:prstGeom>
                          <a:ln>
                            <a:prstDash val="lgDashDot"/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8" name="Straight Arrow Connector 148"/>
                        <wps:cNvCnPr/>
                        <wps:spPr>
                          <a:xfrm>
                            <a:off x="1396611" y="523504"/>
                            <a:ext cx="4041188" cy="370209"/>
                          </a:xfrm>
                          <a:prstGeom prst="straightConnector1">
                            <a:avLst/>
                          </a:prstGeom>
                          <a:ln>
                            <a:prstDash val="lgDashDot"/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9" name="Connector: Curved 149"/>
                        <wps:cNvCnPr/>
                        <wps:spPr>
                          <a:xfrm rot="10800000" flipH="1" flipV="1">
                            <a:off x="380891" y="797353"/>
                            <a:ext cx="62348" cy="962405"/>
                          </a:xfrm>
                          <a:prstGeom prst="curvedConnector3">
                            <a:avLst>
                              <a:gd name="adj1" fmla="val -366652"/>
                            </a:avLst>
                          </a:prstGeom>
                          <a:ln>
                            <a:prstDash val="lgDashDot"/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773" y="1124317"/>
                            <a:ext cx="554355" cy="2781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835BB59" w14:textId="77777777" w:rsidR="003B0BB4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-.0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5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648629" y="507502"/>
                            <a:ext cx="554355" cy="2781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C5F8557" w14:textId="77777777" w:rsidR="003B0BB4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-.00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5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744423" y="1638830"/>
                            <a:ext cx="554355" cy="2781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5634D8" w14:textId="77777777" w:rsidR="003B0BB4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-.1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4208BB1" id="Canvas 199" o:spid="_x0000_s1146" editas="canvas" style="width:616.35pt;height:171.55pt;mso-position-horizontal-relative:char;mso-position-vertical-relative:line" coordsize="78276,21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">
                <v:shape id="_x0000_s1147" type="#_x0000_t75" style="position:absolute;width:78276;height:21786;visibility:visible;mso-wrap-style:square" filled="t">
                  <v:fill o:detectmouseclick="t"/>
                  <v:path o:connecttype="none"/>
                </v:shape>
                <v:oval id="Oval 134" o:spid="_x0000_s1148" style="position:absolute;left:3808;top:4101;width:11900;height:77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" fillcolor="white [3201]" strokecolor="black [3200]" strokeweight="1pt">
                  <v:stroke joinstyle="miter"/>
                  <v:textbox>
                    <w:txbxContent>
                      <w:p w14:paraId="0DC2623B" w14:textId="77777777" w:rsidR="003B0BB4" w:rsidRPr="00BD75CD" w:rsidRDefault="003B0BB4" w:rsidP="003B0BB4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Intercept Self-Control Age 8</w:t>
                        </w:r>
                      </w:p>
                    </w:txbxContent>
                  </v:textbox>
                </v:oval>
                <v:oval id="Oval 135" o:spid="_x0000_s1149" style="position:absolute;left:4432;top:13400;width:11893;height:83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" fillcolor="white [3201]" strokecolor="black [3200]" strokeweight="1pt">
                  <v:stroke joinstyle="miter"/>
                  <v:textbox>
                    <w:txbxContent>
                      <w:p w14:paraId="12BCCD37" w14:textId="77777777" w:rsidR="003B0BB4" w:rsidRPr="00BD75CD" w:rsidRDefault="003B0BB4" w:rsidP="003B0BB4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sz w:val="20"/>
                            <w:szCs w:val="20"/>
                          </w:rPr>
                          <w:t>Slope</w:t>
                        </w:r>
                      </w:p>
                      <w:p w14:paraId="70197A57" w14:textId="77777777" w:rsidR="003B0BB4" w:rsidRPr="00BD75CD" w:rsidRDefault="003B0BB4" w:rsidP="003B0BB4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sz w:val="20"/>
                            <w:szCs w:val="20"/>
                          </w:rPr>
                          <w:t xml:space="preserve">Self-Control </w:t>
                        </w: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Age 8-11</w:t>
                        </w:r>
                      </w:p>
                    </w:txbxContent>
                  </v:textbox>
                </v:oval>
                <v:rect id="Rectangle 136" o:spid="_x0000_s1150" style="position:absolute;left:29579;top:8600;width:11014;height:61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" fillcolor="white [3201]" strokecolor="black [3213]" strokeweight="1pt">
                  <v:textbox>
                    <w:txbxContent>
                      <w:p w14:paraId="25FC34B6" w14:textId="77777777" w:rsidR="003B0BB4" w:rsidRPr="00BD75CD" w:rsidRDefault="003B0BB4" w:rsidP="003B0BB4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sz w:val="20"/>
                            <w:szCs w:val="20"/>
                          </w:rPr>
                          <w:t xml:space="preserve">Self-Control </w:t>
                        </w:r>
                      </w:p>
                      <w:p w14:paraId="577EE29D" w14:textId="77777777" w:rsidR="003B0BB4" w:rsidRPr="00BD75CD" w:rsidRDefault="003B0BB4" w:rsidP="003B0BB4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sz w:val="20"/>
                            <w:szCs w:val="20"/>
                          </w:rPr>
                          <w:t>Age 15</w:t>
                        </w:r>
                      </w:p>
                    </w:txbxContent>
                  </v:textbox>
                </v:rect>
                <v:rect id="Rectangle 137" o:spid="_x0000_s1151" style="position:absolute;left:54377;top:8410;width:13599;height:6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" fillcolor="white [3201]" strokecolor="black [3213]" strokeweight="1pt">
                  <v:textbox>
                    <w:txbxContent>
                      <w:p w14:paraId="5ADF77E4" w14:textId="77777777" w:rsidR="003B0BB4" w:rsidRPr="00BD75CD" w:rsidRDefault="003B0BB4" w:rsidP="003B0BB4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Moral Disengagement</w:t>
                        </w:r>
                      </w:p>
                      <w:p w14:paraId="4A074D27" w14:textId="77777777" w:rsidR="003B0BB4" w:rsidRPr="00BD75CD" w:rsidRDefault="003B0BB4" w:rsidP="003B0BB4">
                        <w:pPr>
                          <w:spacing w:line="256" w:lineRule="auto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sz w:val="20"/>
                            <w:szCs w:val="20"/>
                          </w:rPr>
                          <w:t>Age 18</w:t>
                        </w:r>
                      </w:p>
                    </w:txbxContent>
                  </v:textbox>
                </v:rect>
                <v:shape id="Straight Arrow Connector 138" o:spid="_x0000_s1152" type="#_x0000_t32" style="position:absolute;left:15708;top:7619;width:13871;height:406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139" o:spid="_x0000_s1153" type="#_x0000_t32" style="position:absolute;left:40593;top:11494;width:13785;height:19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" strokecolor="black [3200]" strokeweight=".5pt">
                  <v:stroke endarrow="block" joinstyle="miter"/>
                </v:shape>
                <v:shape id="Text Box 2" o:spid="_x0000_s1154" type="#_x0000_t202" style="position:absolute;left:44005;top:10296;width:6382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" strokecolor="white [3212]">
                  <v:textbox>
                    <w:txbxContent>
                      <w:p w14:paraId="309E3D75" w14:textId="77777777" w:rsidR="003B0BB4" w:rsidRPr="00BD75CD" w:rsidRDefault="003B0BB4" w:rsidP="003B0BB4">
                        <w:pPr>
                          <w:spacing w:line="252" w:lineRule="auto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-.</w:t>
                        </w: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18</w:t>
                        </w: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**</w:t>
                        </w:r>
                      </w:p>
                    </w:txbxContent>
                  </v:textbox>
                </v:shape>
                <v:shape id="Text Box 2" o:spid="_x0000_s1155" type="#_x0000_t202" style="position:absolute;left:19546;top:8221;width:5545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" strokecolor="white [3212]">
                  <v:textbox>
                    <w:txbxContent>
                      <w:p w14:paraId="76D484B8" w14:textId="77777777" w:rsidR="003B0BB4" w:rsidRPr="00BD75CD" w:rsidRDefault="003B0BB4" w:rsidP="003B0BB4">
                        <w:pPr>
                          <w:spacing w:line="252" w:lineRule="auto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.</w:t>
                        </w: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30</w:t>
                        </w: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**</w:t>
                        </w: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*</w:t>
                        </w:r>
                      </w:p>
                    </w:txbxContent>
                  </v:textbox>
                </v:shape>
                <v:shape id="Text Box 2" o:spid="_x0000_s1156" type="#_x0000_t202" style="position:absolute;left:237;top:139;width:26486;height:27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" strokecolor="white [3212]">
                  <v:textbox>
                    <w:txbxContent>
                      <w:p w14:paraId="2CB14BE6" w14:textId="77777777" w:rsidR="003B0BB4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b/>
                            <w:bCs/>
                            <w:u w:val="single"/>
                          </w:rPr>
                          <w:t>Mother, Father, and Teacher Report</w:t>
                        </w:r>
                      </w:p>
                    </w:txbxContent>
                  </v:textbox>
                </v:shape>
                <v:shape id="Text Box 2" o:spid="_x0000_s1157" type="#_x0000_t202" style="position:absolute;left:28790;top:76;width:15215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" strokecolor="white [3212]">
                  <v:textbox>
                    <w:txbxContent>
                      <w:p w14:paraId="6FA37E5B" w14:textId="77777777" w:rsidR="003B0BB4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b/>
                            <w:bCs/>
                            <w:u w:val="single"/>
                          </w:rPr>
                          <w:t>Youth Self-Report</w:t>
                        </w:r>
                      </w:p>
                    </w:txbxContent>
                  </v:textbox>
                </v:shape>
                <v:shape id="Text Box 2" o:spid="_x0000_s1158" type="#_x0000_t202" style="position:absolute;left:54031;top:77;width:15215;height:27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" strokecolor="white [3212]">
                  <v:textbox>
                    <w:txbxContent>
                      <w:p w14:paraId="42EFFCD1" w14:textId="77777777" w:rsidR="003B0BB4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b/>
                            <w:bCs/>
                            <w:u w:val="single"/>
                          </w:rPr>
                          <w:t>Youth Self-Report</w:t>
                        </w:r>
                      </w:p>
                    </w:txbxContent>
                  </v:textbox>
                </v:shape>
                <v:shape id="Straight Arrow Connector 145" o:spid="_x0000_s1159" type="#_x0000_t32" style="position:absolute;left:16325;top:11684;width:13254;height:591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" strokecolor="black [3200]" strokeweight=".5pt">
                  <v:stroke dashstyle="longDashDot" endarrow="block" joinstyle="miter"/>
                </v:shape>
                <v:shape id="Text Box 2" o:spid="_x0000_s1160" type="#_x0000_t202" style="position:absolute;left:20129;top:13600;width:5543;height:27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" strokecolor="white [3212]">
                  <v:textbox>
                    <w:txbxContent>
                      <w:p w14:paraId="488F262F" w14:textId="77777777" w:rsidR="003B0BB4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.25</w:t>
                        </w:r>
                      </w:p>
                    </w:txbxContent>
                  </v:textbox>
                </v:shape>
                <v:shape id="Straight Arrow Connector 147" o:spid="_x0000_s1161" type="#_x0000_t32" style="position:absolute;left:14688;top:14025;width:39690;height:66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" strokecolor="black [3200]" strokeweight=".5pt">
                  <v:stroke dashstyle="longDashDot" endarrow="block" joinstyle="miter"/>
                </v:shape>
                <v:shape id="Straight Arrow Connector 148" o:spid="_x0000_s1162" type="#_x0000_t32" style="position:absolute;left:13966;top:5235;width:40411;height:370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" strokecolor="black [3200]" strokeweight=".5pt">
                  <v:stroke dashstyle="longDashDot" endarrow="block" joinstyle="miter"/>
                </v:shape>
                <v:shape id="Connector: Curved 149" o:spid="_x0000_s1163" type="#_x0000_t38" style="position:absolute;left:3808;top:7973;width:624;height:9624;rotation:180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" adj="-79197" strokecolor="black [3200]" strokeweight=".5pt">
                  <v:stroke dashstyle="longDashDot" startarrow="block" endarrow="block" joinstyle="miter"/>
                </v:shape>
                <v:shape id="Text Box 2" o:spid="_x0000_s1164" type="#_x0000_t202" style="position:absolute;left:237;top:11243;width:5544;height:27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" strokecolor="white [3212]">
                  <v:textbox>
                    <w:txbxContent>
                      <w:p w14:paraId="6835BB59" w14:textId="77777777" w:rsidR="003B0BB4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-.02</w:t>
                        </w:r>
                      </w:p>
                    </w:txbxContent>
                  </v:textbox>
                </v:shape>
                <v:shape id="Text Box 2" o:spid="_x0000_s1165" type="#_x0000_t202" style="position:absolute;left:26486;top:5075;width:5543;height:27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" strokecolor="white [3212]">
                  <v:textbox>
                    <w:txbxContent>
                      <w:p w14:paraId="5C5F8557" w14:textId="77777777" w:rsidR="003B0BB4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-.002</w:t>
                        </w:r>
                      </w:p>
                    </w:txbxContent>
                  </v:textbox>
                </v:shape>
                <v:shape id="Text Box 2" o:spid="_x0000_s1166" type="#_x0000_t202" style="position:absolute;left:27444;top:16388;width:5543;height:27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" strokecolor="white [3212]">
                  <v:textbox>
                    <w:txbxContent>
                      <w:p w14:paraId="145634D8" w14:textId="77777777" w:rsidR="003B0BB4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-.15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10F033D" w14:textId="77777777" w:rsidR="003B0BB4" w:rsidRPr="00586E1D" w:rsidRDefault="003B0BB4" w:rsidP="003B0BB4">
      <w:pPr>
        <w:spacing w:line="276" w:lineRule="auto"/>
        <w:rPr>
          <w:sz w:val="18"/>
          <w:szCs w:val="18"/>
        </w:rPr>
      </w:pPr>
      <w:r w:rsidRPr="00586E1D">
        <w:rPr>
          <w:i/>
          <w:iCs/>
          <w:sz w:val="20"/>
          <w:szCs w:val="20"/>
        </w:rPr>
        <w:t>Note.</w:t>
      </w:r>
      <w:r w:rsidRPr="00586E1D">
        <w:rPr>
          <w:sz w:val="20"/>
          <w:szCs w:val="20"/>
        </w:rPr>
        <w:t xml:space="preserve"> Model fit the data well: N = 733, </w:t>
      </w:r>
      <w:r w:rsidRPr="00586E1D">
        <w:rPr>
          <w:i/>
          <w:sz w:val="20"/>
        </w:rPr>
        <w:t>ꭓ</w:t>
      </w:r>
      <w:r w:rsidRPr="00586E1D">
        <w:rPr>
          <w:i/>
          <w:sz w:val="20"/>
          <w:vertAlign w:val="superscript"/>
        </w:rPr>
        <w:t>2</w:t>
      </w:r>
      <w:r w:rsidRPr="00586E1D">
        <w:rPr>
          <w:sz w:val="20"/>
        </w:rPr>
        <w:t xml:space="preserve"> </w:t>
      </w:r>
      <w:r w:rsidRPr="00586E1D">
        <w:rPr>
          <w:sz w:val="20"/>
          <w:szCs w:val="20"/>
        </w:rPr>
        <w:t xml:space="preserve">(210) = 344.20, </w:t>
      </w:r>
      <w:r w:rsidRPr="00586E1D">
        <w:rPr>
          <w:i/>
          <w:sz w:val="20"/>
          <w:szCs w:val="20"/>
        </w:rPr>
        <w:t xml:space="preserve">p &lt; </w:t>
      </w:r>
      <w:r w:rsidRPr="00586E1D">
        <w:rPr>
          <w:sz w:val="20"/>
          <w:szCs w:val="20"/>
        </w:rPr>
        <w:t xml:space="preserve">.001, RMSEA (90 % CI) = </w:t>
      </w:r>
      <w:r>
        <w:rPr>
          <w:sz w:val="20"/>
          <w:szCs w:val="20"/>
        </w:rPr>
        <w:t>0</w:t>
      </w:r>
      <w:r w:rsidRPr="00586E1D">
        <w:rPr>
          <w:sz w:val="20"/>
          <w:szCs w:val="20"/>
        </w:rPr>
        <w:t xml:space="preserve">.03 </w:t>
      </w:r>
      <w:r>
        <w:rPr>
          <w:sz w:val="20"/>
          <w:szCs w:val="20"/>
        </w:rPr>
        <w:t>[0</w:t>
      </w:r>
      <w:r w:rsidRPr="00586E1D">
        <w:rPr>
          <w:sz w:val="20"/>
          <w:szCs w:val="20"/>
        </w:rPr>
        <w:t xml:space="preserve">.02, </w:t>
      </w:r>
      <w:r>
        <w:rPr>
          <w:sz w:val="20"/>
          <w:szCs w:val="20"/>
        </w:rPr>
        <w:t>0</w:t>
      </w:r>
      <w:r w:rsidRPr="00586E1D">
        <w:rPr>
          <w:sz w:val="20"/>
          <w:szCs w:val="20"/>
        </w:rPr>
        <w:t>.04</w:t>
      </w:r>
      <w:r>
        <w:rPr>
          <w:sz w:val="20"/>
          <w:szCs w:val="20"/>
        </w:rPr>
        <w:t>]</w:t>
      </w:r>
      <w:r w:rsidRPr="00586E1D">
        <w:rPr>
          <w:sz w:val="20"/>
          <w:szCs w:val="20"/>
        </w:rPr>
        <w:t xml:space="preserve">, CFI = </w:t>
      </w:r>
      <w:r>
        <w:rPr>
          <w:sz w:val="20"/>
          <w:szCs w:val="20"/>
        </w:rPr>
        <w:t>0</w:t>
      </w:r>
      <w:r w:rsidRPr="00586E1D">
        <w:rPr>
          <w:sz w:val="20"/>
          <w:szCs w:val="20"/>
        </w:rPr>
        <w:t xml:space="preserve">.97, TLI = </w:t>
      </w:r>
      <w:r>
        <w:rPr>
          <w:sz w:val="20"/>
          <w:szCs w:val="20"/>
        </w:rPr>
        <w:t>0</w:t>
      </w:r>
      <w:r w:rsidRPr="00586E1D">
        <w:rPr>
          <w:sz w:val="20"/>
          <w:szCs w:val="20"/>
        </w:rPr>
        <w:t xml:space="preserve">.96, SRMR = </w:t>
      </w:r>
      <w:r>
        <w:rPr>
          <w:sz w:val="20"/>
          <w:szCs w:val="20"/>
        </w:rPr>
        <w:t>0</w:t>
      </w:r>
      <w:r w:rsidRPr="00586E1D">
        <w:rPr>
          <w:sz w:val="20"/>
          <w:szCs w:val="20"/>
        </w:rPr>
        <w:t xml:space="preserve">.04. Only standardized estimates </w:t>
      </w:r>
      <w:proofErr w:type="gramStart"/>
      <w:r w:rsidRPr="00586E1D">
        <w:rPr>
          <w:sz w:val="20"/>
          <w:szCs w:val="20"/>
        </w:rPr>
        <w:t>are shown</w:t>
      </w:r>
      <w:proofErr w:type="gramEnd"/>
      <w:r w:rsidRPr="00586E1D">
        <w:rPr>
          <w:sz w:val="20"/>
          <w:szCs w:val="20"/>
        </w:rPr>
        <w:t xml:space="preserve">. </w:t>
      </w:r>
    </w:p>
    <w:p w14:paraId="47FC0C3B" w14:textId="77777777" w:rsidR="003B0BB4" w:rsidRPr="00586E1D" w:rsidRDefault="003B0BB4" w:rsidP="003B0BB4">
      <w:pPr>
        <w:spacing w:line="276" w:lineRule="auto"/>
        <w:rPr>
          <w:sz w:val="18"/>
          <w:szCs w:val="18"/>
        </w:rPr>
      </w:pPr>
      <w:r w:rsidRPr="00586E1D">
        <w:rPr>
          <w:sz w:val="20"/>
          <w:szCs w:val="20"/>
        </w:rPr>
        <w:t xml:space="preserve">*** </w:t>
      </w:r>
      <w:r w:rsidRPr="00586E1D">
        <w:rPr>
          <w:i/>
          <w:iCs/>
          <w:sz w:val="20"/>
          <w:szCs w:val="20"/>
        </w:rPr>
        <w:t xml:space="preserve">p </w:t>
      </w:r>
      <w:r w:rsidRPr="00586E1D">
        <w:rPr>
          <w:sz w:val="20"/>
          <w:szCs w:val="20"/>
        </w:rPr>
        <w:t xml:space="preserve">&lt; .001. ** </w:t>
      </w:r>
      <w:r w:rsidRPr="00586E1D">
        <w:rPr>
          <w:i/>
          <w:iCs/>
          <w:sz w:val="20"/>
          <w:szCs w:val="20"/>
        </w:rPr>
        <w:t>p</w:t>
      </w:r>
      <w:r w:rsidRPr="00586E1D">
        <w:rPr>
          <w:sz w:val="20"/>
          <w:szCs w:val="20"/>
        </w:rPr>
        <w:t xml:space="preserve"> &lt; .01.  </w:t>
      </w:r>
    </w:p>
    <w:p w14:paraId="2B6E21CE" w14:textId="77777777" w:rsidR="003B0BB4" w:rsidRPr="00586E1D" w:rsidRDefault="003B0BB4" w:rsidP="003B0BB4">
      <w:pPr>
        <w:spacing w:line="480" w:lineRule="auto"/>
        <w:rPr>
          <w:sz w:val="20"/>
          <w:szCs w:val="20"/>
        </w:rPr>
      </w:pPr>
    </w:p>
    <w:p w14:paraId="3B13A4AB" w14:textId="77777777" w:rsidR="003B0BB4" w:rsidRPr="00586E1D" w:rsidRDefault="003B0BB4" w:rsidP="003B0BB4">
      <w:pPr>
        <w:tabs>
          <w:tab w:val="left" w:pos="720"/>
          <w:tab w:val="left" w:pos="990"/>
          <w:tab w:val="left" w:pos="10800"/>
        </w:tabs>
        <w:spacing w:line="276" w:lineRule="auto"/>
        <w:rPr>
          <w:rFonts w:eastAsia="Calibri"/>
          <w:i/>
          <w:iCs/>
        </w:rPr>
      </w:pPr>
    </w:p>
    <w:p w14:paraId="7BA0FCE0" w14:textId="77777777" w:rsidR="003B0BB4" w:rsidRPr="00586E1D" w:rsidRDefault="003B0BB4" w:rsidP="003B0BB4">
      <w:pPr>
        <w:tabs>
          <w:tab w:val="left" w:pos="720"/>
          <w:tab w:val="left" w:pos="990"/>
          <w:tab w:val="left" w:pos="10800"/>
        </w:tabs>
        <w:spacing w:line="276" w:lineRule="auto"/>
        <w:rPr>
          <w:rFonts w:eastAsia="Calibri"/>
          <w:i/>
          <w:iCs/>
        </w:rPr>
      </w:pPr>
    </w:p>
    <w:p w14:paraId="6A120586" w14:textId="77777777" w:rsidR="003B0BB4" w:rsidRPr="00586E1D" w:rsidRDefault="003B0BB4" w:rsidP="003B0BB4">
      <w:pPr>
        <w:tabs>
          <w:tab w:val="left" w:pos="720"/>
          <w:tab w:val="left" w:pos="990"/>
          <w:tab w:val="left" w:pos="10800"/>
        </w:tabs>
        <w:spacing w:line="276" w:lineRule="auto"/>
        <w:rPr>
          <w:rFonts w:eastAsia="Calibri"/>
          <w:i/>
          <w:iCs/>
        </w:rPr>
      </w:pPr>
    </w:p>
    <w:p w14:paraId="506AD21A" w14:textId="77777777" w:rsidR="003B0BB4" w:rsidRPr="00586E1D" w:rsidRDefault="003B0BB4" w:rsidP="003B0BB4">
      <w:pPr>
        <w:tabs>
          <w:tab w:val="left" w:pos="720"/>
          <w:tab w:val="left" w:pos="990"/>
          <w:tab w:val="left" w:pos="10800"/>
        </w:tabs>
        <w:spacing w:line="276" w:lineRule="auto"/>
        <w:rPr>
          <w:rFonts w:eastAsia="Calibri"/>
          <w:i/>
          <w:iCs/>
        </w:rPr>
      </w:pPr>
    </w:p>
    <w:p w14:paraId="2D0B02EB" w14:textId="77777777" w:rsidR="003B0BB4" w:rsidRPr="00586E1D" w:rsidRDefault="003B0BB4" w:rsidP="003B0BB4">
      <w:pPr>
        <w:tabs>
          <w:tab w:val="left" w:pos="720"/>
          <w:tab w:val="left" w:pos="990"/>
          <w:tab w:val="left" w:pos="10800"/>
        </w:tabs>
        <w:spacing w:line="276" w:lineRule="auto"/>
        <w:rPr>
          <w:rFonts w:eastAsia="Calibri"/>
          <w:i/>
          <w:iCs/>
        </w:rPr>
      </w:pPr>
    </w:p>
    <w:p w14:paraId="1A7BB230" w14:textId="77777777" w:rsidR="003B0BB4" w:rsidRPr="00586E1D" w:rsidRDefault="003B0BB4" w:rsidP="003B0BB4">
      <w:pPr>
        <w:tabs>
          <w:tab w:val="left" w:pos="720"/>
          <w:tab w:val="left" w:pos="990"/>
          <w:tab w:val="left" w:pos="10800"/>
        </w:tabs>
        <w:spacing w:line="276" w:lineRule="auto"/>
        <w:rPr>
          <w:rFonts w:eastAsia="Calibri"/>
          <w:i/>
          <w:iCs/>
        </w:rPr>
      </w:pPr>
    </w:p>
    <w:p w14:paraId="166F937D" w14:textId="77777777" w:rsidR="003B0BB4" w:rsidRPr="00586E1D" w:rsidRDefault="003B0BB4" w:rsidP="003B0BB4">
      <w:pPr>
        <w:tabs>
          <w:tab w:val="left" w:pos="720"/>
          <w:tab w:val="left" w:pos="990"/>
          <w:tab w:val="left" w:pos="10800"/>
        </w:tabs>
        <w:spacing w:line="276" w:lineRule="auto"/>
        <w:rPr>
          <w:rFonts w:eastAsia="Calibri"/>
          <w:i/>
          <w:iCs/>
        </w:rPr>
      </w:pPr>
    </w:p>
    <w:p w14:paraId="5179D0CA" w14:textId="77777777" w:rsidR="003B0BB4" w:rsidRPr="00586E1D" w:rsidRDefault="003B0BB4" w:rsidP="003B0BB4">
      <w:pPr>
        <w:tabs>
          <w:tab w:val="left" w:pos="720"/>
          <w:tab w:val="left" w:pos="990"/>
          <w:tab w:val="left" w:pos="10800"/>
        </w:tabs>
        <w:spacing w:line="276" w:lineRule="auto"/>
        <w:rPr>
          <w:rFonts w:eastAsia="Calibri"/>
          <w:i/>
          <w:iCs/>
        </w:rPr>
      </w:pPr>
    </w:p>
    <w:p w14:paraId="494BBFEE" w14:textId="77777777" w:rsidR="003B0BB4" w:rsidRPr="00586E1D" w:rsidRDefault="003B0BB4" w:rsidP="003B0BB4">
      <w:pPr>
        <w:tabs>
          <w:tab w:val="left" w:pos="720"/>
          <w:tab w:val="left" w:pos="990"/>
          <w:tab w:val="left" w:pos="10800"/>
        </w:tabs>
        <w:spacing w:line="276" w:lineRule="auto"/>
        <w:rPr>
          <w:rFonts w:eastAsia="Calibri"/>
          <w:i/>
          <w:iCs/>
        </w:rPr>
      </w:pPr>
    </w:p>
    <w:p w14:paraId="7A0EF289" w14:textId="77777777" w:rsidR="003B0BB4" w:rsidRPr="00586E1D" w:rsidRDefault="003B0BB4" w:rsidP="003B0BB4">
      <w:pPr>
        <w:tabs>
          <w:tab w:val="left" w:pos="720"/>
          <w:tab w:val="left" w:pos="990"/>
          <w:tab w:val="left" w:pos="10800"/>
        </w:tabs>
        <w:spacing w:line="276" w:lineRule="auto"/>
        <w:rPr>
          <w:rFonts w:eastAsia="Calibri"/>
          <w:i/>
          <w:iCs/>
        </w:rPr>
      </w:pPr>
    </w:p>
    <w:p w14:paraId="2A7B733F" w14:textId="77777777" w:rsidR="003B0BB4" w:rsidRPr="00586E1D" w:rsidRDefault="003B0BB4" w:rsidP="003B0BB4">
      <w:pPr>
        <w:spacing w:line="480" w:lineRule="auto"/>
        <w:rPr>
          <w:sz w:val="18"/>
          <w:szCs w:val="18"/>
        </w:rPr>
      </w:pPr>
      <w:r w:rsidRPr="00586E1D">
        <w:lastRenderedPageBreak/>
        <w:t xml:space="preserve">Figure S2.B. </w:t>
      </w:r>
    </w:p>
    <w:p w14:paraId="5D010CEE" w14:textId="77777777" w:rsidR="003B0BB4" w:rsidRPr="00586E1D" w:rsidRDefault="003B0BB4" w:rsidP="003B0BB4">
      <w:pPr>
        <w:tabs>
          <w:tab w:val="left" w:pos="720"/>
          <w:tab w:val="left" w:pos="990"/>
          <w:tab w:val="left" w:pos="10800"/>
        </w:tabs>
        <w:spacing w:line="480" w:lineRule="auto"/>
        <w:rPr>
          <w:i/>
        </w:rPr>
      </w:pPr>
      <w:r w:rsidRPr="00586E1D">
        <w:rPr>
          <w:rFonts w:eastAsia="Calibri"/>
          <w:i/>
          <w:iCs/>
        </w:rPr>
        <w:t>Childhood</w:t>
      </w:r>
      <w:r w:rsidRPr="00586E1D">
        <w:rPr>
          <w:rFonts w:eastAsia="Calibri"/>
          <w:i/>
        </w:rPr>
        <w:t xml:space="preserve"> </w:t>
      </w:r>
      <w:r w:rsidRPr="00586E1D">
        <w:rPr>
          <w:i/>
        </w:rPr>
        <w:t xml:space="preserve">cooperation in relations to </w:t>
      </w:r>
      <w:proofErr w:type="gramStart"/>
      <w:r w:rsidRPr="00586E1D">
        <w:rPr>
          <w:i/>
        </w:rPr>
        <w:t>subsequent</w:t>
      </w:r>
      <w:proofErr w:type="gramEnd"/>
      <w:r w:rsidRPr="00586E1D">
        <w:rPr>
          <w:i/>
        </w:rPr>
        <w:t xml:space="preserve"> cooperation and moral disengagement in adolescence</w:t>
      </w:r>
    </w:p>
    <w:p w14:paraId="0C59E686" w14:textId="77777777" w:rsidR="003B0BB4" w:rsidRPr="00586E1D" w:rsidRDefault="003B0BB4" w:rsidP="003B0BB4">
      <w:pPr>
        <w:tabs>
          <w:tab w:val="left" w:pos="720"/>
          <w:tab w:val="left" w:pos="990"/>
          <w:tab w:val="left" w:pos="10800"/>
        </w:tabs>
        <w:spacing w:line="276" w:lineRule="auto"/>
        <w:rPr>
          <w:rFonts w:eastAsia="Calibri"/>
        </w:rPr>
      </w:pPr>
      <w:r w:rsidRPr="00586E1D">
        <w:rPr>
          <w:noProof/>
        </w:rPr>
        <mc:AlternateContent>
          <mc:Choice Requires="wpc">
            <w:drawing>
              <wp:inline distT="0" distB="0" distL="0" distR="0" wp14:anchorId="79D7B93B" wp14:editId="63E9FBB3">
                <wp:extent cx="7827645" cy="2076874"/>
                <wp:effectExtent l="0" t="0" r="1905" b="19050"/>
                <wp:docPr id="200" name="Canvas 2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153" name="Oval 153"/>
                        <wps:cNvSpPr/>
                        <wps:spPr>
                          <a:xfrm>
                            <a:off x="380891" y="289930"/>
                            <a:ext cx="1189990" cy="791888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61A34B5" w14:textId="77777777" w:rsidR="003B0BB4" w:rsidRPr="00BD75CD" w:rsidRDefault="003B0BB4" w:rsidP="003B0BB4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Intercept Cooperation Age 8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4" name="Oval 154"/>
                        <wps:cNvSpPr/>
                        <wps:spPr>
                          <a:xfrm>
                            <a:off x="443239" y="1245719"/>
                            <a:ext cx="1189355" cy="83115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FF02E73" w14:textId="77777777" w:rsidR="003B0BB4" w:rsidRPr="00BD75CD" w:rsidRDefault="003B0BB4" w:rsidP="003B0BB4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sz w:val="20"/>
                                  <w:szCs w:val="20"/>
                                </w:rPr>
                                <w:t>Slope</w:t>
                              </w:r>
                            </w:p>
                            <w:p w14:paraId="1C32E1F3" w14:textId="77777777" w:rsidR="003B0BB4" w:rsidRPr="00BD75CD" w:rsidRDefault="003B0BB4" w:rsidP="003B0BB4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sz w:val="20"/>
                                  <w:szCs w:val="20"/>
                                </w:rPr>
                                <w:t xml:space="preserve">Cooperation </w:t>
                              </w: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Age 8-1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5" name="Rectangle 155"/>
                        <wps:cNvSpPr/>
                        <wps:spPr>
                          <a:xfrm>
                            <a:off x="2957946" y="757169"/>
                            <a:ext cx="1101436" cy="61681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8E35558" w14:textId="77777777" w:rsidR="003B0BB4" w:rsidRPr="00BD75CD" w:rsidRDefault="003B0BB4" w:rsidP="003B0BB4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sz w:val="20"/>
                                  <w:szCs w:val="20"/>
                                </w:rPr>
                                <w:t xml:space="preserve">Cooperation </w:t>
                              </w:r>
                            </w:p>
                            <w:p w14:paraId="244E021D" w14:textId="77777777" w:rsidR="003B0BB4" w:rsidRPr="00BD75CD" w:rsidRDefault="003B0BB4" w:rsidP="003B0BB4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sz w:val="20"/>
                                  <w:szCs w:val="20"/>
                                </w:rPr>
                                <w:t>Age 1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6" name="Rectangle 156"/>
                        <wps:cNvSpPr/>
                        <wps:spPr>
                          <a:xfrm>
                            <a:off x="5437799" y="738032"/>
                            <a:ext cx="1359816" cy="6165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0586067" w14:textId="77777777" w:rsidR="003B0BB4" w:rsidRPr="00BD75CD" w:rsidRDefault="003B0BB4" w:rsidP="003B0BB4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Moral Disengagement</w:t>
                              </w:r>
                            </w:p>
                            <w:p w14:paraId="2976F8B5" w14:textId="77777777" w:rsidR="003B0BB4" w:rsidRPr="00BD75CD" w:rsidRDefault="003B0BB4" w:rsidP="003B0BB4">
                              <w:pPr>
                                <w:spacing w:line="256" w:lineRule="auto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sz w:val="20"/>
                                  <w:szCs w:val="20"/>
                                </w:rPr>
                                <w:t>Age 18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" name="Straight Arrow Connector 157"/>
                        <wps:cNvCnPr/>
                        <wps:spPr>
                          <a:xfrm>
                            <a:off x="1570881" y="685874"/>
                            <a:ext cx="1387065" cy="379704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8" name="Straight Arrow Connector 158"/>
                        <wps:cNvCnPr/>
                        <wps:spPr>
                          <a:xfrm flipV="1">
                            <a:off x="4059382" y="1046264"/>
                            <a:ext cx="1378417" cy="19314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350220" y="926829"/>
                            <a:ext cx="593256" cy="2794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DBA28B" w14:textId="77777777" w:rsidR="003B0BB4" w:rsidRPr="00BD75CD" w:rsidRDefault="003B0BB4" w:rsidP="003B0BB4">
                              <w:pPr>
                                <w:spacing w:line="252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-.2</w:t>
                              </w: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1</w:t>
                              </w: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6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96232" y="685887"/>
                            <a:ext cx="551693" cy="2794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556479" w14:textId="77777777" w:rsidR="003B0BB4" w:rsidRPr="00BD75CD" w:rsidRDefault="003B0BB4" w:rsidP="003B0BB4">
                              <w:pPr>
                                <w:spacing w:line="252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.</w:t>
                              </w: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30</w:t>
                              </w:r>
                              <w:r w:rsidRPr="00BD75CD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**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6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648629" cy="2787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4C22B7A" w14:textId="77777777" w:rsidR="003B0BB4" w:rsidRPr="00BD75CD" w:rsidRDefault="003B0BB4" w:rsidP="003B0BB4">
                              <w:pPr>
                                <w:spacing w:line="252" w:lineRule="auto"/>
                                <w:rPr>
                                  <w:b/>
                                  <w:bCs/>
                                  <w:szCs w:val="20"/>
                                  <w:u w:val="single"/>
                                </w:rPr>
                              </w:pPr>
                              <w:r w:rsidRPr="00BD75CD">
                                <w:rPr>
                                  <w:rFonts w:eastAsia="Calibri"/>
                                  <w:b/>
                                  <w:bCs/>
                                  <w:szCs w:val="20"/>
                                  <w:u w:val="single"/>
                                </w:rPr>
                                <w:t>Mother, Father, and Teacher Repor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6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78910" y="0"/>
                            <a:ext cx="1521640" cy="2781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AE40A24" w14:textId="77777777" w:rsidR="003B0BB4" w:rsidRPr="00BD75CD" w:rsidRDefault="003B0BB4" w:rsidP="003B0BB4">
                              <w:pPr>
                                <w:spacing w:line="252" w:lineRule="auto"/>
                                <w:rPr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Cs w:val="20"/>
                                  <w:u w:val="single"/>
                                </w:rPr>
                                <w:t xml:space="preserve">Youth </w:t>
                              </w:r>
                              <w:r w:rsidRPr="00BD75CD">
                                <w:rPr>
                                  <w:rFonts w:eastAsia="Calibri"/>
                                  <w:b/>
                                  <w:bCs/>
                                  <w:szCs w:val="20"/>
                                  <w:u w:val="single"/>
                                </w:rPr>
                                <w:t>Self-Repor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6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437799" y="14843"/>
                            <a:ext cx="1742780" cy="27508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649D3D6" w14:textId="77777777" w:rsidR="003B0BB4" w:rsidRPr="00BD75CD" w:rsidRDefault="003B0BB4" w:rsidP="003B0BB4">
                              <w:pPr>
                                <w:spacing w:line="252" w:lineRule="auto"/>
                                <w:rPr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Cs w:val="20"/>
                                  <w:u w:val="single"/>
                                </w:rPr>
                                <w:t xml:space="preserve">Youth </w:t>
                              </w:r>
                              <w:r w:rsidRPr="00BD75CD">
                                <w:rPr>
                                  <w:rFonts w:eastAsia="Calibri"/>
                                  <w:b/>
                                  <w:bCs/>
                                  <w:szCs w:val="20"/>
                                  <w:u w:val="single"/>
                                </w:rPr>
                                <w:t>Self-Repor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64" name="Straight Arrow Connector 164"/>
                        <wps:cNvCnPr/>
                        <wps:spPr>
                          <a:xfrm flipV="1">
                            <a:off x="1632594" y="1065360"/>
                            <a:ext cx="1325352" cy="610350"/>
                          </a:xfrm>
                          <a:prstGeom prst="straightConnector1">
                            <a:avLst/>
                          </a:prstGeom>
                          <a:ln>
                            <a:prstDash val="lgDashDot"/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7" name="Straight Arrow Connector 167"/>
                        <wps:cNvCnPr/>
                        <wps:spPr>
                          <a:xfrm>
                            <a:off x="1396611" y="405817"/>
                            <a:ext cx="4041189" cy="371884"/>
                          </a:xfrm>
                          <a:prstGeom prst="straightConnector1">
                            <a:avLst/>
                          </a:prstGeom>
                          <a:ln>
                            <a:prstDash val="lgDashDot"/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9" name="Straight Arrow Connector 169"/>
                        <wps:cNvCnPr/>
                        <wps:spPr>
                          <a:xfrm flipV="1">
                            <a:off x="1458417" y="1244958"/>
                            <a:ext cx="3979383" cy="709797"/>
                          </a:xfrm>
                          <a:prstGeom prst="straightConnector1">
                            <a:avLst/>
                          </a:prstGeom>
                          <a:ln>
                            <a:prstDash val="lgDashDot"/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0" name="Connector: Curved 170"/>
                        <wps:cNvCnPr/>
                        <wps:spPr>
                          <a:xfrm rot="10800000" flipH="1" flipV="1">
                            <a:off x="380891" y="685734"/>
                            <a:ext cx="62348" cy="975224"/>
                          </a:xfrm>
                          <a:prstGeom prst="curvedConnector3">
                            <a:avLst>
                              <a:gd name="adj1" fmla="val -366652"/>
                            </a:avLst>
                          </a:prstGeom>
                          <a:ln>
                            <a:prstDash val="lgDashDot"/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54602" y="1289636"/>
                            <a:ext cx="551180" cy="2787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F769972" w14:textId="77777777" w:rsidR="003B0BB4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.0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751051" y="407076"/>
                            <a:ext cx="551180" cy="2787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E169F38" w14:textId="77777777" w:rsidR="003B0BB4" w:rsidRPr="001B6A12" w:rsidRDefault="003B0BB4" w:rsidP="003B0BB4">
                              <w:pPr>
                                <w:spacing w:line="252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B6A12">
                                <w:rPr>
                                  <w:sz w:val="20"/>
                                  <w:szCs w:val="20"/>
                                </w:rPr>
                                <w:t>-.0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034858"/>
                            <a:ext cx="551180" cy="2787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E44ACD0" w14:textId="77777777" w:rsidR="003B0BB4" w:rsidRDefault="003B0BB4" w:rsidP="003B0BB4">
                              <w:pPr>
                                <w:spacing w:line="252" w:lineRule="auto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-.1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14163" y="1520583"/>
                            <a:ext cx="551180" cy="2787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294DCB" w14:textId="77777777" w:rsidR="003B0BB4" w:rsidRPr="001B6A12" w:rsidRDefault="003B0BB4" w:rsidP="003B0BB4">
                              <w:pPr>
                                <w:spacing w:line="252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B6A12">
                                <w:rPr>
                                  <w:sz w:val="20"/>
                                  <w:szCs w:val="20"/>
                                </w:rPr>
                                <w:t>-.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9D7B93B" id="Canvas 200" o:spid="_x0000_s1167" editas="canvas" style="width:616.35pt;height:163.55pt;mso-position-horizontal-relative:char;mso-position-vertical-relative:line" coordsize="78276,207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">
                <v:shape id="_x0000_s1168" type="#_x0000_t75" style="position:absolute;width:78276;height:20764;visibility:visible;mso-wrap-style:square" filled="t">
                  <v:fill o:detectmouseclick="t"/>
                  <v:path o:connecttype="none"/>
                </v:shape>
                <v:oval id="Oval 153" o:spid="_x0000_s1169" style="position:absolute;left:3808;top:2899;width:11900;height:79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" fillcolor="white [3201]" strokecolor="black [3200]" strokeweight="1pt">
                  <v:stroke joinstyle="miter"/>
                  <v:textbox>
                    <w:txbxContent>
                      <w:p w14:paraId="161A34B5" w14:textId="77777777" w:rsidR="003B0BB4" w:rsidRPr="00BD75CD" w:rsidRDefault="003B0BB4" w:rsidP="003B0BB4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Intercept Cooperation Age 8</w:t>
                        </w:r>
                      </w:p>
                    </w:txbxContent>
                  </v:textbox>
                </v:oval>
                <v:oval id="Oval 154" o:spid="_x0000_s1170" style="position:absolute;left:4432;top:12457;width:11893;height:83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" fillcolor="white [3201]" strokecolor="black [3200]" strokeweight="1pt">
                  <v:stroke joinstyle="miter"/>
                  <v:textbox>
                    <w:txbxContent>
                      <w:p w14:paraId="5FF02E73" w14:textId="77777777" w:rsidR="003B0BB4" w:rsidRPr="00BD75CD" w:rsidRDefault="003B0BB4" w:rsidP="003B0BB4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sz w:val="20"/>
                            <w:szCs w:val="20"/>
                          </w:rPr>
                          <w:t>Slope</w:t>
                        </w:r>
                      </w:p>
                      <w:p w14:paraId="1C32E1F3" w14:textId="77777777" w:rsidR="003B0BB4" w:rsidRPr="00BD75CD" w:rsidRDefault="003B0BB4" w:rsidP="003B0BB4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sz w:val="20"/>
                            <w:szCs w:val="20"/>
                          </w:rPr>
                          <w:t xml:space="preserve">Cooperation </w:t>
                        </w: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Age 8-11</w:t>
                        </w:r>
                      </w:p>
                    </w:txbxContent>
                  </v:textbox>
                </v:oval>
                <v:rect id="Rectangle 155" o:spid="_x0000_s1171" style="position:absolute;left:29579;top:7571;width:11014;height:6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" fillcolor="white [3201]" strokecolor="black [3213]" strokeweight="1pt">
                  <v:textbox>
                    <w:txbxContent>
                      <w:p w14:paraId="58E35558" w14:textId="77777777" w:rsidR="003B0BB4" w:rsidRPr="00BD75CD" w:rsidRDefault="003B0BB4" w:rsidP="003B0BB4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sz w:val="20"/>
                            <w:szCs w:val="20"/>
                          </w:rPr>
                          <w:t xml:space="preserve">Cooperation </w:t>
                        </w:r>
                      </w:p>
                      <w:p w14:paraId="244E021D" w14:textId="77777777" w:rsidR="003B0BB4" w:rsidRPr="00BD75CD" w:rsidRDefault="003B0BB4" w:rsidP="003B0BB4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sz w:val="20"/>
                            <w:szCs w:val="20"/>
                          </w:rPr>
                          <w:t>Age 15</w:t>
                        </w:r>
                      </w:p>
                    </w:txbxContent>
                  </v:textbox>
                </v:rect>
                <v:rect id="Rectangle 156" o:spid="_x0000_s1172" style="position:absolute;left:54377;top:7380;width:13599;height:6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" fillcolor="white [3201]" strokecolor="black [3213]" strokeweight="1pt">
                  <v:textbox>
                    <w:txbxContent>
                      <w:p w14:paraId="10586067" w14:textId="77777777" w:rsidR="003B0BB4" w:rsidRPr="00BD75CD" w:rsidRDefault="003B0BB4" w:rsidP="003B0BB4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Moral Disengagement</w:t>
                        </w:r>
                      </w:p>
                      <w:p w14:paraId="2976F8B5" w14:textId="77777777" w:rsidR="003B0BB4" w:rsidRPr="00BD75CD" w:rsidRDefault="003B0BB4" w:rsidP="003B0BB4">
                        <w:pPr>
                          <w:spacing w:line="256" w:lineRule="auto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sz w:val="20"/>
                            <w:szCs w:val="20"/>
                          </w:rPr>
                          <w:t>Age 18</w:t>
                        </w:r>
                      </w:p>
                    </w:txbxContent>
                  </v:textbox>
                </v:rect>
                <v:shape id="Straight Arrow Connector 157" o:spid="_x0000_s1173" type="#_x0000_t32" style="position:absolute;left:15708;top:6858;width:13871;height:379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" strokecolor="black [3200]" strokeweight="2.25pt">
                  <v:stroke endarrow="block" joinstyle="miter"/>
                </v:shape>
                <v:shape id="Straight Arrow Connector 158" o:spid="_x0000_s1174" type="#_x0000_t32" style="position:absolute;left:40593;top:10462;width:13784;height:19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" strokecolor="black [3200]" strokeweight="2.25pt">
                  <v:stroke endarrow="block" joinstyle="miter"/>
                </v:shape>
                <v:shape id="Text Box 2" o:spid="_x0000_s1175" type="#_x0000_t202" style="position:absolute;left:43502;top:9268;width:5932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" strokecolor="white [3212]">
                  <v:textbox>
                    <w:txbxContent>
                      <w:p w14:paraId="4DDBA28B" w14:textId="77777777" w:rsidR="003B0BB4" w:rsidRPr="00BD75CD" w:rsidRDefault="003B0BB4" w:rsidP="003B0BB4">
                        <w:pPr>
                          <w:spacing w:line="252" w:lineRule="auto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-.2</w:t>
                        </w: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1</w:t>
                        </w: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***</w:t>
                        </w:r>
                      </w:p>
                    </w:txbxContent>
                  </v:textbox>
                </v:shape>
                <v:shape id="Text Box 2" o:spid="_x0000_s1176" type="#_x0000_t202" style="position:absolute;left:18962;top:6858;width:5517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" strokecolor="white [3212]">
                  <v:textbox>
                    <w:txbxContent>
                      <w:p w14:paraId="1E556479" w14:textId="77777777" w:rsidR="003B0BB4" w:rsidRPr="00BD75CD" w:rsidRDefault="003B0BB4" w:rsidP="003B0BB4">
                        <w:pPr>
                          <w:spacing w:line="252" w:lineRule="auto"/>
                          <w:rPr>
                            <w:sz w:val="20"/>
                            <w:szCs w:val="20"/>
                          </w:rPr>
                        </w:pP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.</w:t>
                        </w: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30</w:t>
                        </w:r>
                        <w:r w:rsidRPr="00BD75CD">
                          <w:rPr>
                            <w:rFonts w:eastAsia="Calibri"/>
                            <w:sz w:val="20"/>
                            <w:szCs w:val="20"/>
                          </w:rPr>
                          <w:t>***</w:t>
                        </w:r>
                      </w:p>
                    </w:txbxContent>
                  </v:textbox>
                </v:shape>
                <v:shape id="Text Box 2" o:spid="_x0000_s1177" type="#_x0000_t202" style="position:absolute;width:26486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" strokecolor="white [3212]">
                  <v:textbox>
                    <w:txbxContent>
                      <w:p w14:paraId="04C22B7A" w14:textId="77777777" w:rsidR="003B0BB4" w:rsidRPr="00BD75CD" w:rsidRDefault="003B0BB4" w:rsidP="003B0BB4">
                        <w:pPr>
                          <w:spacing w:line="252" w:lineRule="auto"/>
                          <w:rPr>
                            <w:b/>
                            <w:bCs/>
                            <w:szCs w:val="20"/>
                            <w:u w:val="single"/>
                          </w:rPr>
                        </w:pPr>
                        <w:r w:rsidRPr="00BD75CD">
                          <w:rPr>
                            <w:rFonts w:eastAsia="Calibri"/>
                            <w:b/>
                            <w:bCs/>
                            <w:szCs w:val="20"/>
                            <w:u w:val="single"/>
                          </w:rPr>
                          <w:t>Mother, Father, and Teacher Report</w:t>
                        </w:r>
                      </w:p>
                    </w:txbxContent>
                  </v:textbox>
                </v:shape>
                <v:shape id="Text Box 2" o:spid="_x0000_s1178" type="#_x0000_t202" style="position:absolute;left:28789;width:15216;height:27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" strokecolor="white [3212]">
                  <v:textbox>
                    <w:txbxContent>
                      <w:p w14:paraId="3AE40A24" w14:textId="77777777" w:rsidR="003B0BB4" w:rsidRPr="00BD75CD" w:rsidRDefault="003B0BB4" w:rsidP="003B0BB4">
                        <w:pPr>
                          <w:spacing w:line="252" w:lineRule="auto"/>
                          <w:rPr>
                            <w:szCs w:val="20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Cs w:val="20"/>
                            <w:u w:val="single"/>
                          </w:rPr>
                          <w:t xml:space="preserve">Youth </w:t>
                        </w:r>
                        <w:r w:rsidRPr="00BD75CD">
                          <w:rPr>
                            <w:rFonts w:eastAsia="Calibri"/>
                            <w:b/>
                            <w:bCs/>
                            <w:szCs w:val="20"/>
                            <w:u w:val="single"/>
                          </w:rPr>
                          <w:t>Self-Report</w:t>
                        </w:r>
                      </w:p>
                    </w:txbxContent>
                  </v:textbox>
                </v:shape>
                <v:shape id="Text Box 2" o:spid="_x0000_s1179" type="#_x0000_t202" style="position:absolute;left:54377;top:148;width:17428;height:27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" strokecolor="white [3212]">
                  <v:textbox>
                    <w:txbxContent>
                      <w:p w14:paraId="3649D3D6" w14:textId="77777777" w:rsidR="003B0BB4" w:rsidRPr="00BD75CD" w:rsidRDefault="003B0BB4" w:rsidP="003B0BB4">
                        <w:pPr>
                          <w:spacing w:line="252" w:lineRule="auto"/>
                          <w:rPr>
                            <w:szCs w:val="20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Cs w:val="20"/>
                            <w:u w:val="single"/>
                          </w:rPr>
                          <w:t xml:space="preserve">Youth </w:t>
                        </w:r>
                        <w:r w:rsidRPr="00BD75CD">
                          <w:rPr>
                            <w:rFonts w:eastAsia="Calibri"/>
                            <w:b/>
                            <w:bCs/>
                            <w:szCs w:val="20"/>
                            <w:u w:val="single"/>
                          </w:rPr>
                          <w:t>Self-Report</w:t>
                        </w:r>
                      </w:p>
                    </w:txbxContent>
                  </v:textbox>
                </v:shape>
                <v:shape id="Straight Arrow Connector 164" o:spid="_x0000_s1180" type="#_x0000_t32" style="position:absolute;left:16325;top:10653;width:13254;height:610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" strokecolor="black [3200]" strokeweight=".5pt">
                  <v:stroke dashstyle="longDashDot" endarrow="block" joinstyle="miter"/>
                </v:shape>
                <v:shape id="Straight Arrow Connector 167" o:spid="_x0000_s1181" type="#_x0000_t32" style="position:absolute;left:13966;top:4058;width:40412;height:371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" strokecolor="black [3200]" strokeweight=".5pt">
                  <v:stroke dashstyle="longDashDot" endarrow="block" joinstyle="miter"/>
                </v:shape>
                <v:shape id="Straight Arrow Connector 169" o:spid="_x0000_s1182" type="#_x0000_t32" style="position:absolute;left:14584;top:12449;width:39794;height:709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" strokecolor="black [3200]" strokeweight=".5pt">
                  <v:stroke dashstyle="longDashDot" endarrow="block" joinstyle="miter"/>
                </v:shape>
                <v:shape id="Connector: Curved 170" o:spid="_x0000_s1183" type="#_x0000_t38" style="position:absolute;left:3808;top:6857;width:624;height:9752;rotation:180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" adj="-79197" strokecolor="black [3200]" strokeweight=".5pt">
                  <v:stroke dashstyle="longDashDot" startarrow="block" endarrow="block" joinstyle="miter"/>
                </v:shape>
                <v:shape id="Text Box 2" o:spid="_x0000_s1184" type="#_x0000_t202" style="position:absolute;left:19546;top:12896;width:5511;height:27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" strokecolor="white [3212]">
                  <v:textbox>
                    <w:txbxContent>
                      <w:p w14:paraId="2F769972" w14:textId="77777777" w:rsidR="003B0BB4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.05</w:t>
                        </w:r>
                      </w:p>
                    </w:txbxContent>
                  </v:textbox>
                </v:shape>
                <v:shape id="Text Box 2" o:spid="_x0000_s1185" type="#_x0000_t202" style="position:absolute;left:27510;top:4070;width:5512;height:27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" strokecolor="white [3212]">
                  <v:textbox>
                    <w:txbxContent>
                      <w:p w14:paraId="5E169F38" w14:textId="77777777" w:rsidR="003B0BB4" w:rsidRPr="001B6A12" w:rsidRDefault="003B0BB4" w:rsidP="003B0BB4">
                        <w:pPr>
                          <w:spacing w:line="252" w:lineRule="auto"/>
                          <w:rPr>
                            <w:sz w:val="20"/>
                            <w:szCs w:val="20"/>
                          </w:rPr>
                        </w:pPr>
                        <w:r w:rsidRPr="001B6A12">
                          <w:rPr>
                            <w:sz w:val="20"/>
                            <w:szCs w:val="20"/>
                          </w:rPr>
                          <w:t>-.05</w:t>
                        </w:r>
                      </w:p>
                    </w:txbxContent>
                  </v:textbox>
                </v:shape>
                <v:shape id="Text Box 2" o:spid="_x0000_s1186" type="#_x0000_t202" style="position:absolute;top:10348;width:5511;height:27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" strokecolor="white [3212]">
                  <v:textbox>
                    <w:txbxContent>
                      <w:p w14:paraId="4E44ACD0" w14:textId="77777777" w:rsidR="003B0BB4" w:rsidRDefault="003B0BB4" w:rsidP="003B0BB4">
                        <w:pPr>
                          <w:spacing w:line="252" w:lineRule="auto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-.19</w:t>
                        </w:r>
                      </w:p>
                    </w:txbxContent>
                  </v:textbox>
                </v:shape>
                <v:shape id="Text Box 2" o:spid="_x0000_s1187" type="#_x0000_t202" style="position:absolute;left:28141;top:15205;width:5512;height:27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" strokecolor="white [3212]">
                  <v:textbox>
                    <w:txbxContent>
                      <w:p w14:paraId="7F294DCB" w14:textId="77777777" w:rsidR="003B0BB4" w:rsidRPr="001B6A12" w:rsidRDefault="003B0BB4" w:rsidP="003B0BB4">
                        <w:pPr>
                          <w:spacing w:line="252" w:lineRule="auto"/>
                          <w:rPr>
                            <w:sz w:val="20"/>
                            <w:szCs w:val="20"/>
                          </w:rPr>
                        </w:pPr>
                        <w:r w:rsidRPr="001B6A12">
                          <w:rPr>
                            <w:sz w:val="20"/>
                            <w:szCs w:val="20"/>
                          </w:rPr>
                          <w:t>-.</w:t>
                        </w:r>
                        <w:r>
                          <w:rPr>
                            <w:sz w:val="20"/>
                            <w:szCs w:val="20"/>
                          </w:rPr>
                          <w:t>10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FED50E8" w14:textId="77777777" w:rsidR="003B0BB4" w:rsidRPr="00586E1D" w:rsidRDefault="003B0BB4" w:rsidP="003B0BB4">
      <w:pPr>
        <w:spacing w:line="276" w:lineRule="auto"/>
        <w:rPr>
          <w:i/>
          <w:sz w:val="20"/>
          <w:szCs w:val="20"/>
        </w:rPr>
      </w:pPr>
    </w:p>
    <w:p w14:paraId="7E45D741" w14:textId="77777777" w:rsidR="003B0BB4" w:rsidRPr="00586E1D" w:rsidRDefault="003B0BB4" w:rsidP="003B0BB4">
      <w:pPr>
        <w:spacing w:line="276" w:lineRule="auto"/>
        <w:rPr>
          <w:sz w:val="18"/>
          <w:szCs w:val="18"/>
        </w:rPr>
      </w:pPr>
      <w:r w:rsidRPr="00586E1D">
        <w:rPr>
          <w:i/>
          <w:sz w:val="20"/>
          <w:szCs w:val="20"/>
        </w:rPr>
        <w:t>Note.</w:t>
      </w:r>
      <w:r w:rsidRPr="00586E1D">
        <w:rPr>
          <w:sz w:val="20"/>
          <w:szCs w:val="20"/>
        </w:rPr>
        <w:t xml:space="preserve"> Model fit the data well: N = 733, </w:t>
      </w:r>
      <w:r w:rsidRPr="00586E1D">
        <w:rPr>
          <w:i/>
          <w:sz w:val="20"/>
        </w:rPr>
        <w:t>ꭓ</w:t>
      </w:r>
      <w:r w:rsidRPr="00586E1D">
        <w:rPr>
          <w:i/>
          <w:sz w:val="20"/>
          <w:vertAlign w:val="superscript"/>
        </w:rPr>
        <w:t>2</w:t>
      </w:r>
      <w:r w:rsidRPr="00586E1D">
        <w:rPr>
          <w:sz w:val="20"/>
        </w:rPr>
        <w:t xml:space="preserve"> </w:t>
      </w:r>
      <w:r w:rsidRPr="00586E1D">
        <w:rPr>
          <w:sz w:val="20"/>
          <w:szCs w:val="20"/>
        </w:rPr>
        <w:t>(210) =</w:t>
      </w:r>
      <w:r w:rsidRPr="00586E1D">
        <w:t xml:space="preserve"> </w:t>
      </w:r>
      <w:r w:rsidRPr="00586E1D">
        <w:rPr>
          <w:sz w:val="20"/>
          <w:szCs w:val="20"/>
        </w:rPr>
        <w:t xml:space="preserve">375.99, </w:t>
      </w:r>
      <w:r w:rsidRPr="00586E1D">
        <w:rPr>
          <w:i/>
          <w:sz w:val="20"/>
          <w:szCs w:val="20"/>
        </w:rPr>
        <w:t xml:space="preserve">p </w:t>
      </w:r>
      <w:r w:rsidRPr="00586E1D">
        <w:rPr>
          <w:sz w:val="20"/>
          <w:szCs w:val="20"/>
        </w:rPr>
        <w:t xml:space="preserve">&lt; .001, RMSEA (90 % CI) = </w:t>
      </w:r>
      <w:r>
        <w:rPr>
          <w:sz w:val="20"/>
          <w:szCs w:val="20"/>
        </w:rPr>
        <w:t>0</w:t>
      </w:r>
      <w:r w:rsidRPr="00586E1D">
        <w:rPr>
          <w:sz w:val="20"/>
          <w:szCs w:val="20"/>
        </w:rPr>
        <w:t xml:space="preserve">.03 </w:t>
      </w:r>
      <w:r>
        <w:rPr>
          <w:sz w:val="20"/>
          <w:szCs w:val="20"/>
        </w:rPr>
        <w:t>[0</w:t>
      </w:r>
      <w:r w:rsidRPr="00586E1D">
        <w:rPr>
          <w:sz w:val="20"/>
          <w:szCs w:val="20"/>
        </w:rPr>
        <w:t xml:space="preserve">.03, </w:t>
      </w:r>
      <w:r>
        <w:rPr>
          <w:sz w:val="20"/>
          <w:szCs w:val="20"/>
        </w:rPr>
        <w:t>0</w:t>
      </w:r>
      <w:r w:rsidRPr="00586E1D">
        <w:rPr>
          <w:sz w:val="20"/>
          <w:szCs w:val="20"/>
        </w:rPr>
        <w:t>.04</w:t>
      </w:r>
      <w:r>
        <w:rPr>
          <w:sz w:val="20"/>
          <w:szCs w:val="20"/>
        </w:rPr>
        <w:t>]</w:t>
      </w:r>
      <w:r w:rsidRPr="00586E1D">
        <w:rPr>
          <w:sz w:val="20"/>
          <w:szCs w:val="20"/>
        </w:rPr>
        <w:t xml:space="preserve">, CFI = </w:t>
      </w:r>
      <w:r>
        <w:rPr>
          <w:sz w:val="20"/>
          <w:szCs w:val="20"/>
        </w:rPr>
        <w:t>0</w:t>
      </w:r>
      <w:r w:rsidRPr="00586E1D">
        <w:rPr>
          <w:sz w:val="20"/>
          <w:szCs w:val="20"/>
        </w:rPr>
        <w:t xml:space="preserve">.96, TLI = </w:t>
      </w:r>
      <w:r>
        <w:rPr>
          <w:sz w:val="20"/>
          <w:szCs w:val="20"/>
        </w:rPr>
        <w:t>0</w:t>
      </w:r>
      <w:r w:rsidRPr="00586E1D">
        <w:rPr>
          <w:sz w:val="20"/>
          <w:szCs w:val="20"/>
        </w:rPr>
        <w:t xml:space="preserve">.95, SRMR = </w:t>
      </w:r>
      <w:r>
        <w:rPr>
          <w:sz w:val="20"/>
          <w:szCs w:val="20"/>
        </w:rPr>
        <w:t>0</w:t>
      </w:r>
      <w:r w:rsidRPr="00586E1D">
        <w:rPr>
          <w:sz w:val="20"/>
          <w:szCs w:val="20"/>
        </w:rPr>
        <w:t xml:space="preserve">.05. Only standardized estimates </w:t>
      </w:r>
      <w:proofErr w:type="gramStart"/>
      <w:r w:rsidRPr="00586E1D">
        <w:rPr>
          <w:sz w:val="20"/>
          <w:szCs w:val="20"/>
        </w:rPr>
        <w:t>are shown</w:t>
      </w:r>
      <w:proofErr w:type="gramEnd"/>
      <w:r w:rsidRPr="00586E1D">
        <w:rPr>
          <w:sz w:val="20"/>
          <w:szCs w:val="20"/>
        </w:rPr>
        <w:t xml:space="preserve">. Bold arrows </w:t>
      </w:r>
      <w:proofErr w:type="gramStart"/>
      <w:r w:rsidRPr="00586E1D">
        <w:rPr>
          <w:sz w:val="20"/>
          <w:szCs w:val="20"/>
        </w:rPr>
        <w:t>indicate</w:t>
      </w:r>
      <w:proofErr w:type="gramEnd"/>
      <w:r w:rsidRPr="00586E1D">
        <w:rPr>
          <w:sz w:val="20"/>
          <w:szCs w:val="20"/>
        </w:rPr>
        <w:t xml:space="preserve"> significant indirect effects.</w:t>
      </w:r>
    </w:p>
    <w:p w14:paraId="0CD0D1B3" w14:textId="08C9BF45" w:rsidR="009043C4" w:rsidRPr="003B0BB4" w:rsidRDefault="003B0BB4" w:rsidP="003B0BB4">
      <w:pPr>
        <w:spacing w:line="276" w:lineRule="auto"/>
        <w:rPr>
          <w:sz w:val="18"/>
          <w:szCs w:val="18"/>
        </w:rPr>
      </w:pPr>
      <w:r w:rsidRPr="00586E1D">
        <w:rPr>
          <w:sz w:val="20"/>
          <w:szCs w:val="20"/>
        </w:rPr>
        <w:t xml:space="preserve">*** </w:t>
      </w:r>
      <w:r w:rsidRPr="00586E1D">
        <w:rPr>
          <w:i/>
          <w:iCs/>
          <w:sz w:val="20"/>
          <w:szCs w:val="20"/>
        </w:rPr>
        <w:t xml:space="preserve">p </w:t>
      </w:r>
      <w:r w:rsidRPr="00586E1D">
        <w:rPr>
          <w:sz w:val="20"/>
          <w:szCs w:val="20"/>
        </w:rPr>
        <w:t xml:space="preserve">&lt; .001. ** </w:t>
      </w:r>
      <w:r w:rsidRPr="00586E1D">
        <w:rPr>
          <w:i/>
          <w:iCs/>
          <w:sz w:val="20"/>
          <w:szCs w:val="20"/>
        </w:rPr>
        <w:t>p</w:t>
      </w:r>
      <w:r w:rsidRPr="00586E1D">
        <w:rPr>
          <w:sz w:val="20"/>
          <w:szCs w:val="20"/>
        </w:rPr>
        <w:t xml:space="preserve"> &lt; .01.  </w:t>
      </w:r>
    </w:p>
    <w:sectPr w:rsidR="009043C4" w:rsidRPr="003B0BB4" w:rsidSect="00BB35F8">
      <w:pgSz w:w="15840" w:h="12240" w:orient="landscape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D7C4F" w14:textId="77777777" w:rsidR="00AE5743" w:rsidRDefault="00AE5743" w:rsidP="00B57837">
      <w:r>
        <w:separator/>
      </w:r>
    </w:p>
  </w:endnote>
  <w:endnote w:type="continuationSeparator" w:id="0">
    <w:p w14:paraId="5E49CE0F" w14:textId="77777777" w:rsidR="00AE5743" w:rsidRDefault="00AE5743" w:rsidP="00B57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3E27E" w14:textId="77777777" w:rsidR="00AE5743" w:rsidRDefault="00AE5743" w:rsidP="00B57837">
      <w:r>
        <w:separator/>
      </w:r>
    </w:p>
  </w:footnote>
  <w:footnote w:type="continuationSeparator" w:id="0">
    <w:p w14:paraId="3DA248D3" w14:textId="77777777" w:rsidR="00AE5743" w:rsidRDefault="00AE5743" w:rsidP="00B5783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sjAwNTS3MLQwNjRV0lEKTi0uzszPAykwrQUA8JjbJCwAAAA="/>
  </w:docVars>
  <w:rsids>
    <w:rsidRoot w:val="003B0BB4"/>
    <w:rsid w:val="0000233F"/>
    <w:rsid w:val="000D2C91"/>
    <w:rsid w:val="003B0BB4"/>
    <w:rsid w:val="0043616E"/>
    <w:rsid w:val="006808F1"/>
    <w:rsid w:val="006C6B24"/>
    <w:rsid w:val="00716DB9"/>
    <w:rsid w:val="00765FF4"/>
    <w:rsid w:val="009043C4"/>
    <w:rsid w:val="00A43EBC"/>
    <w:rsid w:val="00A80F2F"/>
    <w:rsid w:val="00AE5743"/>
    <w:rsid w:val="00AE5EB2"/>
    <w:rsid w:val="00B57837"/>
    <w:rsid w:val="00B655E8"/>
    <w:rsid w:val="00CB0E3A"/>
    <w:rsid w:val="00E338BD"/>
    <w:rsid w:val="00E35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DFD3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BB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B0BB4"/>
    <w:pPr>
      <w:spacing w:before="100" w:beforeAutospacing="1" w:after="100" w:afterAutospacing="1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3B0B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78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783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78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783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09</Words>
  <Characters>3473</Characters>
  <Application>Microsoft Office Word</Application>
  <DocSecurity>0</DocSecurity>
  <Lines>28</Lines>
  <Paragraphs>8</Paragraphs>
  <ScaleCrop>false</ScaleCrop>
  <Company/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21T03:00:00Z</dcterms:created>
  <dcterms:modified xsi:type="dcterms:W3CDTF">2021-05-22T16:37:00Z</dcterms:modified>
</cp:coreProperties>
</file>